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A438B4" w:rsidR="00F10AE5" w:rsidP="22CB93C8" w:rsidRDefault="00367F7A" w14:paraId="672A6659" w14:textId="53586C3B">
      <w:pPr>
        <w:spacing w:after="0"/>
        <w:contextualSpacing w:val="1"/>
        <w:rPr>
          <w:rFonts w:ascii="Georgia Pro" w:hAnsi="Georgia Pro" w:eastAsia="Georgia Pro" w:cs="Georgia Pro"/>
          <w:b w:val="1"/>
          <w:bCs w:val="1"/>
          <w:sz w:val="24"/>
          <w:szCs w:val="24"/>
        </w:rPr>
      </w:pPr>
      <w:r w:rsidRPr="22CB93C8" w:rsidR="00367F7A">
        <w:rPr>
          <w:rFonts w:ascii="Georgia Pro" w:hAnsi="Georgia Pro" w:eastAsia="Georgia Pro" w:cs="Georgia Pro"/>
          <w:b w:val="1"/>
          <w:bCs w:val="1"/>
          <w:sz w:val="24"/>
          <w:szCs w:val="24"/>
        </w:rPr>
        <w:t xml:space="preserve">Dear </w:t>
      </w:r>
      <w:r w:rsidRPr="22CB93C8" w:rsidR="000A15B7">
        <w:rPr>
          <w:rFonts w:ascii="Georgia Pro" w:hAnsi="Georgia Pro" w:eastAsia="Georgia Pro" w:cs="Georgia Pro"/>
          <w:b w:val="1"/>
          <w:bCs w:val="1"/>
          <w:sz w:val="24"/>
          <w:szCs w:val="24"/>
        </w:rPr>
        <w:t>Camper</w:t>
      </w:r>
      <w:r w:rsidRPr="22CB93C8" w:rsidR="5C6C3D36">
        <w:rPr>
          <w:rFonts w:ascii="Georgia Pro" w:hAnsi="Georgia Pro" w:eastAsia="Georgia Pro" w:cs="Georgia Pro"/>
          <w:b w:val="1"/>
          <w:bCs w:val="1"/>
          <w:sz w:val="24"/>
          <w:szCs w:val="24"/>
        </w:rPr>
        <w:t>s</w:t>
      </w:r>
      <w:r w:rsidRPr="22CB93C8" w:rsidR="000A15B7">
        <w:rPr>
          <w:rFonts w:ascii="Georgia Pro" w:hAnsi="Georgia Pro" w:eastAsia="Georgia Pro" w:cs="Georgia Pro"/>
          <w:b w:val="1"/>
          <w:bCs w:val="1"/>
          <w:sz w:val="24"/>
          <w:szCs w:val="24"/>
        </w:rPr>
        <w:t xml:space="preserve"> and Caregivers,</w:t>
      </w:r>
    </w:p>
    <w:p w:rsidR="22CB93C8" w:rsidP="481E8917" w:rsidRDefault="22CB93C8" w14:paraId="2028788C" w14:textId="5E52B7C6">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481E8917" w:rsidR="00382571">
        <w:rPr>
          <w:rFonts w:ascii="Georgia Pro" w:hAnsi="Georgia Pro" w:eastAsia="Georgia Pro" w:cs="Georgia Pro"/>
          <w:sz w:val="24"/>
          <w:szCs w:val="24"/>
        </w:rPr>
        <w:t>We are happy to confirm you</w:t>
      </w:r>
      <w:r w:rsidRPr="481E8917" w:rsidR="17092873">
        <w:rPr>
          <w:rFonts w:ascii="Georgia Pro" w:hAnsi="Georgia Pro" w:eastAsia="Georgia Pro" w:cs="Georgia Pro"/>
          <w:sz w:val="24"/>
          <w:szCs w:val="24"/>
        </w:rPr>
        <w:t xml:space="preserve"> and your girl’s</w:t>
      </w:r>
      <w:r w:rsidRPr="481E8917" w:rsidR="002532D1">
        <w:rPr>
          <w:rFonts w:ascii="Georgia Pro" w:hAnsi="Georgia Pro" w:eastAsia="Georgia Pro" w:cs="Georgia Pro"/>
          <w:sz w:val="24"/>
          <w:szCs w:val="24"/>
        </w:rPr>
        <w:t xml:space="preserve"> </w:t>
      </w:r>
      <w:r w:rsidRPr="481E8917" w:rsidR="00382571">
        <w:rPr>
          <w:rFonts w:ascii="Georgia Pro" w:hAnsi="Georgia Pro" w:eastAsia="Georgia Pro" w:cs="Georgia Pro"/>
          <w:sz w:val="24"/>
          <w:szCs w:val="24"/>
        </w:rPr>
        <w:t xml:space="preserve">registration for </w:t>
      </w:r>
      <w:r w:rsidRPr="481E8917" w:rsidR="00734A95">
        <w:rPr>
          <w:rFonts w:ascii="Georgia Pro" w:hAnsi="Georgia Pro" w:eastAsia="Georgia Pro" w:cs="Georgia Pro"/>
          <w:sz w:val="24"/>
          <w:szCs w:val="24"/>
        </w:rPr>
        <w:t>our</w:t>
      </w:r>
      <w:r w:rsidRPr="481E8917" w:rsidR="5E2AACB1">
        <w:rPr>
          <w:rFonts w:ascii="Georgia Pro" w:hAnsi="Georgia Pro" w:eastAsia="Georgia Pro" w:cs="Georgia Pro"/>
          <w:sz w:val="24"/>
          <w:szCs w:val="24"/>
        </w:rPr>
        <w:t xml:space="preserve"> </w:t>
      </w:r>
      <w:r w:rsidRPr="481E8917" w:rsidR="52610A7E">
        <w:rPr>
          <w:rFonts w:ascii="Georgia Pro" w:hAnsi="Georgia Pro" w:eastAsia="Georgia Pro" w:cs="Georgia Pro"/>
          <w:sz w:val="24"/>
          <w:szCs w:val="24"/>
        </w:rPr>
        <w:t xml:space="preserve">She </w:t>
      </w:r>
      <w:r w:rsidRPr="481E8917" w:rsidR="0FA5FA18">
        <w:rPr>
          <w:rFonts w:ascii="Georgia Pro" w:hAnsi="Georgia Pro" w:eastAsia="Georgia Pro" w:cs="Georgia Pro"/>
          <w:sz w:val="24"/>
          <w:szCs w:val="24"/>
        </w:rPr>
        <w:t>&amp;</w:t>
      </w:r>
      <w:r w:rsidRPr="481E8917" w:rsidR="0F454D30">
        <w:rPr>
          <w:rFonts w:ascii="Georgia Pro" w:hAnsi="Georgia Pro" w:eastAsia="Georgia Pro" w:cs="Georgia Pro"/>
          <w:sz w:val="24"/>
          <w:szCs w:val="24"/>
        </w:rPr>
        <w:t xml:space="preserve"> </w:t>
      </w:r>
      <w:r w:rsidRPr="481E8917" w:rsidR="52610A7E">
        <w:rPr>
          <w:rFonts w:ascii="Georgia Pro" w:hAnsi="Georgia Pro" w:eastAsia="Georgia Pro" w:cs="Georgia Pro"/>
          <w:sz w:val="24"/>
          <w:szCs w:val="24"/>
        </w:rPr>
        <w:t>Me “Teddy Bear Tea Party”</w:t>
      </w:r>
      <w:r w:rsidRPr="481E8917" w:rsidR="2554C89E">
        <w:rPr>
          <w:rFonts w:ascii="Georgia Pro" w:hAnsi="Georgia Pro" w:eastAsia="Georgia Pro" w:cs="Georgia Pro"/>
          <w:sz w:val="24"/>
          <w:szCs w:val="24"/>
        </w:rPr>
        <w:t xml:space="preserve"> </w:t>
      </w:r>
      <w:r w:rsidRPr="481E8917" w:rsidR="00734A95">
        <w:rPr>
          <w:rFonts w:ascii="Georgia Pro" w:hAnsi="Georgia Pro" w:eastAsia="Georgia Pro" w:cs="Georgia Pro"/>
          <w:sz w:val="24"/>
          <w:szCs w:val="24"/>
        </w:rPr>
        <w:t>Overnight</w:t>
      </w:r>
      <w:r w:rsidRPr="481E8917" w:rsidR="00382571">
        <w:rPr>
          <w:rFonts w:ascii="Georgia Pro" w:hAnsi="Georgia Pro" w:eastAsia="Georgia Pro" w:cs="Georgia Pro"/>
          <w:sz w:val="24"/>
          <w:szCs w:val="24"/>
        </w:rPr>
        <w:t xml:space="preserve"> at the Hacienda Program Center. </w:t>
      </w:r>
      <w:r w:rsidRPr="481E8917" w:rsidR="7BF47971">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We are extremely excited to embark on this adventure together this summer! </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Please read the following information carefully, even if you</w:t>
      </w:r>
      <w:r w:rsidRPr="481E8917" w:rsidR="0F79B7C9">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nd/or your</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child </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has</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been </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to camp</w:t>
      </w:r>
      <w:r w:rsidRPr="481E8917" w:rsidR="7BF47971">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before. This packet holds </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important information</w:t>
      </w:r>
      <w:r w:rsidRPr="481E8917" w:rsidR="7BF47971">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7BF47971">
        <w:rPr>
          <w:rStyle w:val="normaltextrun"/>
          <w:rFonts w:ascii="Georgia Pro" w:hAnsi="Georgia Pro" w:eastAsia="Georgia Pro" w:cs="Georgia Pro"/>
          <w:b w:val="0"/>
          <w:bCs w:val="0"/>
          <w:i w:val="0"/>
          <w:iCs w:val="0"/>
          <w:caps w:val="0"/>
          <w:smallCaps w:val="0"/>
          <w:noProof w:val="0"/>
          <w:color w:val="000000" w:themeColor="text1" w:themeTint="FF" w:themeShade="FF"/>
          <w:sz w:val="24"/>
          <w:szCs w:val="24"/>
          <w:lang w:val="en-US"/>
        </w:rPr>
        <w:t>for a great camp experience.</w:t>
      </w:r>
    </w:p>
    <w:p w:rsidR="405DE0FB" w:rsidP="22CB93C8" w:rsidRDefault="405DE0FB" w14:paraId="2AF2A465" w14:textId="4651BE51">
      <w:pPr>
        <w:spacing w:after="0"/>
        <w:contextualSpacing w:val="1"/>
        <w:rPr>
          <w:rFonts w:ascii="Georgia Pro" w:hAnsi="Georgia Pro" w:eastAsia="Georgia Pro" w:cs="Georgia Pro"/>
          <w:sz w:val="24"/>
          <w:szCs w:val="24"/>
        </w:rPr>
      </w:pPr>
    </w:p>
    <w:p w:rsidRPr="00A438B4" w:rsidR="00F10AE5" w:rsidP="22CB93C8" w:rsidRDefault="000A15B7" w14:paraId="02EB378F" w14:textId="184F78E7">
      <w:pPr>
        <w:spacing w:after="0"/>
        <w:contextualSpacing w:val="1"/>
        <w:rPr>
          <w:rFonts w:ascii="Georgia Pro" w:hAnsi="Georgia Pro" w:eastAsia="Georgia Pro" w:cs="Georgia Pro"/>
          <w:sz w:val="24"/>
          <w:szCs w:val="24"/>
        </w:rPr>
      </w:pPr>
      <w:r w:rsidRPr="00A438B4">
        <w:rPr>
          <w:rFonts w:cstheme="minorHAnsi"/>
          <w:noProof/>
          <w:sz w:val="24"/>
          <w:szCs w:val="24"/>
        </w:rPr>
        <w:drawing>
          <wp:anchor distT="0" distB="0" distL="114300" distR="114300" simplePos="0" relativeHeight="251659264" behindDoc="0" locked="0" layoutInCell="1" allowOverlap="1" wp14:anchorId="09AED971" wp14:editId="0F9E6D16">
            <wp:simplePos x="0" y="0"/>
            <wp:positionH relativeFrom="column">
              <wp:posOffset>3766782</wp:posOffset>
            </wp:positionH>
            <wp:positionV relativeFrom="paragraph">
              <wp:posOffset>184728</wp:posOffset>
            </wp:positionV>
            <wp:extent cx="3218180" cy="2553335"/>
            <wp:effectExtent l="0" t="0" r="1270" b="0"/>
            <wp:wrapSquare wrapText="bothSides"/>
            <wp:docPr id="584002857" name="Picture 58400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rcRect b="19831"/>
                    <a:stretch>
                      <a:fillRect/>
                    </a:stretch>
                  </pic:blipFill>
                  <pic:spPr>
                    <a:xfrm>
                      <a:off x="0" y="0"/>
                      <a:ext cx="3218180" cy="2553335"/>
                    </a:xfrm>
                    <a:prstGeom prst="rect">
                      <a:avLst/>
                    </a:prstGeom>
                  </pic:spPr>
                </pic:pic>
              </a:graphicData>
            </a:graphic>
            <wp14:sizeRelH relativeFrom="page">
              <wp14:pctWidth>0</wp14:pctWidth>
            </wp14:sizeRelH>
            <wp14:sizeRelV relativeFrom="page">
              <wp14:pctHeight>0</wp14:pctHeight>
            </wp14:sizeRelV>
          </wp:anchor>
        </w:drawing>
      </w:r>
    </w:p>
    <w:p w:rsidRPr="00A438B4" w:rsidR="00382571" w:rsidP="22CB93C8" w:rsidRDefault="00382571" w14:paraId="3B495F3B" w14:textId="77777777">
      <w:pPr>
        <w:spacing w:after="0"/>
        <w:contextualSpacing w:val="1"/>
        <w:rPr>
          <w:rFonts w:ascii="Georgia Pro" w:hAnsi="Georgia Pro" w:eastAsia="Georgia Pro" w:cs="Georgia Pro"/>
          <w:b w:val="1"/>
          <w:bCs w:val="1"/>
          <w:sz w:val="24"/>
          <w:szCs w:val="24"/>
        </w:rPr>
      </w:pPr>
      <w:r w:rsidRPr="22CB93C8" w:rsidR="00382571">
        <w:rPr>
          <w:rFonts w:ascii="Georgia Pro" w:hAnsi="Georgia Pro" w:eastAsia="Georgia Pro" w:cs="Georgia Pro"/>
          <w:b w:val="1"/>
          <w:bCs w:val="1"/>
          <w:sz w:val="24"/>
          <w:szCs w:val="24"/>
        </w:rPr>
        <w:t>TRANSPORTATION</w:t>
      </w:r>
    </w:p>
    <w:p w:rsidRPr="00A438B4" w:rsidR="00382571" w:rsidP="22CB93C8" w:rsidRDefault="00382571" w14:paraId="21058921" w14:textId="4BF70A1D">
      <w:pPr>
        <w:spacing w:after="0"/>
        <w:contextualSpacing w:val="1"/>
        <w:rPr>
          <w:rFonts w:ascii="Georgia Pro" w:hAnsi="Georgia Pro" w:eastAsia="Georgia Pro" w:cs="Georgia Pro"/>
          <w:sz w:val="24"/>
          <w:szCs w:val="24"/>
        </w:rPr>
      </w:pPr>
      <w:r w:rsidRPr="79C18E12" w:rsidR="00382571">
        <w:rPr>
          <w:rFonts w:ascii="Georgia Pro" w:hAnsi="Georgia Pro" w:eastAsia="Georgia Pro" w:cs="Georgia Pro"/>
          <w:sz w:val="24"/>
          <w:szCs w:val="24"/>
        </w:rPr>
        <w:t xml:space="preserve">You </w:t>
      </w:r>
      <w:r w:rsidRPr="79C18E12" w:rsidR="00382571">
        <w:rPr>
          <w:rFonts w:ascii="Georgia Pro" w:hAnsi="Georgia Pro" w:eastAsia="Georgia Pro" w:cs="Georgia Pro"/>
          <w:sz w:val="24"/>
          <w:szCs w:val="24"/>
        </w:rPr>
        <w:t>a</w:t>
      </w:r>
      <w:r w:rsidRPr="79C18E12" w:rsidR="00AE2134">
        <w:rPr>
          <w:rFonts w:ascii="Georgia Pro" w:hAnsi="Georgia Pro" w:eastAsia="Georgia Pro" w:cs="Georgia Pro"/>
          <w:sz w:val="24"/>
          <w:szCs w:val="24"/>
        </w:rPr>
        <w:t>re responsible for</w:t>
      </w:r>
      <w:r w:rsidRPr="79C18E12" w:rsidR="00AE2134">
        <w:rPr>
          <w:rFonts w:ascii="Georgia Pro" w:hAnsi="Georgia Pro" w:eastAsia="Georgia Pro" w:cs="Georgia Pro"/>
          <w:sz w:val="24"/>
          <w:szCs w:val="24"/>
        </w:rPr>
        <w:t xml:space="preserve"> your </w:t>
      </w:r>
      <w:r w:rsidRPr="79C18E12" w:rsidR="6DAA923A">
        <w:rPr>
          <w:rFonts w:ascii="Georgia Pro" w:hAnsi="Georgia Pro" w:eastAsia="Georgia Pro" w:cs="Georgia Pro"/>
          <w:sz w:val="24"/>
          <w:szCs w:val="24"/>
        </w:rPr>
        <w:t xml:space="preserve">own </w:t>
      </w:r>
      <w:r w:rsidRPr="79C18E12" w:rsidR="00382571">
        <w:rPr>
          <w:rFonts w:ascii="Georgia Pro" w:hAnsi="Georgia Pro" w:eastAsia="Georgia Pro" w:cs="Georgia Pro"/>
          <w:sz w:val="24"/>
          <w:szCs w:val="24"/>
        </w:rPr>
        <w:t xml:space="preserve">transportation to and from the Hacienda Program Center. The Hacienda </w:t>
      </w:r>
      <w:r w:rsidRPr="79C18E12" w:rsidR="00382571">
        <w:rPr>
          <w:rFonts w:ascii="Georgia Pro" w:hAnsi="Georgia Pro" w:eastAsia="Georgia Pro" w:cs="Georgia Pro"/>
          <w:noProof/>
          <w:sz w:val="24"/>
          <w:szCs w:val="24"/>
        </w:rPr>
        <w:t>is located</w:t>
      </w:r>
      <w:r w:rsidRPr="79C18E12" w:rsidR="00382571">
        <w:rPr>
          <w:rFonts w:ascii="Georgia Pro" w:hAnsi="Georgia Pro" w:eastAsia="Georgia Pro" w:cs="Georgia Pro"/>
          <w:sz w:val="24"/>
          <w:szCs w:val="24"/>
        </w:rPr>
        <w:t xml:space="preserve"> at </w:t>
      </w:r>
      <w:r w:rsidRPr="79C18E12" w:rsidR="00382571">
        <w:rPr>
          <w:rFonts w:ascii="Georgia Pro" w:hAnsi="Georgia Pro" w:eastAsia="Georgia Pro" w:cs="Georgia Pro"/>
          <w:b w:val="1"/>
          <w:bCs w:val="1"/>
          <w:sz w:val="24"/>
          <w:szCs w:val="24"/>
        </w:rPr>
        <w:t xml:space="preserve">3101 N. </w:t>
      </w:r>
      <w:r w:rsidRPr="79C18E12" w:rsidR="00382571">
        <w:rPr>
          <w:rFonts w:ascii="Georgia Pro" w:hAnsi="Georgia Pro" w:eastAsia="Georgia Pro" w:cs="Georgia Pro"/>
          <w:b w:val="1"/>
          <w:bCs w:val="1"/>
          <w:sz w:val="24"/>
          <w:szCs w:val="24"/>
        </w:rPr>
        <w:t>Sabino</w:t>
      </w:r>
      <w:r w:rsidRPr="79C18E12" w:rsidR="00382571">
        <w:rPr>
          <w:rFonts w:ascii="Georgia Pro" w:hAnsi="Georgia Pro" w:eastAsia="Georgia Pro" w:cs="Georgia Pro"/>
          <w:b w:val="1"/>
          <w:bCs w:val="1"/>
          <w:sz w:val="24"/>
          <w:szCs w:val="24"/>
        </w:rPr>
        <w:t xml:space="preserve"> Canyon Road, Tucson, AZ, 85715</w:t>
      </w:r>
      <w:r w:rsidRPr="79C18E12" w:rsidR="00382571">
        <w:rPr>
          <w:rFonts w:ascii="Georgia Pro" w:hAnsi="Georgia Pro" w:eastAsia="Georgia Pro" w:cs="Georgia Pro"/>
          <w:sz w:val="24"/>
          <w:szCs w:val="24"/>
        </w:rPr>
        <w:t xml:space="preserve">. A map </w:t>
      </w:r>
      <w:r w:rsidRPr="79C18E12" w:rsidR="00382571">
        <w:rPr>
          <w:rFonts w:ascii="Georgia Pro" w:hAnsi="Georgia Pro" w:eastAsia="Georgia Pro" w:cs="Georgia Pro"/>
          <w:noProof/>
          <w:sz w:val="24"/>
          <w:szCs w:val="24"/>
        </w:rPr>
        <w:t xml:space="preserve">is provided </w:t>
      </w:r>
      <w:r w:rsidRPr="79C18E12" w:rsidR="000A15B7">
        <w:rPr>
          <w:rFonts w:ascii="Georgia Pro" w:hAnsi="Georgia Pro" w:eastAsia="Georgia Pro" w:cs="Georgia Pro"/>
          <w:noProof/>
          <w:sz w:val="24"/>
          <w:szCs w:val="24"/>
        </w:rPr>
        <w:t>here</w:t>
      </w:r>
      <w:r w:rsidRPr="79C18E12" w:rsidR="00382571">
        <w:rPr>
          <w:rFonts w:ascii="Georgia Pro" w:hAnsi="Georgia Pro" w:eastAsia="Georgia Pro" w:cs="Georgia Pro"/>
          <w:noProof/>
          <w:sz w:val="24"/>
          <w:szCs w:val="24"/>
        </w:rPr>
        <w:t xml:space="preserve"> </w:t>
      </w:r>
      <w:r w:rsidRPr="79C18E12" w:rsidR="00382571">
        <w:rPr>
          <w:rFonts w:ascii="Georgia Pro" w:hAnsi="Georgia Pro" w:eastAsia="Georgia Pro" w:cs="Georgia Pro"/>
          <w:sz w:val="24"/>
          <w:szCs w:val="24"/>
        </w:rPr>
        <w:t xml:space="preserve">for your convenience. </w:t>
      </w:r>
      <w:r w:rsidRPr="79C18E12" w:rsidR="5EA06797">
        <w:rPr>
          <w:rFonts w:ascii="Georgia Pro" w:hAnsi="Georgia Pro" w:eastAsia="Georgia Pro" w:cs="Georgia Pro"/>
          <w:sz w:val="24"/>
          <w:szCs w:val="24"/>
          <w:highlight w:val="yellow"/>
        </w:rPr>
        <w:t xml:space="preserve">Please back-in </w:t>
      </w:r>
      <w:r w:rsidRPr="79C18E12" w:rsidR="5EA06797">
        <w:rPr>
          <w:rFonts w:ascii="Georgia Pro" w:hAnsi="Georgia Pro" w:eastAsia="Georgia Pro" w:cs="Georgia Pro"/>
          <w:sz w:val="24"/>
          <w:szCs w:val="24"/>
          <w:highlight w:val="yellow"/>
        </w:rPr>
        <w:t>park</w:t>
      </w:r>
      <w:r w:rsidRPr="79C18E12" w:rsidR="5EA06797">
        <w:rPr>
          <w:rFonts w:ascii="Georgia Pro" w:hAnsi="Georgia Pro" w:eastAsia="Georgia Pro" w:cs="Georgia Pro"/>
          <w:sz w:val="24"/>
          <w:szCs w:val="24"/>
          <w:highlight w:val="yellow"/>
        </w:rPr>
        <w:t xml:space="preserve"> in the designated parking areas</w:t>
      </w:r>
      <w:r w:rsidRPr="79C18E12" w:rsidR="5EA06797">
        <w:rPr>
          <w:rFonts w:ascii="Georgia Pro" w:hAnsi="Georgia Pro" w:eastAsia="Georgia Pro" w:cs="Georgia Pro"/>
          <w:sz w:val="24"/>
          <w:szCs w:val="24"/>
        </w:rPr>
        <w:t>.</w:t>
      </w:r>
    </w:p>
    <w:p w:rsidR="79C18E12" w:rsidP="79C18E12" w:rsidRDefault="79C18E12" w14:paraId="061CDE6D" w14:textId="7280B165">
      <w:pPr>
        <w:spacing w:after="0"/>
        <w:contextualSpacing w:val="1"/>
        <w:rPr>
          <w:rFonts w:ascii="Georgia Pro" w:hAnsi="Georgia Pro" w:eastAsia="Georgia Pro" w:cs="Georgia Pro"/>
          <w:b w:val="1"/>
          <w:bCs w:val="1"/>
          <w:i w:val="0"/>
          <w:iCs w:val="0"/>
          <w:caps w:val="0"/>
          <w:smallCaps w:val="0"/>
          <w:noProof w:val="0"/>
          <w:color w:val="000000" w:themeColor="text1" w:themeTint="FF" w:themeShade="FF"/>
          <w:sz w:val="24"/>
          <w:szCs w:val="24"/>
          <w:lang w:val="en-US"/>
        </w:rPr>
      </w:pPr>
    </w:p>
    <w:p w:rsidR="57C12D9C" w:rsidP="79C18E12" w:rsidRDefault="57C12D9C" w14:paraId="5B3F9D5D" w14:textId="0BF1E455">
      <w:pPr>
        <w:spacing w:after="0"/>
        <w:contextualSpacing w:val="1"/>
        <w:rPr>
          <w:rFonts w:ascii="Georgia Pro" w:hAnsi="Georgia Pro" w:eastAsia="Georgia Pro" w:cs="Georgia Pro"/>
          <w:b w:val="1"/>
          <w:bCs w:val="1"/>
          <w:i w:val="0"/>
          <w:iCs w:val="0"/>
          <w:caps w:val="0"/>
          <w:smallCaps w:val="0"/>
          <w:noProof w:val="0"/>
          <w:color w:val="000000" w:themeColor="text1" w:themeTint="FF" w:themeShade="FF"/>
          <w:sz w:val="24"/>
          <w:szCs w:val="24"/>
          <w:lang w:val="en-US"/>
        </w:rPr>
      </w:pPr>
      <w:r w:rsidRPr="79C18E12" w:rsidR="57C12D9C">
        <w:rPr>
          <w:rFonts w:ascii="Georgia Pro" w:hAnsi="Georgia Pro" w:eastAsia="Georgia Pro" w:cs="Georgia Pro"/>
          <w:b w:val="1"/>
          <w:bCs w:val="1"/>
          <w:i w:val="0"/>
          <w:iCs w:val="0"/>
          <w:caps w:val="0"/>
          <w:smallCaps w:val="0"/>
          <w:noProof w:val="0"/>
          <w:color w:val="000000" w:themeColor="text1" w:themeTint="FF" w:themeShade="FF"/>
          <w:sz w:val="24"/>
          <w:szCs w:val="24"/>
          <w:lang w:val="en-US"/>
        </w:rPr>
        <w:t>SLEEPING ARRANGEMENTS</w:t>
      </w:r>
    </w:p>
    <w:p w:rsidR="57C12D9C" w:rsidP="481E8917" w:rsidRDefault="57C12D9C" w14:paraId="063D8EBF" w14:textId="7091CF08">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481E8917" w:rsidR="57C12D9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Each camper and their adult will be sleeping in an enclosed air-conditioned building with an attached bathroom and kitchenette. Cots and mattresses will be provided and set up prior to camper arrival. Pairs will </w:t>
      </w:r>
      <w:r w:rsidRPr="481E8917" w:rsidR="57C12D9C">
        <w:rPr>
          <w:rFonts w:ascii="Georgia Pro" w:hAnsi="Georgia Pro" w:eastAsia="Georgia Pro" w:cs="Georgia Pro"/>
          <w:b w:val="0"/>
          <w:bCs w:val="0"/>
          <w:i w:val="1"/>
          <w:iCs w:val="1"/>
          <w:caps w:val="0"/>
          <w:smallCaps w:val="0"/>
          <w:noProof w:val="0"/>
          <w:color w:val="000000" w:themeColor="text1" w:themeTint="FF" w:themeShade="FF"/>
          <w:sz w:val="24"/>
          <w:szCs w:val="24"/>
          <w:lang w:val="en-US"/>
        </w:rPr>
        <w:t xml:space="preserve">not </w:t>
      </w:r>
      <w:r w:rsidRPr="481E8917" w:rsidR="57C12D9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have individual rooms – all pairs will be sleeping in </w:t>
      </w:r>
      <w:r w:rsidRPr="481E8917" w:rsidR="56D29B3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two </w:t>
      </w:r>
      <w:r w:rsidRPr="481E8917" w:rsidR="57C12D9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large, shared </w:t>
      </w:r>
      <w:r w:rsidRPr="481E8917" w:rsidR="57C12D9C">
        <w:rPr>
          <w:rFonts w:ascii="Georgia Pro" w:hAnsi="Georgia Pro" w:eastAsia="Georgia Pro" w:cs="Georgia Pro"/>
          <w:b w:val="0"/>
          <w:bCs w:val="0"/>
          <w:i w:val="0"/>
          <w:iCs w:val="0"/>
          <w:caps w:val="0"/>
          <w:smallCaps w:val="0"/>
          <w:noProof w:val="0"/>
          <w:color w:val="000000" w:themeColor="text1" w:themeTint="FF" w:themeShade="FF"/>
          <w:sz w:val="24"/>
          <w:szCs w:val="24"/>
          <w:lang w:val="en-US"/>
        </w:rPr>
        <w:t>space</w:t>
      </w:r>
      <w:r w:rsidRPr="481E8917" w:rsidR="4E6F4633">
        <w:rPr>
          <w:rFonts w:ascii="Georgia Pro" w:hAnsi="Georgia Pro" w:eastAsia="Georgia Pro" w:cs="Georgia Pro"/>
          <w:b w:val="0"/>
          <w:bCs w:val="0"/>
          <w:i w:val="0"/>
          <w:iCs w:val="0"/>
          <w:caps w:val="0"/>
          <w:smallCaps w:val="0"/>
          <w:noProof w:val="0"/>
          <w:color w:val="000000" w:themeColor="text1" w:themeTint="FF" w:themeShade="FF"/>
          <w:sz w:val="24"/>
          <w:szCs w:val="24"/>
          <w:lang w:val="en-US"/>
        </w:rPr>
        <w:t>s</w:t>
      </w:r>
      <w:r w:rsidRPr="481E8917" w:rsidR="57C12D9C">
        <w:rPr>
          <w:rFonts w:ascii="Georgia Pro" w:hAnsi="Georgia Pro" w:eastAsia="Georgia Pro" w:cs="Georgia Pro"/>
          <w:b w:val="0"/>
          <w:bCs w:val="0"/>
          <w:i w:val="0"/>
          <w:iCs w:val="0"/>
          <w:caps w:val="0"/>
          <w:smallCaps w:val="0"/>
          <w:noProof w:val="0"/>
          <w:color w:val="000000" w:themeColor="text1" w:themeTint="FF" w:themeShade="FF"/>
          <w:sz w:val="24"/>
          <w:szCs w:val="24"/>
          <w:lang w:val="en-US"/>
        </w:rPr>
        <w:t>.</w:t>
      </w:r>
    </w:p>
    <w:p w:rsidR="00B94AB2" w:rsidP="22CB93C8" w:rsidRDefault="00B94AB2" w14:paraId="434F9B50" w14:textId="0AD5EF4A">
      <w:pPr>
        <w:pStyle w:val="Normal"/>
        <w:spacing w:after="0"/>
        <w:contextualSpacing w:val="1"/>
        <w:rPr>
          <w:rFonts w:ascii="Georgia Pro" w:hAnsi="Georgia Pro" w:eastAsia="Georgia Pro" w:cs="Georgia Pro"/>
          <w:sz w:val="24"/>
          <w:szCs w:val="24"/>
        </w:rPr>
      </w:pPr>
    </w:p>
    <w:p w:rsidRPr="00A438B4" w:rsidR="00DB07CC" w:rsidP="22CB93C8" w:rsidRDefault="00B75AC5" w14:paraId="6C97A272" w14:textId="54D70C16">
      <w:pPr>
        <w:spacing w:after="0"/>
        <w:contextualSpacing w:val="1"/>
        <w:rPr>
          <w:rFonts w:ascii="Georgia Pro" w:hAnsi="Georgia Pro" w:eastAsia="Georgia Pro" w:cs="Georgia Pro"/>
          <w:b w:val="1"/>
          <w:bCs w:val="1"/>
          <w:sz w:val="24"/>
          <w:szCs w:val="24"/>
        </w:rPr>
      </w:pPr>
      <w:r w:rsidRPr="22CB93C8" w:rsidR="00B75AC5">
        <w:rPr>
          <w:rFonts w:ascii="Georgia Pro" w:hAnsi="Georgia Pro" w:eastAsia="Georgia Pro" w:cs="Georgia Pro"/>
          <w:b w:val="1"/>
          <w:bCs w:val="1"/>
          <w:sz w:val="24"/>
          <w:szCs w:val="24"/>
        </w:rPr>
        <w:t>CHECK-IN AND CHECK-OUT</w:t>
      </w:r>
      <w:r w:rsidRPr="22CB93C8" w:rsidR="00734A95">
        <w:rPr>
          <w:rFonts w:ascii="Georgia Pro" w:hAnsi="Georgia Pro" w:eastAsia="Georgia Pro" w:cs="Georgia Pro"/>
          <w:b w:val="1"/>
          <w:bCs w:val="1"/>
          <w:sz w:val="24"/>
          <w:szCs w:val="24"/>
        </w:rPr>
        <w:t xml:space="preserve"> SCHEDULE </w:t>
      </w:r>
    </w:p>
    <w:p w:rsidR="00734A95" w:rsidP="22CB93C8" w:rsidRDefault="00734A95" w14:paraId="44D0D055" w14:textId="494E0A79">
      <w:pPr>
        <w:spacing w:after="0"/>
        <w:rPr>
          <w:rFonts w:ascii="Georgia Pro" w:hAnsi="Georgia Pro" w:eastAsia="Georgia Pro" w:cs="Georgia Pro"/>
          <w:sz w:val="24"/>
          <w:szCs w:val="24"/>
        </w:rPr>
      </w:pPr>
      <w:r w:rsidRPr="79C18E12" w:rsidR="006DB65D">
        <w:rPr>
          <w:rFonts w:ascii="Georgia Pro" w:hAnsi="Georgia Pro" w:eastAsia="Georgia Pro" w:cs="Georgia Pro"/>
          <w:sz w:val="24"/>
          <w:szCs w:val="24"/>
        </w:rPr>
        <w:t>Thurs</w:t>
      </w:r>
      <w:r w:rsidRPr="79C18E12" w:rsidR="00734A95">
        <w:rPr>
          <w:rFonts w:ascii="Georgia Pro" w:hAnsi="Georgia Pro" w:eastAsia="Georgia Pro" w:cs="Georgia Pro"/>
          <w:sz w:val="24"/>
          <w:szCs w:val="24"/>
        </w:rPr>
        <w:t>day, Ju</w:t>
      </w:r>
      <w:r w:rsidRPr="79C18E12" w:rsidR="570E4236">
        <w:rPr>
          <w:rFonts w:ascii="Georgia Pro" w:hAnsi="Georgia Pro" w:eastAsia="Georgia Pro" w:cs="Georgia Pro"/>
          <w:sz w:val="24"/>
          <w:szCs w:val="24"/>
        </w:rPr>
        <w:t xml:space="preserve">ly </w:t>
      </w:r>
      <w:r w:rsidRPr="79C18E12" w:rsidR="572685D6">
        <w:rPr>
          <w:rFonts w:ascii="Georgia Pro" w:hAnsi="Georgia Pro" w:eastAsia="Georgia Pro" w:cs="Georgia Pro"/>
          <w:sz w:val="24"/>
          <w:szCs w:val="24"/>
        </w:rPr>
        <w:t>9</w:t>
      </w:r>
    </w:p>
    <w:p w:rsidR="00DB07CC" w:rsidP="22CB93C8" w:rsidRDefault="00DB07CC" w14:paraId="461D8969" w14:textId="6894EEEB">
      <w:pPr>
        <w:pStyle w:val="ListParagraph"/>
        <w:numPr>
          <w:ilvl w:val="0"/>
          <w:numId w:val="6"/>
        </w:numPr>
        <w:spacing w:after="0"/>
        <w:rPr>
          <w:rFonts w:ascii="Georgia Pro" w:hAnsi="Georgia Pro" w:eastAsia="Georgia Pro" w:cs="Georgia Pro"/>
          <w:sz w:val="24"/>
          <w:szCs w:val="24"/>
        </w:rPr>
      </w:pPr>
      <w:r w:rsidRPr="79C18E12" w:rsidR="5E4D498D">
        <w:rPr>
          <w:rFonts w:ascii="Georgia Pro" w:hAnsi="Georgia Pro" w:eastAsia="Georgia Pro" w:cs="Georgia Pro"/>
          <w:sz w:val="24"/>
          <w:szCs w:val="24"/>
        </w:rPr>
        <w:t>11</w:t>
      </w:r>
      <w:r w:rsidRPr="79C18E12" w:rsidR="00DB07CC">
        <w:rPr>
          <w:rFonts w:ascii="Georgia Pro" w:hAnsi="Georgia Pro" w:eastAsia="Georgia Pro" w:cs="Georgia Pro"/>
          <w:sz w:val="24"/>
          <w:szCs w:val="24"/>
        </w:rPr>
        <w:t>:00am</w:t>
      </w:r>
      <w:r w:rsidRPr="79C18E12" w:rsidR="2125C5E6">
        <w:rPr>
          <w:rFonts w:ascii="Georgia Pro" w:hAnsi="Georgia Pro" w:eastAsia="Georgia Pro" w:cs="Georgia Pro"/>
          <w:sz w:val="24"/>
          <w:szCs w:val="24"/>
        </w:rPr>
        <w:t xml:space="preserve"> check-in</w:t>
      </w:r>
    </w:p>
    <w:p w:rsidR="00734A95" w:rsidP="22CB93C8" w:rsidRDefault="00734A95" w14:paraId="17099D62" w14:textId="0D8CC460">
      <w:pPr>
        <w:spacing w:after="0"/>
        <w:rPr>
          <w:rFonts w:ascii="Georgia Pro" w:hAnsi="Georgia Pro" w:eastAsia="Georgia Pro" w:cs="Georgia Pro"/>
          <w:sz w:val="24"/>
          <w:szCs w:val="24"/>
        </w:rPr>
      </w:pPr>
      <w:r w:rsidRPr="79C18E12" w:rsidR="2B53CC93">
        <w:rPr>
          <w:rFonts w:ascii="Georgia Pro" w:hAnsi="Georgia Pro" w:eastAsia="Georgia Pro" w:cs="Georgia Pro"/>
          <w:sz w:val="24"/>
          <w:szCs w:val="24"/>
        </w:rPr>
        <w:t>Fri</w:t>
      </w:r>
      <w:r w:rsidRPr="79C18E12" w:rsidR="00734A95">
        <w:rPr>
          <w:rFonts w:ascii="Georgia Pro" w:hAnsi="Georgia Pro" w:eastAsia="Georgia Pro" w:cs="Georgia Pro"/>
          <w:sz w:val="24"/>
          <w:szCs w:val="24"/>
        </w:rPr>
        <w:t>day</w:t>
      </w:r>
      <w:r w:rsidRPr="79C18E12" w:rsidR="00734A95">
        <w:rPr>
          <w:rFonts w:ascii="Georgia Pro" w:hAnsi="Georgia Pro" w:eastAsia="Georgia Pro" w:cs="Georgia Pro"/>
          <w:sz w:val="24"/>
          <w:szCs w:val="24"/>
        </w:rPr>
        <w:t xml:space="preserve">, July </w:t>
      </w:r>
      <w:r w:rsidRPr="79C18E12" w:rsidR="64DC99CF">
        <w:rPr>
          <w:rFonts w:ascii="Georgia Pro" w:hAnsi="Georgia Pro" w:eastAsia="Georgia Pro" w:cs="Georgia Pro"/>
          <w:sz w:val="24"/>
          <w:szCs w:val="24"/>
        </w:rPr>
        <w:t>10</w:t>
      </w:r>
    </w:p>
    <w:p w:rsidR="00734A95" w:rsidP="22CB93C8" w:rsidRDefault="00734A95" w14:paraId="65628D3E" w14:textId="1FB5C180">
      <w:pPr>
        <w:pStyle w:val="ListParagraph"/>
        <w:numPr>
          <w:ilvl w:val="0"/>
          <w:numId w:val="6"/>
        </w:numPr>
        <w:spacing w:after="0"/>
        <w:rPr>
          <w:rFonts w:ascii="Georgia Pro" w:hAnsi="Georgia Pro" w:eastAsia="Georgia Pro" w:cs="Georgia Pro"/>
          <w:sz w:val="24"/>
          <w:szCs w:val="24"/>
        </w:rPr>
      </w:pPr>
      <w:r w:rsidRPr="79C18E12" w:rsidR="1B3822F8">
        <w:rPr>
          <w:rFonts w:ascii="Georgia Pro" w:hAnsi="Georgia Pro" w:eastAsia="Georgia Pro" w:cs="Georgia Pro"/>
          <w:sz w:val="24"/>
          <w:szCs w:val="24"/>
        </w:rPr>
        <w:t>10:00a</w:t>
      </w:r>
      <w:r w:rsidRPr="79C18E12" w:rsidR="00734A95">
        <w:rPr>
          <w:rFonts w:ascii="Georgia Pro" w:hAnsi="Georgia Pro" w:eastAsia="Georgia Pro" w:cs="Georgia Pro"/>
          <w:sz w:val="24"/>
          <w:szCs w:val="24"/>
        </w:rPr>
        <w:t xml:space="preserve">m </w:t>
      </w:r>
      <w:r w:rsidRPr="79C18E12" w:rsidR="0576EC84">
        <w:rPr>
          <w:rFonts w:ascii="Georgia Pro" w:hAnsi="Georgia Pro" w:eastAsia="Georgia Pro" w:cs="Georgia Pro"/>
          <w:sz w:val="24"/>
          <w:szCs w:val="24"/>
        </w:rPr>
        <w:t>check-out</w:t>
      </w:r>
    </w:p>
    <w:p w:rsidR="79C18E12" w:rsidP="79C18E12" w:rsidRDefault="79C18E12" w14:paraId="53CA15C6" w14:textId="2F92B7A7">
      <w:pPr>
        <w:pStyle w:val="Normal"/>
        <w:spacing w:after="0"/>
        <w:rPr>
          <w:rFonts w:ascii="Georgia Pro" w:hAnsi="Georgia Pro" w:eastAsia="Georgia Pro" w:cs="Georgia Pro"/>
          <w:sz w:val="24"/>
          <w:szCs w:val="24"/>
        </w:rPr>
      </w:pPr>
    </w:p>
    <w:p w:rsidR="53B5B1D7" w:rsidP="79C18E12" w:rsidRDefault="53B5B1D7" w14:paraId="40CE770E" w14:textId="2D92668E">
      <w:pPr>
        <w:pStyle w:val="Normal"/>
        <w:spacing w:after="0"/>
      </w:pPr>
      <w:r w:rsidRPr="79C18E12" w:rsidR="53B5B1D7">
        <w:rPr>
          <w:rFonts w:ascii="Georgia Pro" w:hAnsi="Georgia Pro" w:eastAsia="Georgia Pro" w:cs="Georgia Pro"/>
          <w:sz w:val="24"/>
          <w:szCs w:val="24"/>
        </w:rPr>
        <w:t xml:space="preserve">Please contact the Camp Director </w:t>
      </w:r>
      <w:r w:rsidRPr="79C18E12" w:rsidR="25B7BCF5">
        <w:rPr>
          <w:rFonts w:ascii="Georgia Pro" w:hAnsi="Georgia Pro" w:eastAsia="Georgia Pro" w:cs="Georgia Pro"/>
          <w:sz w:val="24"/>
          <w:szCs w:val="24"/>
        </w:rPr>
        <w:t xml:space="preserve">at </w:t>
      </w:r>
      <w:hyperlink r:id="Rc07314d3a9584d17">
        <w:r w:rsidRPr="79C18E12" w:rsidR="25B7BCF5">
          <w:rPr>
            <w:rStyle w:val="Hyperlink"/>
            <w:rFonts w:ascii="Georgia Pro" w:hAnsi="Georgia Pro" w:eastAsia="Georgia Pro" w:cs="Georgia Pro"/>
            <w:sz w:val="24"/>
            <w:szCs w:val="24"/>
          </w:rPr>
          <w:t>HaciendaCamp@girlscoutssoaz.org</w:t>
        </w:r>
      </w:hyperlink>
      <w:r w:rsidRPr="79C18E12" w:rsidR="25B7BCF5">
        <w:rPr>
          <w:rFonts w:ascii="Georgia Pro" w:hAnsi="Georgia Pro" w:eastAsia="Georgia Pro" w:cs="Georgia Pro"/>
          <w:sz w:val="24"/>
          <w:szCs w:val="24"/>
        </w:rPr>
        <w:t xml:space="preserve"> </w:t>
      </w:r>
      <w:r w:rsidRPr="79C18E12" w:rsidR="53B5B1D7">
        <w:rPr>
          <w:rFonts w:ascii="Georgia Pro" w:hAnsi="Georgia Pro" w:eastAsia="Georgia Pro" w:cs="Georgia Pro"/>
          <w:sz w:val="24"/>
          <w:szCs w:val="24"/>
        </w:rPr>
        <w:t xml:space="preserve">if you plan </w:t>
      </w:r>
      <w:r w:rsidRPr="79C18E12" w:rsidR="53B5B1D7">
        <w:rPr>
          <w:rFonts w:ascii="Georgia Pro" w:hAnsi="Georgia Pro" w:eastAsia="Georgia Pro" w:cs="Georgia Pro"/>
          <w:sz w:val="24"/>
          <w:szCs w:val="24"/>
        </w:rPr>
        <w:t xml:space="preserve">on arriving after the check-in time or leaving before the check-out time so we can open the security gate accordingly. </w:t>
      </w:r>
    </w:p>
    <w:p w:rsidRPr="00A438B4" w:rsidR="00B75AC5" w:rsidP="22CB93C8" w:rsidRDefault="00B75AC5" w14:paraId="1693A51B" w14:textId="77777777">
      <w:pPr>
        <w:spacing w:after="0"/>
        <w:contextualSpacing w:val="1"/>
        <w:rPr>
          <w:rFonts w:ascii="Georgia Pro" w:hAnsi="Georgia Pro" w:eastAsia="Georgia Pro" w:cs="Georgia Pro"/>
          <w:b w:val="1"/>
          <w:bCs w:val="1"/>
          <w:sz w:val="24"/>
          <w:szCs w:val="24"/>
        </w:rPr>
      </w:pPr>
    </w:p>
    <w:p w:rsidR="00734A95" w:rsidP="79C18E12" w:rsidRDefault="00734A95" w14:paraId="48305BD4" w14:textId="01A7EDBF">
      <w:pPr>
        <w:spacing w:after="0"/>
        <w:contextualSpacing w:val="1"/>
        <w:rPr>
          <w:rFonts w:ascii="Georgia Pro" w:hAnsi="Georgia Pro" w:eastAsia="Georgia Pro" w:cs="Georgia Pro"/>
          <w:b w:val="1"/>
          <w:bCs w:val="1"/>
          <w:i w:val="0"/>
          <w:iCs w:val="0"/>
          <w:caps w:val="0"/>
          <w:smallCaps w:val="0"/>
          <w:noProof w:val="0"/>
          <w:color w:val="000000" w:themeColor="text1" w:themeTint="FF" w:themeShade="FF"/>
          <w:sz w:val="24"/>
          <w:szCs w:val="24"/>
          <w:lang w:val="en-US"/>
        </w:rPr>
      </w:pPr>
      <w:r w:rsidRPr="79C18E12" w:rsidR="0576EC84">
        <w:rPr>
          <w:rFonts w:ascii="Georgia Pro" w:hAnsi="Georgia Pro" w:eastAsia="Georgia Pro" w:cs="Georgia Pro"/>
          <w:b w:val="1"/>
          <w:bCs w:val="1"/>
          <w:i w:val="0"/>
          <w:iCs w:val="0"/>
          <w:caps w:val="0"/>
          <w:smallCaps w:val="0"/>
          <w:noProof w:val="0"/>
          <w:color w:val="000000" w:themeColor="text1" w:themeTint="FF" w:themeShade="FF"/>
          <w:sz w:val="24"/>
          <w:szCs w:val="24"/>
          <w:lang w:val="en-US"/>
        </w:rPr>
        <w:t>FOOD AND BEVERAGES</w:t>
      </w:r>
      <w:r w:rsidRPr="79C18E12" w:rsidR="0576EC84">
        <w:rPr>
          <w:rFonts w:ascii="Georgia Pro" w:hAnsi="Georgia Pro" w:eastAsia="Georgia Pro" w:cs="Georgia Pro"/>
          <w:b w:val="1"/>
          <w:bCs w:val="1"/>
          <w:i w:val="0"/>
          <w:iCs w:val="0"/>
          <w:caps w:val="0"/>
          <w:smallCaps w:val="0"/>
          <w:noProof w:val="0"/>
          <w:color w:val="000000" w:themeColor="text1" w:themeTint="FF" w:themeShade="FF"/>
          <w:sz w:val="24"/>
          <w:szCs w:val="24"/>
          <w:lang w:val="en-US"/>
        </w:rPr>
        <w:t xml:space="preserve">  </w:t>
      </w:r>
    </w:p>
    <w:p w:rsidR="00734A95" w:rsidP="481E8917" w:rsidRDefault="00734A95" w14:paraId="4057A992" w14:textId="780BC419">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481E8917" w:rsidR="567B0CB9">
        <w:rPr>
          <w:rFonts w:ascii="Georgia Pro" w:hAnsi="Georgia Pro" w:eastAsia="Georgia Pro" w:cs="Georgia Pro"/>
          <w:b w:val="0"/>
          <w:bCs w:val="0"/>
          <w:i w:val="0"/>
          <w:iCs w:val="0"/>
          <w:caps w:val="0"/>
          <w:smallCaps w:val="0"/>
          <w:noProof w:val="0"/>
          <w:color w:val="000000" w:themeColor="text1" w:themeTint="FF" w:themeShade="FF"/>
          <w:sz w:val="24"/>
          <w:szCs w:val="24"/>
          <w:lang w:val="en-US"/>
        </w:rPr>
        <w:t>On the day of arrival, you will be provided lunch, an afternoon snack, dinner, and evening s’mores. The next day you will be provided breakfast</w:t>
      </w:r>
      <w:r w:rsidRPr="481E8917" w:rsidR="686F926B">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nd a snack.</w:t>
      </w:r>
      <w:r w:rsidRPr="481E8917" w:rsidR="0576EC8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If someone in your family has special dietary needs, please be sure to note them during registration. If you have concerns </w:t>
      </w:r>
      <w:r w:rsidRPr="481E8917" w:rsidR="0576EC84">
        <w:rPr>
          <w:rFonts w:ascii="Georgia Pro" w:hAnsi="Georgia Pro" w:eastAsia="Georgia Pro" w:cs="Georgia Pro"/>
          <w:b w:val="0"/>
          <w:bCs w:val="0"/>
          <w:i w:val="0"/>
          <w:iCs w:val="0"/>
          <w:caps w:val="0"/>
          <w:smallCaps w:val="0"/>
          <w:noProof w:val="0"/>
          <w:color w:val="000000" w:themeColor="text1" w:themeTint="FF" w:themeShade="FF"/>
          <w:sz w:val="24"/>
          <w:szCs w:val="24"/>
          <w:lang w:val="en-US"/>
        </w:rPr>
        <w:t>regarding</w:t>
      </w:r>
      <w:r w:rsidRPr="481E8917" w:rsidR="0576EC8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our ability to accommodate a dietary restriction, please reach out to us to discuss them further. We will make every effort to accommodate special dietary needs. If you intend to bring special dietary food and beverages, please reach out to us ahead of time so we may ensure we have sufficient space to store them. Please note our property is Nut Free, so please no nuts onsite</w:t>
      </w:r>
      <w:r w:rsidRPr="481E8917" w:rsidR="0576EC8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p>
    <w:p w:rsidR="00734A95" w:rsidP="79C18E12" w:rsidRDefault="00734A95" w14:paraId="38BCA512" w14:textId="13071D58">
      <w:pPr>
        <w:pStyle w:val="Normal"/>
        <w:spacing w:after="0"/>
        <w:contextualSpacing w:val="1"/>
        <w:rPr>
          <w:rFonts w:ascii="Georgia Pro" w:hAnsi="Georgia Pro" w:eastAsia="Georgia Pro" w:cs="Georgia Pro"/>
          <w:b w:val="1"/>
          <w:bCs w:val="1"/>
          <w:sz w:val="24"/>
          <w:szCs w:val="24"/>
        </w:rPr>
      </w:pPr>
    </w:p>
    <w:p w:rsidR="71E8FABA" w:rsidP="79C18E12" w:rsidRDefault="71E8FABA" w14:paraId="49AB22E7" w14:textId="45A11B80">
      <w:pPr>
        <w:spacing w:after="0"/>
      </w:pPr>
      <w:r w:rsidRPr="481E8917" w:rsidR="71E8FABA">
        <w:rPr>
          <w:rFonts w:ascii="Georgia Pro" w:hAnsi="Georgia Pro" w:eastAsia="Georgia Pro" w:cs="Georgia Pro"/>
          <w:b w:val="1"/>
          <w:bCs w:val="1"/>
          <w:sz w:val="24"/>
          <w:szCs w:val="24"/>
        </w:rPr>
        <w:t xml:space="preserve">PROGRAM  </w:t>
      </w:r>
      <w:r>
        <w:br/>
      </w:r>
      <w:r w:rsidRPr="481E8917" w:rsidR="53877630">
        <w:rPr>
          <w:rFonts w:ascii="Georgia Pro" w:hAnsi="Georgia Pro" w:eastAsia="Georgia Pro" w:cs="Georgia Pro"/>
          <w:b w:val="0"/>
          <w:bCs w:val="0"/>
          <w:sz w:val="24"/>
          <w:szCs w:val="24"/>
        </w:rPr>
        <w:t xml:space="preserve">Participants will receive a schedule of meal and activity times upon arrival. </w:t>
      </w:r>
      <w:r w:rsidRPr="481E8917" w:rsidR="71E8FABA">
        <w:rPr>
          <w:rFonts w:ascii="Georgia Pro" w:hAnsi="Georgia Pro" w:eastAsia="Georgia Pro" w:cs="Georgia Pro"/>
          <w:b w:val="0"/>
          <w:bCs w:val="0"/>
          <w:sz w:val="24"/>
          <w:szCs w:val="24"/>
        </w:rPr>
        <w:t xml:space="preserve">There will be a variety of camp activities offered, including </w:t>
      </w:r>
      <w:r w:rsidRPr="481E8917" w:rsidR="787C5F0D">
        <w:rPr>
          <w:rFonts w:ascii="Georgia Pro" w:hAnsi="Georgia Pro" w:eastAsia="Georgia Pro" w:cs="Georgia Pro"/>
          <w:b w:val="0"/>
          <w:bCs w:val="0"/>
          <w:sz w:val="24"/>
          <w:szCs w:val="24"/>
        </w:rPr>
        <w:t xml:space="preserve">archery or slingshots, </w:t>
      </w:r>
      <w:r w:rsidRPr="481E8917" w:rsidR="71E8FABA">
        <w:rPr>
          <w:rFonts w:ascii="Georgia Pro" w:hAnsi="Georgia Pro" w:eastAsia="Georgia Pro" w:cs="Georgia Pro"/>
          <w:b w:val="0"/>
          <w:bCs w:val="0"/>
          <w:sz w:val="24"/>
          <w:szCs w:val="24"/>
        </w:rPr>
        <w:t xml:space="preserve">swimming, arts and crafts (supplies provided), games, </w:t>
      </w:r>
      <w:r w:rsidRPr="481E8917" w:rsidR="1A0034F0">
        <w:rPr>
          <w:rFonts w:ascii="Georgia Pro" w:hAnsi="Georgia Pro" w:eastAsia="Georgia Pro" w:cs="Georgia Pro"/>
          <w:b w:val="0"/>
          <w:bCs w:val="0"/>
          <w:sz w:val="24"/>
          <w:szCs w:val="24"/>
        </w:rPr>
        <w:t xml:space="preserve">s’more making, </w:t>
      </w:r>
      <w:r w:rsidRPr="481E8917" w:rsidR="71E8FABA">
        <w:rPr>
          <w:rFonts w:ascii="Georgia Pro" w:hAnsi="Georgia Pro" w:eastAsia="Georgia Pro" w:cs="Georgia Pro"/>
          <w:b w:val="0"/>
          <w:bCs w:val="0"/>
          <w:sz w:val="24"/>
          <w:szCs w:val="24"/>
        </w:rPr>
        <w:t>etc.</w:t>
      </w:r>
      <w:r w:rsidRPr="481E8917" w:rsidR="71E8FABA">
        <w:rPr>
          <w:rFonts w:ascii="Georgia Pro" w:hAnsi="Georgia Pro" w:eastAsia="Georgia Pro" w:cs="Georgia Pro"/>
          <w:b w:val="0"/>
          <w:bCs w:val="0"/>
          <w:sz w:val="24"/>
          <w:szCs w:val="24"/>
        </w:rPr>
        <w:t xml:space="preserve"> </w:t>
      </w:r>
      <w:r w:rsidRPr="481E8917" w:rsidR="7F46A90F">
        <w:rPr>
          <w:rFonts w:ascii="Georgia Pro" w:hAnsi="Georgia Pro" w:eastAsia="Georgia Pro" w:cs="Georgia Pro"/>
          <w:b w:val="0"/>
          <w:bCs w:val="0"/>
          <w:sz w:val="24"/>
          <w:szCs w:val="24"/>
        </w:rPr>
        <w:t xml:space="preserve">Unexpected weather changes may </w:t>
      </w:r>
      <w:r w:rsidRPr="481E8917" w:rsidR="7F46A90F">
        <w:rPr>
          <w:rFonts w:ascii="Georgia Pro" w:hAnsi="Georgia Pro" w:eastAsia="Georgia Pro" w:cs="Georgia Pro"/>
          <w:b w:val="0"/>
          <w:bCs w:val="0"/>
          <w:sz w:val="24"/>
          <w:szCs w:val="24"/>
        </w:rPr>
        <w:t>impact</w:t>
      </w:r>
      <w:r w:rsidRPr="481E8917" w:rsidR="7F46A90F">
        <w:rPr>
          <w:rFonts w:ascii="Georgia Pro" w:hAnsi="Georgia Pro" w:eastAsia="Georgia Pro" w:cs="Georgia Pro"/>
          <w:b w:val="0"/>
          <w:bCs w:val="0"/>
          <w:sz w:val="24"/>
          <w:szCs w:val="24"/>
        </w:rPr>
        <w:t xml:space="preserve"> program offerings, but </w:t>
      </w:r>
      <w:r w:rsidRPr="481E8917" w:rsidR="632EF6C7">
        <w:rPr>
          <w:rFonts w:ascii="Georgia Pro" w:hAnsi="Georgia Pro" w:eastAsia="Georgia Pro" w:cs="Georgia Pro"/>
          <w:b w:val="0"/>
          <w:bCs w:val="0"/>
          <w:sz w:val="24"/>
          <w:szCs w:val="24"/>
        </w:rPr>
        <w:t xml:space="preserve">backup activities will be provided. </w:t>
      </w:r>
      <w:r w:rsidRPr="481E8917" w:rsidR="71E8FABA">
        <w:rPr>
          <w:rFonts w:ascii="Georgia Pro" w:hAnsi="Georgia Pro" w:eastAsia="Georgia Pro" w:cs="Georgia Pro"/>
          <w:b w:val="0"/>
          <w:bCs w:val="0"/>
          <w:sz w:val="24"/>
          <w:szCs w:val="24"/>
        </w:rPr>
        <w:t>You can sign up</w:t>
      </w:r>
      <w:r w:rsidRPr="481E8917" w:rsidR="2AEEFC40">
        <w:rPr>
          <w:rFonts w:ascii="Georgia Pro" w:hAnsi="Georgia Pro" w:eastAsia="Georgia Pro" w:cs="Georgia Pro"/>
          <w:b w:val="0"/>
          <w:bCs w:val="0"/>
          <w:sz w:val="24"/>
          <w:szCs w:val="24"/>
        </w:rPr>
        <w:t xml:space="preserve"> for various activities</w:t>
      </w:r>
      <w:r w:rsidRPr="481E8917" w:rsidR="71E8FABA">
        <w:rPr>
          <w:rFonts w:ascii="Georgia Pro" w:hAnsi="Georgia Pro" w:eastAsia="Georgia Pro" w:cs="Georgia Pro"/>
          <w:b w:val="0"/>
          <w:bCs w:val="0"/>
          <w:sz w:val="24"/>
          <w:szCs w:val="24"/>
        </w:rPr>
        <w:t xml:space="preserve"> at check-in and </w:t>
      </w:r>
      <w:r w:rsidRPr="481E8917" w:rsidR="71E8FABA">
        <w:rPr>
          <w:rFonts w:ascii="Georgia Pro" w:hAnsi="Georgia Pro" w:eastAsia="Georgia Pro" w:cs="Georgia Pro"/>
          <w:b w:val="0"/>
          <w:bCs w:val="0"/>
          <w:sz w:val="24"/>
          <w:szCs w:val="24"/>
        </w:rPr>
        <w:t>participate</w:t>
      </w:r>
      <w:r w:rsidRPr="481E8917" w:rsidR="71E8FABA">
        <w:rPr>
          <w:rFonts w:ascii="Georgia Pro" w:hAnsi="Georgia Pro" w:eastAsia="Georgia Pro" w:cs="Georgia Pro"/>
          <w:b w:val="0"/>
          <w:bCs w:val="0"/>
          <w:sz w:val="24"/>
          <w:szCs w:val="24"/>
        </w:rPr>
        <w:t xml:space="preserve"> in as many or as few activities as you would like. </w:t>
      </w:r>
      <w:r w:rsidRPr="481E8917" w:rsidR="206FAC9E">
        <w:rPr>
          <w:rFonts w:ascii="Georgia Pro" w:hAnsi="Georgia Pro" w:eastAsia="Georgia Pro" w:cs="Georgia Pro"/>
          <w:b w:val="0"/>
          <w:bCs w:val="0"/>
          <w:sz w:val="24"/>
          <w:szCs w:val="24"/>
        </w:rPr>
        <w:t>You MUST stay</w:t>
      </w:r>
      <w:r w:rsidRPr="481E8917" w:rsidR="47F13210">
        <w:rPr>
          <w:rFonts w:ascii="Georgia Pro" w:hAnsi="Georgia Pro" w:eastAsia="Georgia Pro" w:cs="Georgia Pro"/>
          <w:b w:val="0"/>
          <w:bCs w:val="0"/>
          <w:sz w:val="24"/>
          <w:szCs w:val="24"/>
        </w:rPr>
        <w:t xml:space="preserve"> in </w:t>
      </w:r>
      <w:r w:rsidRPr="481E8917" w:rsidR="71E8FABA">
        <w:rPr>
          <w:rFonts w:ascii="Georgia Pro" w:hAnsi="Georgia Pro" w:eastAsia="Georgia Pro" w:cs="Georgia Pro"/>
          <w:b w:val="0"/>
          <w:bCs w:val="0"/>
          <w:sz w:val="24"/>
          <w:szCs w:val="24"/>
        </w:rPr>
        <w:t>your camper-ad</w:t>
      </w:r>
      <w:r w:rsidRPr="481E8917" w:rsidR="1EDBC7BA">
        <w:rPr>
          <w:rFonts w:ascii="Georgia Pro" w:hAnsi="Georgia Pro" w:eastAsia="Georgia Pro" w:cs="Georgia Pro"/>
          <w:b w:val="0"/>
          <w:bCs w:val="0"/>
          <w:sz w:val="24"/>
          <w:szCs w:val="24"/>
        </w:rPr>
        <w:t>ult pair throughout the entire event</w:t>
      </w:r>
      <w:r w:rsidRPr="481E8917" w:rsidR="7B9A3640">
        <w:rPr>
          <w:rFonts w:ascii="Georgia Pro" w:hAnsi="Georgia Pro" w:eastAsia="Georgia Pro" w:cs="Georgia Pro"/>
          <w:b w:val="0"/>
          <w:bCs w:val="0"/>
          <w:sz w:val="24"/>
          <w:szCs w:val="24"/>
        </w:rPr>
        <w:t xml:space="preserve"> for proper supervision of each child.</w:t>
      </w:r>
      <w:r w:rsidRPr="481E8917" w:rsidR="71E8FABA">
        <w:rPr>
          <w:rFonts w:ascii="Georgia Pro" w:hAnsi="Georgia Pro" w:eastAsia="Georgia Pro" w:cs="Georgia Pro"/>
          <w:b w:val="0"/>
          <w:bCs w:val="0"/>
          <w:sz w:val="24"/>
          <w:szCs w:val="24"/>
        </w:rPr>
        <w:t xml:space="preserve"> </w:t>
      </w:r>
      <w:r w:rsidRPr="481E8917" w:rsidR="71E8FABA">
        <w:rPr>
          <w:rFonts w:ascii="Georgia Pro" w:hAnsi="Georgia Pro" w:eastAsia="Georgia Pro" w:cs="Georgia Pro"/>
          <w:b w:val="0"/>
          <w:bCs w:val="0"/>
          <w:sz w:val="24"/>
          <w:szCs w:val="24"/>
        </w:rPr>
        <w:t>Please note that campers must be 7 years or older</w:t>
      </w:r>
      <w:r w:rsidRPr="481E8917" w:rsidR="6AEFC830">
        <w:rPr>
          <w:rFonts w:ascii="Georgia Pro" w:hAnsi="Georgia Pro" w:eastAsia="Georgia Pro" w:cs="Georgia Pro"/>
          <w:b w:val="0"/>
          <w:bCs w:val="0"/>
          <w:sz w:val="24"/>
          <w:szCs w:val="24"/>
        </w:rPr>
        <w:t xml:space="preserve"> </w:t>
      </w:r>
      <w:r w:rsidRPr="481E8917" w:rsidR="71E8FABA">
        <w:rPr>
          <w:rFonts w:ascii="Georgia Pro" w:hAnsi="Georgia Pro" w:eastAsia="Georgia Pro" w:cs="Georgia Pro"/>
          <w:b w:val="0"/>
          <w:bCs w:val="0"/>
          <w:sz w:val="24"/>
          <w:szCs w:val="24"/>
        </w:rPr>
        <w:t xml:space="preserve">to </w:t>
      </w:r>
      <w:r w:rsidRPr="481E8917" w:rsidR="71E8FABA">
        <w:rPr>
          <w:rFonts w:ascii="Georgia Pro" w:hAnsi="Georgia Pro" w:eastAsia="Georgia Pro" w:cs="Georgia Pro"/>
          <w:b w:val="0"/>
          <w:bCs w:val="0"/>
          <w:sz w:val="24"/>
          <w:szCs w:val="24"/>
        </w:rPr>
        <w:t>participate</w:t>
      </w:r>
      <w:r w:rsidRPr="481E8917" w:rsidR="71E8FABA">
        <w:rPr>
          <w:rFonts w:ascii="Georgia Pro" w:hAnsi="Georgia Pro" w:eastAsia="Georgia Pro" w:cs="Georgia Pro"/>
          <w:b w:val="0"/>
          <w:bCs w:val="0"/>
          <w:sz w:val="24"/>
          <w:szCs w:val="24"/>
        </w:rPr>
        <w:t xml:space="preserve"> in archery</w:t>
      </w:r>
      <w:r w:rsidRPr="481E8917" w:rsidR="7657F1FF">
        <w:rPr>
          <w:rFonts w:ascii="Georgia Pro" w:hAnsi="Georgia Pro" w:eastAsia="Georgia Pro" w:cs="Georgia Pro"/>
          <w:b w:val="0"/>
          <w:bCs w:val="0"/>
          <w:sz w:val="24"/>
          <w:szCs w:val="24"/>
        </w:rPr>
        <w:t>; c</w:t>
      </w:r>
      <w:r w:rsidRPr="481E8917" w:rsidR="71E8FABA">
        <w:rPr>
          <w:rFonts w:ascii="Georgia Pro" w:hAnsi="Georgia Pro" w:eastAsia="Georgia Pro" w:cs="Georgia Pro"/>
          <w:b w:val="0"/>
          <w:bCs w:val="0"/>
          <w:sz w:val="24"/>
          <w:szCs w:val="24"/>
        </w:rPr>
        <w:t xml:space="preserve">ampers under 7 will have the </w:t>
      </w:r>
      <w:r w:rsidRPr="481E8917" w:rsidR="71E8FABA">
        <w:rPr>
          <w:rFonts w:ascii="Georgia Pro" w:hAnsi="Georgia Pro" w:eastAsia="Georgia Pro" w:cs="Georgia Pro"/>
          <w:b w:val="0"/>
          <w:bCs w:val="0"/>
          <w:sz w:val="24"/>
          <w:szCs w:val="24"/>
        </w:rPr>
        <w:t>option</w:t>
      </w:r>
      <w:r w:rsidRPr="481E8917" w:rsidR="71E8FABA">
        <w:rPr>
          <w:rFonts w:ascii="Georgia Pro" w:hAnsi="Georgia Pro" w:eastAsia="Georgia Pro" w:cs="Georgia Pro"/>
          <w:b w:val="0"/>
          <w:bCs w:val="0"/>
          <w:sz w:val="24"/>
          <w:szCs w:val="24"/>
        </w:rPr>
        <w:t xml:space="preserve"> to </w:t>
      </w:r>
      <w:r w:rsidRPr="481E8917" w:rsidR="71E8FABA">
        <w:rPr>
          <w:rFonts w:ascii="Georgia Pro" w:hAnsi="Georgia Pro" w:eastAsia="Georgia Pro" w:cs="Georgia Pro"/>
          <w:b w:val="0"/>
          <w:bCs w:val="0"/>
          <w:sz w:val="24"/>
          <w:szCs w:val="24"/>
        </w:rPr>
        <w:t>participate</w:t>
      </w:r>
      <w:r w:rsidRPr="481E8917" w:rsidR="71E8FABA">
        <w:rPr>
          <w:rFonts w:ascii="Georgia Pro" w:hAnsi="Georgia Pro" w:eastAsia="Georgia Pro" w:cs="Georgia Pro"/>
          <w:b w:val="0"/>
          <w:bCs w:val="0"/>
          <w:sz w:val="24"/>
          <w:szCs w:val="24"/>
        </w:rPr>
        <w:t xml:space="preserve"> in a slingshot lesson</w:t>
      </w:r>
      <w:r w:rsidRPr="481E8917" w:rsidR="71E8FABA">
        <w:rPr>
          <w:rFonts w:ascii="Georgia Pro" w:hAnsi="Georgia Pro" w:eastAsia="Georgia Pro" w:cs="Georgia Pro"/>
          <w:b w:val="0"/>
          <w:bCs w:val="0"/>
          <w:sz w:val="24"/>
          <w:szCs w:val="24"/>
        </w:rPr>
        <w:t>.</w:t>
      </w:r>
      <w:r w:rsidRPr="481E8917" w:rsidR="71E8FABA">
        <w:rPr>
          <w:rFonts w:ascii="Georgia Pro" w:hAnsi="Georgia Pro" w:eastAsia="Georgia Pro" w:cs="Georgia Pro"/>
          <w:b w:val="0"/>
          <w:bCs w:val="0"/>
          <w:sz w:val="24"/>
          <w:szCs w:val="24"/>
        </w:rPr>
        <w:t xml:space="preserve">  </w:t>
      </w:r>
      <w:r w:rsidRPr="481E8917" w:rsidR="71E8FABA">
        <w:rPr>
          <w:rFonts w:ascii="Georgia Pro" w:hAnsi="Georgia Pro" w:eastAsia="Georgia Pro" w:cs="Georgia Pro"/>
          <w:b w:val="0"/>
          <w:bCs w:val="0"/>
          <w:sz w:val="24"/>
          <w:szCs w:val="24"/>
        </w:rPr>
        <w:t xml:space="preserve"> </w:t>
      </w:r>
    </w:p>
    <w:p w:rsidR="481E8917" w:rsidP="481E8917" w:rsidRDefault="481E8917" w14:paraId="42F89809" w14:textId="05B5B9E0">
      <w:pPr>
        <w:spacing w:after="0"/>
        <w:rPr>
          <w:rFonts w:ascii="Georgia Pro" w:hAnsi="Georgia Pro" w:eastAsia="Georgia Pro" w:cs="Georgia Pro"/>
          <w:b w:val="0"/>
          <w:bCs w:val="0"/>
          <w:sz w:val="24"/>
          <w:szCs w:val="24"/>
        </w:rPr>
      </w:pPr>
    </w:p>
    <w:p w:rsidR="78500BC5" w:rsidP="481E8917" w:rsidRDefault="78500BC5" w14:paraId="7AFBA1AE" w14:textId="2A253C92">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481E8917" w:rsidR="78500BC5">
        <w:rPr>
          <w:rFonts w:ascii="Georgia Pro" w:hAnsi="Georgia Pro" w:eastAsia="Georgia Pro" w:cs="Georgia Pro"/>
          <w:b w:val="1"/>
          <w:bCs w:val="1"/>
          <w:i w:val="0"/>
          <w:iCs w:val="0"/>
          <w:caps w:val="0"/>
          <w:smallCaps w:val="0"/>
          <w:noProof w:val="0"/>
          <w:color w:val="000000" w:themeColor="text1" w:themeTint="FF" w:themeShade="FF"/>
          <w:sz w:val="24"/>
          <w:szCs w:val="24"/>
          <w:lang w:val="en-US"/>
        </w:rPr>
        <w:t>POOL TIME</w:t>
      </w:r>
    </w:p>
    <w:p w:rsidR="78500BC5" w:rsidP="481E8917" w:rsidRDefault="78500BC5" w14:paraId="4AC0A815" w14:textId="4C5D33B9">
      <w:pPr>
        <w:pStyle w:val="Normal"/>
        <w:spacing w:after="0"/>
        <w:contextualSpacing w:val="1"/>
      </w:pP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We swim in the afternoon in our Junio</w:t>
      </w:r>
      <w:r w:rsidRPr="481E8917" w:rsidR="06ADE57F">
        <w:rPr>
          <w:rFonts w:ascii="Georgia Pro" w:hAnsi="Georgia Pro" w:eastAsia="Georgia Pro" w:cs="Georgia Pro"/>
          <w:b w:val="0"/>
          <w:bCs w:val="0"/>
          <w:i w:val="0"/>
          <w:iCs w:val="0"/>
          <w:caps w:val="0"/>
          <w:smallCaps w:val="0"/>
          <w:noProof w:val="0"/>
          <w:color w:val="000000" w:themeColor="text1" w:themeTint="FF" w:themeShade="FF"/>
          <w:sz w:val="24"/>
          <w:szCs w:val="24"/>
          <w:lang w:val="en-US"/>
        </w:rPr>
        <w:t>r-Olympic-sized pool</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78500BC5">
        <w:rPr>
          <w:rFonts w:ascii="Georgia Pro" w:hAnsi="Georgia Pro" w:eastAsia="Georgia Pro" w:cs="Georgia Pro"/>
          <w:b w:val="0"/>
          <w:bCs w:val="0"/>
          <w:i w:val="0"/>
          <w:iCs w:val="0"/>
          <w:caps w:val="0"/>
          <w:smallCaps w:val="0"/>
          <w:strike w:val="0"/>
          <w:dstrike w:val="0"/>
          <w:noProof w:val="0"/>
          <w:color w:val="000000" w:themeColor="text1" w:themeTint="FF" w:themeShade="FF"/>
          <w:sz w:val="24"/>
          <w:szCs w:val="24"/>
          <w:u w:val="none"/>
          <w:lang w:val="en-US"/>
        </w:rPr>
        <w:t xml:space="preserve">weather </w:t>
      </w:r>
      <w:r w:rsidRPr="481E8917" w:rsidR="78500BC5">
        <w:rPr>
          <w:rFonts w:ascii="Georgia Pro" w:hAnsi="Georgia Pro" w:eastAsia="Georgia Pro" w:cs="Georgia Pro"/>
          <w:b w:val="0"/>
          <w:bCs w:val="0"/>
          <w:i w:val="0"/>
          <w:iCs w:val="0"/>
          <w:caps w:val="0"/>
          <w:smallCaps w:val="0"/>
          <w:strike w:val="0"/>
          <w:dstrike w:val="0"/>
          <w:noProof w:val="0"/>
          <w:color w:val="000000" w:themeColor="text1" w:themeTint="FF" w:themeShade="FF"/>
          <w:sz w:val="24"/>
          <w:szCs w:val="24"/>
          <w:u w:val="none"/>
          <w:lang w:val="en-US"/>
        </w:rPr>
        <w:t>permitting</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Girl Scouts must always remain with </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their</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27883D24">
        <w:rPr>
          <w:rFonts w:ascii="Georgia Pro" w:hAnsi="Georgia Pro" w:eastAsia="Georgia Pro" w:cs="Georgia Pro"/>
          <w:b w:val="0"/>
          <w:bCs w:val="0"/>
          <w:i w:val="0"/>
          <w:iCs w:val="0"/>
          <w:caps w:val="0"/>
          <w:smallCaps w:val="0"/>
          <w:noProof w:val="0"/>
          <w:color w:val="000000" w:themeColor="text1" w:themeTint="FF" w:themeShade="FF"/>
          <w:sz w:val="24"/>
          <w:szCs w:val="24"/>
          <w:lang w:val="en-US"/>
        </w:rPr>
        <w:t>“</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She</w:t>
      </w:r>
      <w:r w:rsidRPr="481E8917" w:rsidR="138B3796">
        <w:rPr>
          <w:rFonts w:ascii="Georgia Pro" w:hAnsi="Georgia Pro" w:eastAsia="Georgia Pro" w:cs="Georgia Pro"/>
          <w:b w:val="0"/>
          <w:bCs w:val="0"/>
          <w:i w:val="0"/>
          <w:iCs w:val="0"/>
          <w:caps w:val="0"/>
          <w:smallCaps w:val="0"/>
          <w:noProof w:val="0"/>
          <w:color w:val="000000" w:themeColor="text1" w:themeTint="FF" w:themeShade="FF"/>
          <w:sz w:val="24"/>
          <w:szCs w:val="24"/>
          <w:lang w:val="en-US"/>
        </w:rPr>
        <w:t>”</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h</w:t>
      </w:r>
      <w:r w:rsidRPr="481E8917" w:rsidR="795FC3C7">
        <w:rPr>
          <w:rFonts w:ascii="Georgia Pro" w:hAnsi="Georgia Pro" w:eastAsia="Georgia Pro" w:cs="Georgia Pro"/>
          <w:b w:val="0"/>
          <w:bCs w:val="0"/>
          <w:i w:val="0"/>
          <w:iCs w:val="0"/>
          <w:caps w:val="0"/>
          <w:smallCaps w:val="0"/>
          <w:noProof w:val="0"/>
          <w:color w:val="000000" w:themeColor="text1" w:themeTint="FF" w:themeShade="FF"/>
          <w:sz w:val="24"/>
          <w:szCs w:val="24"/>
          <w:lang w:val="en-US"/>
        </w:rPr>
        <w:t>en swimming</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1CCDABA9">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Lifeguards will be on duty throughout the duration of pool time. </w:t>
      </w:r>
      <w:r w:rsidRPr="481E8917" w:rsidR="7C2109AB">
        <w:rPr>
          <w:rFonts w:ascii="Georgia Pro" w:hAnsi="Georgia Pro" w:eastAsia="Georgia Pro" w:cs="Georgia Pro"/>
          <w:b w:val="0"/>
          <w:bCs w:val="0"/>
          <w:i w:val="0"/>
          <w:iCs w:val="0"/>
          <w:caps w:val="0"/>
          <w:smallCaps w:val="0"/>
          <w:noProof w:val="0"/>
          <w:color w:val="000000" w:themeColor="text1" w:themeTint="FF" w:themeShade="FF"/>
          <w:sz w:val="24"/>
          <w:szCs w:val="24"/>
          <w:lang w:val="en-US"/>
        </w:rPr>
        <w:t>Lifejackets of all sizes will be available for child and adult use.</w:t>
      </w:r>
      <w:r w:rsidRPr="481E8917" w:rsidR="7C2109AB">
        <w:rPr>
          <w:rFonts w:ascii="Georgia Pro" w:hAnsi="Georgia Pro" w:eastAsia="Georgia Pro" w:cs="Georgia Pro"/>
          <w:b w:val="0"/>
          <w:bCs w:val="0"/>
          <w:i w:val="1"/>
          <w:iCs w:val="1"/>
          <w:caps w:val="0"/>
          <w:smallCaps w:val="0"/>
          <w:noProof w:val="0"/>
          <w:color w:val="000000" w:themeColor="text1" w:themeTint="FF" w:themeShade="FF"/>
          <w:sz w:val="24"/>
          <w:szCs w:val="24"/>
          <w:lang w:val="en-US"/>
        </w:rPr>
        <w:t xml:space="preserve"> </w:t>
      </w:r>
      <w:r w:rsidRPr="481E8917" w:rsidR="7C2109AB">
        <w:rPr>
          <w:rFonts w:ascii="Georgia Pro" w:hAnsi="Georgia Pro" w:eastAsia="Georgia Pro" w:cs="Georgia Pro"/>
          <w:b w:val="0"/>
          <w:bCs w:val="0"/>
          <w:i w:val="0"/>
          <w:iCs w:val="0"/>
          <w:caps w:val="0"/>
          <w:smallCaps w:val="0"/>
          <w:noProof w:val="0"/>
          <w:color w:val="000000" w:themeColor="text1" w:themeTint="FF" w:themeShade="FF"/>
          <w:sz w:val="24"/>
          <w:szCs w:val="24"/>
          <w:lang w:val="en-US"/>
        </w:rPr>
        <w:t>If</w:t>
      </w:r>
      <w:r w:rsidRPr="481E8917" w:rsidR="0B282C46">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0B282C46">
        <w:rPr>
          <w:rFonts w:ascii="Georgia Pro" w:hAnsi="Georgia Pro" w:eastAsia="Georgia Pro" w:cs="Georgia Pro"/>
          <w:b w:val="0"/>
          <w:bCs w:val="0"/>
          <w:i w:val="0"/>
          <w:iCs w:val="0"/>
          <w:caps w:val="0"/>
          <w:smallCaps w:val="0"/>
          <w:noProof w:val="0"/>
          <w:color w:val="000000" w:themeColor="text1" w:themeTint="FF" w:themeShade="FF"/>
          <w:sz w:val="24"/>
          <w:szCs w:val="24"/>
          <w:lang w:val="en-US"/>
        </w:rPr>
        <w:t>a l</w:t>
      </w:r>
      <w:r w:rsidRPr="481E8917" w:rsidR="226BDC58">
        <w:rPr>
          <w:rFonts w:ascii="Georgia Pro" w:hAnsi="Georgia Pro" w:eastAsia="Georgia Pro" w:cs="Georgia Pro"/>
          <w:b w:val="0"/>
          <w:bCs w:val="0"/>
          <w:i w:val="0"/>
          <w:iCs w:val="0"/>
          <w:caps w:val="0"/>
          <w:smallCaps w:val="0"/>
          <w:noProof w:val="0"/>
          <w:color w:val="000000" w:themeColor="text1" w:themeTint="FF" w:themeShade="FF"/>
          <w:sz w:val="24"/>
          <w:szCs w:val="24"/>
          <w:lang w:val="en-US"/>
        </w:rPr>
        <w:t>ifeguard</w:t>
      </w:r>
      <w:r w:rsidRPr="481E8917" w:rsidR="226BDC5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226BDC58">
        <w:rPr>
          <w:rFonts w:ascii="Georgia Pro" w:hAnsi="Georgia Pro" w:eastAsia="Georgia Pro" w:cs="Georgia Pro"/>
          <w:b w:val="0"/>
          <w:bCs w:val="0"/>
          <w:i w:val="0"/>
          <w:iCs w:val="0"/>
          <w:caps w:val="0"/>
          <w:smallCaps w:val="0"/>
          <w:noProof w:val="0"/>
          <w:color w:val="000000" w:themeColor="text1" w:themeTint="FF" w:themeShade="FF"/>
          <w:sz w:val="24"/>
          <w:szCs w:val="24"/>
          <w:lang w:val="en-US"/>
        </w:rPr>
        <w:t>determin</w:t>
      </w:r>
      <w:r w:rsidRPr="481E8917" w:rsidR="570D5C4B">
        <w:rPr>
          <w:rFonts w:ascii="Georgia Pro" w:hAnsi="Georgia Pro" w:eastAsia="Georgia Pro" w:cs="Georgia Pro"/>
          <w:b w:val="0"/>
          <w:bCs w:val="0"/>
          <w:i w:val="0"/>
          <w:iCs w:val="0"/>
          <w:caps w:val="0"/>
          <w:smallCaps w:val="0"/>
          <w:noProof w:val="0"/>
          <w:color w:val="000000" w:themeColor="text1" w:themeTint="FF" w:themeShade="FF"/>
          <w:sz w:val="24"/>
          <w:szCs w:val="24"/>
          <w:lang w:val="en-US"/>
        </w:rPr>
        <w:t>e</w:t>
      </w:r>
      <w:r w:rsidRPr="481E8917" w:rsidR="405C47F3">
        <w:rPr>
          <w:rFonts w:ascii="Georgia Pro" w:hAnsi="Georgia Pro" w:eastAsia="Georgia Pro" w:cs="Georgia Pro"/>
          <w:b w:val="0"/>
          <w:bCs w:val="0"/>
          <w:i w:val="0"/>
          <w:iCs w:val="0"/>
          <w:caps w:val="0"/>
          <w:smallCaps w:val="0"/>
          <w:noProof w:val="0"/>
          <w:color w:val="000000" w:themeColor="text1" w:themeTint="FF" w:themeShade="FF"/>
          <w:sz w:val="24"/>
          <w:szCs w:val="24"/>
          <w:lang w:val="en-US"/>
        </w:rPr>
        <w:t>s</w:t>
      </w:r>
      <w:r w:rsidRPr="481E8917" w:rsidR="7922DED3">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t any point during pool time</w:t>
      </w:r>
      <w:r w:rsidRPr="481E8917" w:rsidR="226BDC5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that </w:t>
      </w:r>
      <w:r w:rsidRPr="481E8917" w:rsidR="09FB55B8">
        <w:rPr>
          <w:rFonts w:ascii="Georgia Pro" w:hAnsi="Georgia Pro" w:eastAsia="Georgia Pro" w:cs="Georgia Pro"/>
          <w:b w:val="0"/>
          <w:bCs w:val="0"/>
          <w:i w:val="0"/>
          <w:iCs w:val="0"/>
          <w:caps w:val="0"/>
          <w:smallCaps w:val="0"/>
          <w:noProof w:val="0"/>
          <w:color w:val="000000" w:themeColor="text1" w:themeTint="FF" w:themeShade="FF"/>
          <w:sz w:val="24"/>
          <w:szCs w:val="24"/>
          <w:lang w:val="en-US"/>
        </w:rPr>
        <w:t>a swimmer need</w:t>
      </w:r>
      <w:r w:rsidRPr="481E8917" w:rsidR="7B36F716">
        <w:rPr>
          <w:rFonts w:ascii="Georgia Pro" w:hAnsi="Georgia Pro" w:eastAsia="Georgia Pro" w:cs="Georgia Pro"/>
          <w:b w:val="0"/>
          <w:bCs w:val="0"/>
          <w:i w:val="0"/>
          <w:iCs w:val="0"/>
          <w:caps w:val="0"/>
          <w:smallCaps w:val="0"/>
          <w:noProof w:val="0"/>
          <w:color w:val="000000" w:themeColor="text1" w:themeTint="FF" w:themeShade="FF"/>
          <w:sz w:val="24"/>
          <w:szCs w:val="24"/>
          <w:lang w:val="en-US"/>
        </w:rPr>
        <w:t>s</w:t>
      </w:r>
      <w:r w:rsidRPr="481E8917" w:rsidR="09FB55B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 </w:t>
      </w:r>
      <w:r w:rsidRPr="481E8917" w:rsidR="09FB55B8">
        <w:rPr>
          <w:rFonts w:ascii="Georgia Pro" w:hAnsi="Georgia Pro" w:eastAsia="Georgia Pro" w:cs="Georgia Pro"/>
          <w:b w:val="0"/>
          <w:bCs w:val="0"/>
          <w:i w:val="0"/>
          <w:iCs w:val="0"/>
          <w:caps w:val="0"/>
          <w:smallCaps w:val="0"/>
          <w:noProof w:val="0"/>
          <w:color w:val="000000" w:themeColor="text1" w:themeTint="FF" w:themeShade="FF"/>
          <w:sz w:val="24"/>
          <w:szCs w:val="24"/>
          <w:lang w:val="en-US"/>
        </w:rPr>
        <w:t>lifejacket</w:t>
      </w:r>
      <w:r w:rsidRPr="481E8917" w:rsidR="09FB55B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3CB7BD73">
        <w:rPr>
          <w:rFonts w:ascii="Georgia Pro" w:hAnsi="Georgia Pro" w:eastAsia="Georgia Pro" w:cs="Georgia Pro"/>
          <w:b w:val="0"/>
          <w:bCs w:val="0"/>
          <w:i w:val="0"/>
          <w:iCs w:val="0"/>
          <w:caps w:val="0"/>
          <w:smallCaps w:val="0"/>
          <w:noProof w:val="0"/>
          <w:color w:val="000000" w:themeColor="text1" w:themeTint="FF" w:themeShade="FF"/>
          <w:sz w:val="24"/>
          <w:szCs w:val="24"/>
          <w:lang w:val="en-US"/>
        </w:rPr>
        <w:t>one MUST be worn</w:t>
      </w:r>
      <w:r w:rsidRPr="481E8917" w:rsidR="09FB55B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78500BC5">
        <w:rPr>
          <w:rFonts w:ascii="Georgia Pro" w:hAnsi="Georgia Pro" w:eastAsia="Georgia Pro" w:cs="Georgia Pro"/>
          <w:b w:val="0"/>
          <w:bCs w:val="0"/>
          <w:i w:val="0"/>
          <w:iCs w:val="0"/>
          <w:caps w:val="0"/>
          <w:smallCaps w:val="0"/>
          <w:noProof w:val="0"/>
          <w:color w:val="000000" w:themeColor="text1" w:themeTint="FF" w:themeShade="FF"/>
          <w:sz w:val="24"/>
          <w:szCs w:val="24"/>
          <w:lang w:val="en-US"/>
        </w:rPr>
        <w:t>If your camper prefers to use their own lifejacket from home, it may be brought to and used at camp if it is a US Coast Guard approved personal floatation device suitable for your camper’s stature.</w:t>
      </w:r>
    </w:p>
    <w:p w:rsidR="481E8917" w:rsidP="481E8917" w:rsidRDefault="481E8917" w14:paraId="74B77560" w14:textId="7A8A315E">
      <w:pPr>
        <w:pStyle w:val="Normal"/>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p>
    <w:p w:rsidR="6692DA6D" w:rsidP="481E8917" w:rsidRDefault="6692DA6D" w14:paraId="6C395900" w14:textId="24AF12E9">
      <w:pPr>
        <w:pStyle w:val="Normal"/>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481E8917" w:rsidR="6692DA6D">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You may use a shower to rinse off after swimming, but </w:t>
      </w:r>
      <w:r w:rsidRPr="481E8917" w:rsidR="4C7EB4DA">
        <w:rPr>
          <w:rFonts w:ascii="Georgia Pro" w:hAnsi="Georgia Pro" w:eastAsia="Georgia Pro" w:cs="Georgia Pro"/>
          <w:b w:val="0"/>
          <w:bCs w:val="0"/>
          <w:i w:val="0"/>
          <w:iCs w:val="0"/>
          <w:caps w:val="0"/>
          <w:smallCaps w:val="0"/>
          <w:noProof w:val="0"/>
          <w:color w:val="000000" w:themeColor="text1" w:themeTint="FF" w:themeShade="FF"/>
          <w:sz w:val="24"/>
          <w:szCs w:val="24"/>
          <w:lang w:val="en-US"/>
        </w:rPr>
        <w:t>shower time will be limited to</w:t>
      </w:r>
      <w:r w:rsidRPr="481E8917" w:rsidR="6692DA6D">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3A43090E">
        <w:rPr>
          <w:rFonts w:ascii="Georgia Pro" w:hAnsi="Georgia Pro" w:eastAsia="Georgia Pro" w:cs="Georgia Pro"/>
          <w:b w:val="0"/>
          <w:bCs w:val="0"/>
          <w:i w:val="0"/>
          <w:iCs w:val="0"/>
          <w:caps w:val="0"/>
          <w:smallCaps w:val="0"/>
          <w:noProof w:val="0"/>
          <w:color w:val="000000" w:themeColor="text1" w:themeTint="FF" w:themeShade="FF"/>
          <w:sz w:val="24"/>
          <w:szCs w:val="24"/>
          <w:lang w:val="en-US"/>
        </w:rPr>
        <w:t>1</w:t>
      </w:r>
      <w:r w:rsidRPr="481E8917" w:rsidR="4C7EB4DA">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minute per person</w:t>
      </w:r>
      <w:r w:rsidRPr="481E8917" w:rsidR="58078B81">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s</w:t>
      </w:r>
      <w:r w:rsidRPr="481E8917" w:rsidR="4C7EB4DA">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34B1959D">
        <w:rPr>
          <w:rFonts w:ascii="Georgia Pro" w:hAnsi="Georgia Pro" w:eastAsia="Georgia Pro" w:cs="Georgia Pro"/>
          <w:b w:val="0"/>
          <w:bCs w:val="0"/>
          <w:i w:val="0"/>
          <w:iCs w:val="0"/>
          <w:caps w:val="0"/>
          <w:smallCaps w:val="0"/>
          <w:noProof w:val="0"/>
          <w:color w:val="000000" w:themeColor="text1" w:themeTint="FF" w:themeShade="FF"/>
          <w:sz w:val="24"/>
          <w:szCs w:val="24"/>
          <w:lang w:val="en-US"/>
        </w:rPr>
        <w:t>s</w:t>
      </w:r>
      <w:r w:rsidRPr="481E8917" w:rsidR="1B3CD0BE">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hower stalls are </w:t>
      </w:r>
      <w:r w:rsidRPr="481E8917" w:rsidR="206BC24D">
        <w:rPr>
          <w:rFonts w:ascii="Georgia Pro" w:hAnsi="Georgia Pro" w:eastAsia="Georgia Pro" w:cs="Georgia Pro"/>
          <w:b w:val="0"/>
          <w:bCs w:val="0"/>
          <w:i w:val="0"/>
          <w:iCs w:val="0"/>
          <w:caps w:val="0"/>
          <w:smallCaps w:val="0"/>
          <w:noProof w:val="0"/>
          <w:color w:val="000000" w:themeColor="text1" w:themeTint="FF" w:themeShade="FF"/>
          <w:sz w:val="24"/>
          <w:szCs w:val="24"/>
          <w:lang w:val="en-US"/>
        </w:rPr>
        <w:t>very limited</w:t>
      </w:r>
      <w:r w:rsidRPr="481E8917" w:rsidR="7F6DD2DF">
        <w:rPr>
          <w:rFonts w:ascii="Georgia Pro" w:hAnsi="Georgia Pro" w:eastAsia="Georgia Pro" w:cs="Georgia Pro"/>
          <w:b w:val="0"/>
          <w:bCs w:val="0"/>
          <w:i w:val="0"/>
          <w:iCs w:val="0"/>
          <w:caps w:val="0"/>
          <w:smallCaps w:val="0"/>
          <w:noProof w:val="0"/>
          <w:color w:val="000000" w:themeColor="text1" w:themeTint="FF" w:themeShade="FF"/>
          <w:sz w:val="24"/>
          <w:szCs w:val="24"/>
          <w:lang w:val="en-US"/>
        </w:rPr>
        <w:t>.</w:t>
      </w:r>
      <w:r w:rsidRPr="481E8917" w:rsidR="206BC24D">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76007937">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The shower house </w:t>
      </w:r>
      <w:r w:rsidRPr="481E8917" w:rsidR="206BC24D">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will be </w:t>
      </w:r>
      <w:r w:rsidRPr="481E8917" w:rsidR="206BC24D">
        <w:rPr>
          <w:rFonts w:ascii="Georgia Pro" w:hAnsi="Georgia Pro" w:eastAsia="Georgia Pro" w:cs="Georgia Pro"/>
          <w:b w:val="0"/>
          <w:bCs w:val="0"/>
          <w:i w:val="0"/>
          <w:iCs w:val="0"/>
          <w:caps w:val="0"/>
          <w:smallCaps w:val="0"/>
          <w:noProof w:val="0"/>
          <w:color w:val="000000" w:themeColor="text1" w:themeTint="FF" w:themeShade="FF"/>
          <w:sz w:val="24"/>
          <w:szCs w:val="24"/>
          <w:lang w:val="en-US"/>
        </w:rPr>
        <w:t>monitored</w:t>
      </w:r>
      <w:r w:rsidRPr="481E8917" w:rsidR="206BC24D">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by staff to ensure fair</w:t>
      </w:r>
      <w:r w:rsidRPr="481E8917" w:rsidR="6247CF30">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nd responsible</w:t>
      </w:r>
      <w:r w:rsidRPr="481E8917" w:rsidR="206BC24D">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usage.</w:t>
      </w:r>
    </w:p>
    <w:p w:rsidR="79C18E12" w:rsidP="79C18E12" w:rsidRDefault="79C18E12" w14:paraId="582FA55A" w14:textId="577214A5">
      <w:pPr>
        <w:spacing w:after="0"/>
        <w:rPr>
          <w:rFonts w:ascii="Georgia Pro" w:hAnsi="Georgia Pro" w:eastAsia="Georgia Pro" w:cs="Georgia Pro"/>
          <w:b w:val="0"/>
          <w:bCs w:val="0"/>
          <w:sz w:val="24"/>
          <w:szCs w:val="24"/>
        </w:rPr>
      </w:pPr>
    </w:p>
    <w:p w:rsidR="405DE0FB" w:rsidP="22CB93C8" w:rsidRDefault="405DE0FB" w14:paraId="389420CC" w14:textId="45E9608F">
      <w:pPr>
        <w:spacing w:after="0"/>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22CB93C8" w:rsidR="50E00428">
        <w:rPr>
          <w:rFonts w:ascii="Georgia Pro" w:hAnsi="Georgia Pro" w:eastAsia="Georgia Pro" w:cs="Georgia Pro"/>
          <w:b w:val="1"/>
          <w:bCs w:val="1"/>
          <w:i w:val="0"/>
          <w:iCs w:val="0"/>
          <w:caps w:val="0"/>
          <w:smallCaps w:val="0"/>
          <w:noProof w:val="0"/>
          <w:color w:val="000000" w:themeColor="text1" w:themeTint="FF" w:themeShade="FF"/>
          <w:sz w:val="24"/>
          <w:szCs w:val="24"/>
          <w:lang w:val="en-US"/>
        </w:rPr>
        <w:t>REGISTRATION – NOW WITH STEP-BY-STEP VIDEO GUIDE</w:t>
      </w:r>
    </w:p>
    <w:p w:rsidR="405DE0FB" w:rsidP="22CB93C8" w:rsidRDefault="405DE0FB" w14:paraId="2B8450A9" w14:textId="3F12DC6A">
      <w:pPr>
        <w:spacing w:before="0" w:beforeAutospacing="off" w:after="0" w:afterAutospacing="off" w:line="259" w:lineRule="auto"/>
        <w:ind w:left="0" w:right="0"/>
        <w:jc w:val="left"/>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22CB93C8" w:rsidR="50E00428">
        <w:rPr>
          <w:rFonts w:ascii="Georgia Pro" w:hAnsi="Georgia Pro" w:eastAsia="Georgia Pro" w:cs="Georgia Pro"/>
          <w:b w:val="0"/>
          <w:bCs w:val="0"/>
          <w:i w:val="0"/>
          <w:iCs w:val="0"/>
          <w:caps w:val="0"/>
          <w:smallCaps w:val="0"/>
          <w:noProof w:val="0"/>
          <w:color w:val="000000" w:themeColor="text1" w:themeTint="FF" w:themeShade="FF"/>
          <w:sz w:val="24"/>
          <w:szCs w:val="24"/>
          <w:lang w:val="en-US"/>
        </w:rPr>
        <w:t>For camp, we process registration, payment, and health forms all in one place! When you select a camp on our website calendar, you will be brought to a website prompting you to log in. If your child participated in camp last season, you should already have an active account and will be able to access the site.</w:t>
      </w:r>
    </w:p>
    <w:p w:rsidR="405DE0FB" w:rsidP="22CB93C8" w:rsidRDefault="405DE0FB" w14:paraId="4C791535" w14:textId="2B26FFA7">
      <w:pPr>
        <w:spacing w:before="0" w:beforeAutospacing="off" w:after="0" w:afterAutospacing="off" w:line="259" w:lineRule="auto"/>
        <w:ind w:left="0" w:right="0"/>
        <w:jc w:val="left"/>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p>
    <w:p w:rsidR="405DE0FB" w:rsidP="22CB93C8" w:rsidRDefault="405DE0FB" w14:paraId="46BF0732" w14:textId="57639ED3">
      <w:pPr>
        <w:spacing w:before="0" w:beforeAutospacing="off" w:after="0" w:afterAutospacing="off" w:line="259" w:lineRule="auto"/>
        <w:ind w:left="0" w:right="0"/>
        <w:jc w:val="left"/>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22CB93C8" w:rsidR="50E00428">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If it is your first time registering for camp, or you’d like a refresher of our registration process, </w:t>
      </w:r>
      <w:hyperlink r:id="Refee8cdf97e049ad">
        <w:r w:rsidRPr="22CB93C8" w:rsidR="50E00428">
          <w:rPr>
            <w:rStyle w:val="Hyperlink"/>
            <w:rFonts w:ascii="Georgia Pro" w:hAnsi="Georgia Pro" w:eastAsia="Georgia Pro" w:cs="Georgia Pro"/>
            <w:b w:val="0"/>
            <w:bCs w:val="0"/>
            <w:i w:val="0"/>
            <w:iCs w:val="0"/>
            <w:caps w:val="0"/>
            <w:smallCaps w:val="0"/>
            <w:strike w:val="0"/>
            <w:dstrike w:val="0"/>
            <w:noProof w:val="0"/>
            <w:sz w:val="24"/>
            <w:szCs w:val="24"/>
            <w:highlight w:val="yellow"/>
            <w:lang w:val="en-US"/>
          </w:rPr>
          <w:t>please follow the instructions provided in this document.</w:t>
        </w:r>
      </w:hyperlink>
      <w:r w:rsidRPr="22CB93C8" w:rsidR="50E00428">
        <w:rPr>
          <w:rFonts w:ascii="Georgia Pro" w:hAnsi="Georgia Pro" w:eastAsia="Georgia Pro" w:cs="Georgia Pro"/>
          <w:b w:val="0"/>
          <w:bCs w:val="0"/>
          <w:i w:val="0"/>
          <w:iCs w:val="0"/>
          <w:caps w:val="0"/>
          <w:smallCaps w:val="0"/>
          <w:noProof w:val="0"/>
          <w:color w:val="000000" w:themeColor="text1" w:themeTint="FF" w:themeShade="FF"/>
          <w:sz w:val="24"/>
          <w:szCs w:val="24"/>
          <w:highlight w:val="yellow"/>
          <w:lang w:val="en-US"/>
        </w:rPr>
        <w:t xml:space="preserve"> We also have a </w:t>
      </w:r>
      <w:hyperlink r:id="Rdf50b7f138c24fc2">
        <w:r w:rsidRPr="22CB93C8" w:rsidR="50E00428">
          <w:rPr>
            <w:rStyle w:val="Hyperlink"/>
            <w:rFonts w:ascii="Georgia Pro" w:hAnsi="Georgia Pro" w:eastAsia="Georgia Pro" w:cs="Georgia Pro"/>
            <w:b w:val="0"/>
            <w:bCs w:val="0"/>
            <w:i w:val="0"/>
            <w:iCs w:val="0"/>
            <w:caps w:val="0"/>
            <w:smallCaps w:val="0"/>
            <w:strike w:val="0"/>
            <w:dstrike w:val="0"/>
            <w:noProof w:val="0"/>
            <w:sz w:val="24"/>
            <w:szCs w:val="24"/>
            <w:highlight w:val="yellow"/>
            <w:lang w:val="en-US"/>
          </w:rPr>
          <w:t>video guide if you prefer to follow along with a visual aide.</w:t>
        </w:r>
      </w:hyperlink>
      <w:r w:rsidRPr="22CB93C8" w:rsidR="50E0042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p>
    <w:p w:rsidR="405DE0FB" w:rsidP="22CB93C8" w:rsidRDefault="405DE0FB" w14:paraId="31BB902C" w14:textId="301FA2CA">
      <w:pPr>
        <w:spacing w:before="0" w:beforeAutospacing="off" w:after="0" w:afterAutospacing="off" w:line="259" w:lineRule="auto"/>
        <w:ind w:left="0" w:right="0"/>
        <w:jc w:val="left"/>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p>
    <w:p w:rsidR="22CB93C8" w:rsidP="22CB93C8" w:rsidRDefault="22CB93C8" w14:paraId="0A917522" w14:textId="173B59F9">
      <w:pPr>
        <w:spacing w:after="0"/>
        <w:contextualSpacing w:val="1"/>
        <w:rPr>
          <w:rFonts w:ascii="Georgia Pro" w:hAnsi="Georgia Pro" w:eastAsia="Georgia Pro" w:cs="Georgia Pro"/>
          <w:b w:val="1"/>
          <w:bCs w:val="1"/>
          <w:i w:val="0"/>
          <w:iCs w:val="0"/>
          <w:caps w:val="0"/>
          <w:smallCaps w:val="0"/>
          <w:noProof w:val="0"/>
          <w:color w:val="000000" w:themeColor="text1" w:themeTint="FF" w:themeShade="FF"/>
          <w:sz w:val="24"/>
          <w:szCs w:val="24"/>
          <w:lang w:val="en-US"/>
        </w:rPr>
      </w:pPr>
    </w:p>
    <w:p w:rsidR="18A98835" w:rsidP="22CB93C8" w:rsidRDefault="18A98835" w14:paraId="33D18A06" w14:textId="2DC7E99E">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22CB93C8" w:rsidR="18A98835">
        <w:rPr>
          <w:rFonts w:ascii="Georgia Pro" w:hAnsi="Georgia Pro" w:eastAsia="Georgia Pro" w:cs="Georgia Pro"/>
          <w:b w:val="1"/>
          <w:bCs w:val="1"/>
          <w:i w:val="0"/>
          <w:iCs w:val="0"/>
          <w:caps w:val="0"/>
          <w:smallCaps w:val="0"/>
          <w:noProof w:val="0"/>
          <w:color w:val="000000" w:themeColor="text1" w:themeTint="FF" w:themeShade="FF"/>
          <w:sz w:val="24"/>
          <w:szCs w:val="24"/>
          <w:lang w:val="en-US"/>
        </w:rPr>
        <w:t>CAMP FORMS</w:t>
      </w:r>
    </w:p>
    <w:p w:rsidR="18A98835" w:rsidP="22CB93C8" w:rsidRDefault="18A98835" w14:paraId="4EB1DCEC" w14:textId="168325C3">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22CB93C8" w:rsidR="18A98835">
        <w:rPr>
          <w:rFonts w:ascii="Georgia Pro" w:hAnsi="Georgia Pro" w:eastAsia="Georgia Pro" w:cs="Georgia Pro"/>
          <w:b w:val="0"/>
          <w:bCs w:val="0"/>
          <w:i w:val="0"/>
          <w:iCs w:val="0"/>
          <w:caps w:val="0"/>
          <w:smallCaps w:val="0"/>
          <w:noProof w:val="0"/>
          <w:color w:val="000000" w:themeColor="text1" w:themeTint="FF" w:themeShade="FF"/>
          <w:sz w:val="24"/>
          <w:szCs w:val="24"/>
          <w:lang w:val="en-US"/>
        </w:rPr>
        <w:t>Camper health forms are to be completed through the same account and website that was used to register the camper(s) for camp. If there are any missing or incomplete forms or documents on a camper’s profile, we will be unable to welcome them into camp.</w:t>
      </w:r>
    </w:p>
    <w:p w:rsidR="405DE0FB" w:rsidP="22CB93C8" w:rsidRDefault="405DE0FB" w14:paraId="1EB48B78" w14:textId="1304E5B4">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p>
    <w:p w:rsidR="18A98835" w:rsidP="22CB93C8" w:rsidRDefault="18A98835" w14:paraId="08D053D8" w14:textId="7A648B01">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22CB93C8" w:rsidR="18A9883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When adding individuals to your account, you will be prompted to provide general information for each person. After </w:t>
      </w:r>
      <w:r w:rsidRPr="22CB93C8" w:rsidR="18A98835">
        <w:rPr>
          <w:rFonts w:ascii="Georgia Pro" w:hAnsi="Georgia Pro" w:eastAsia="Georgia Pro" w:cs="Georgia Pro"/>
          <w:b w:val="0"/>
          <w:bCs w:val="0"/>
          <w:i w:val="0"/>
          <w:iCs w:val="0"/>
          <w:caps w:val="0"/>
          <w:smallCaps w:val="0"/>
          <w:noProof w:val="0"/>
          <w:color w:val="000000" w:themeColor="text1" w:themeTint="FF" w:themeShade="FF"/>
          <w:sz w:val="24"/>
          <w:szCs w:val="24"/>
          <w:lang w:val="en-US"/>
        </w:rPr>
        <w:t>registering</w:t>
      </w:r>
      <w:r w:rsidRPr="22CB93C8" w:rsidR="18A98835">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n individual for camp, the main page of your account will show that you have incomplete tasks. </w:t>
      </w:r>
    </w:p>
    <w:p w:rsidR="18A98835" w:rsidP="22CB93C8" w:rsidRDefault="18A98835" w14:paraId="5BFD74D5" w14:textId="50C88711">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18A98835">
        <w:drawing>
          <wp:inline wp14:editId="6023E644" wp14:anchorId="4C052D3D">
            <wp:extent cx="1104900" cy="590550"/>
            <wp:effectExtent l="0" t="0" r="0" b="0"/>
            <wp:docPr id="485396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f01dc42ba1d94876">
                      <a:extLst>
                        <a:ext xmlns:a="http://schemas.openxmlformats.org/drawingml/2006/main" uri="{28A0092B-C50C-407E-A947-70E740481C1C}">
                          <a14:useLocalDpi xmlns:a14="http://schemas.microsoft.com/office/drawing/2010/main" val="0"/>
                        </a:ext>
                      </a:extLst>
                    </a:blip>
                    <a:stretch>
                      <a:fillRect/>
                    </a:stretch>
                  </pic:blipFill>
                  <pic:spPr>
                    <a:xfrm>
                      <a:off x="0" y="0"/>
                      <a:ext cx="1104900" cy="590550"/>
                    </a:xfrm>
                    <a:prstGeom prst="rect">
                      <a:avLst/>
                    </a:prstGeom>
                  </pic:spPr>
                </pic:pic>
              </a:graphicData>
            </a:graphic>
          </wp:inline>
        </w:drawing>
      </w:r>
    </w:p>
    <w:p w:rsidRPr="00A438B4" w:rsidR="00F10AE5" w:rsidP="22CB93C8" w:rsidRDefault="00F10AE5" w14:paraId="66D54A47" w14:textId="17274253">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22CB93C8" w:rsidR="16B28F6F">
        <w:rPr>
          <w:rFonts w:ascii="Georgia Pro" w:hAnsi="Georgia Pro" w:eastAsia="Georgia Pro" w:cs="Georgia Pro"/>
          <w:b w:val="0"/>
          <w:bCs w:val="0"/>
          <w:i w:val="0"/>
          <w:iCs w:val="0"/>
          <w:caps w:val="0"/>
          <w:smallCaps w:val="0"/>
          <w:noProof w:val="0"/>
          <w:color w:val="000000" w:themeColor="text1" w:themeTint="FF" w:themeShade="FF"/>
          <w:sz w:val="24"/>
          <w:szCs w:val="24"/>
          <w:lang w:val="en-US"/>
        </w:rPr>
        <w:t>Complete these tasks by filling out the required forms for each individual attending camp – this information is secure and only accessible to camp leadership. When all forms are complete and remaining balances have been paid, your camper will be all set to attend camp. If your camper is attending multiple camps requiring the same forms, you will only need to fill out the form once.</w:t>
      </w:r>
    </w:p>
    <w:p w:rsidR="22CB93C8" w:rsidP="79C18E12" w:rsidRDefault="22CB93C8" w14:paraId="45C02D86" w14:textId="3CF0516C">
      <w:pPr>
        <w:pStyle w:val="Normal"/>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p>
    <w:p w:rsidR="2B905238" w:rsidP="79C18E12" w:rsidRDefault="2B905238" w14:paraId="2AE6EF8B" w14:textId="6C41F282">
      <w:pPr>
        <w:spacing w:after="0"/>
        <w:contextualSpacing w:val="1"/>
        <w:rPr>
          <w:rFonts w:ascii="Georgia Pro" w:hAnsi="Georgia Pro" w:eastAsia="Georgia Pro" w:cs="Georgia Pro"/>
          <w:noProof w:val="0"/>
          <w:sz w:val="24"/>
          <w:szCs w:val="24"/>
          <w:lang w:val="en-US"/>
        </w:rPr>
      </w:pPr>
      <w:r w:rsidRPr="79C18E12" w:rsidR="2B905238">
        <w:rPr>
          <w:rFonts w:ascii="Georgia Pro" w:hAnsi="Georgia Pro" w:eastAsia="Georgia Pro" w:cs="Georgia Pro"/>
          <w:b w:val="1"/>
          <w:bCs w:val="1"/>
          <w:i w:val="0"/>
          <w:iCs w:val="0"/>
          <w:caps w:val="0"/>
          <w:smallCaps w:val="0"/>
          <w:noProof w:val="0"/>
          <w:color w:val="000000" w:themeColor="text1" w:themeTint="FF" w:themeShade="FF"/>
          <w:sz w:val="24"/>
          <w:szCs w:val="24"/>
          <w:lang w:val="en-US"/>
        </w:rPr>
        <w:t>FIRST AID / MEDICATIONS</w:t>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w:t>
      </w:r>
      <w:r>
        <w:br/>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There will be several first-aiders on site to address medical concerns and injuries. We also have supplies for basic first aid needs. Caregivers (or </w:t>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accompanying</w:t>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adults) </w:t>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are responsible for</w:t>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dispensing all prescribed medications to their own families / youth. </w:t>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We are able to store refrigerated medications if needed.</w:t>
      </w:r>
      <w:r w:rsidRPr="79C18E12" w:rsidR="2B90523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Medications must be in their original prescription container which lists the patient's name, medication, dosage, doctor's name, and phone number.  </w:t>
      </w:r>
    </w:p>
    <w:p w:rsidRPr="00A438B4" w:rsidR="00F10AE5" w:rsidP="22CB93C8" w:rsidRDefault="00F10AE5" w14:paraId="4B94D5A5" w14:textId="09B0D331">
      <w:pPr>
        <w:spacing w:after="0"/>
        <w:contextualSpacing w:val="1"/>
        <w:rPr>
          <w:rFonts w:ascii="Georgia Pro" w:hAnsi="Georgia Pro" w:eastAsia="Georgia Pro" w:cs="Georgia Pro"/>
          <w:b w:val="1"/>
          <w:bCs w:val="1"/>
          <w:sz w:val="24"/>
          <w:szCs w:val="24"/>
        </w:rPr>
      </w:pPr>
    </w:p>
    <w:p w:rsidRPr="00A438B4" w:rsidR="00C82820" w:rsidP="22CB93C8" w:rsidRDefault="00382571" w14:paraId="6667656B" w14:textId="77777777">
      <w:pPr>
        <w:spacing w:after="0"/>
        <w:contextualSpacing w:val="1"/>
        <w:rPr>
          <w:rFonts w:ascii="Georgia Pro" w:hAnsi="Georgia Pro" w:eastAsia="Georgia Pro" w:cs="Georgia Pro"/>
          <w:b w:val="1"/>
          <w:bCs w:val="1"/>
          <w:sz w:val="24"/>
          <w:szCs w:val="24"/>
        </w:rPr>
      </w:pPr>
      <w:r w:rsidRPr="22CB93C8" w:rsidR="00382571">
        <w:rPr>
          <w:rFonts w:ascii="Georgia Pro" w:hAnsi="Georgia Pro" w:eastAsia="Georgia Pro" w:cs="Georgia Pro"/>
          <w:b w:val="1"/>
          <w:bCs w:val="1"/>
          <w:sz w:val="24"/>
          <w:szCs w:val="24"/>
        </w:rPr>
        <w:t>REFUND POLICY</w:t>
      </w:r>
    </w:p>
    <w:p w:rsidRPr="00A438B4" w:rsidR="00382571" w:rsidP="22CB93C8" w:rsidRDefault="00367F7A" w14:paraId="0981C8A2" w14:textId="14558E85">
      <w:pPr>
        <w:spacing w:after="0"/>
        <w:contextualSpacing w:val="1"/>
        <w:rPr>
          <w:rFonts w:ascii="Georgia Pro" w:hAnsi="Georgia Pro" w:eastAsia="Georgia Pro" w:cs="Georgia Pro"/>
          <w:sz w:val="24"/>
          <w:szCs w:val="24"/>
        </w:rPr>
      </w:pPr>
      <w:r w:rsidRPr="79C18E12" w:rsidR="00367F7A">
        <w:rPr>
          <w:rFonts w:ascii="Georgia Pro" w:hAnsi="Georgia Pro" w:eastAsia="Georgia Pro" w:cs="Georgia Pro"/>
          <w:sz w:val="24"/>
          <w:szCs w:val="24"/>
        </w:rPr>
        <w:t>P</w:t>
      </w:r>
      <w:r w:rsidRPr="79C18E12" w:rsidR="00382571">
        <w:rPr>
          <w:rFonts w:ascii="Georgia Pro" w:hAnsi="Georgia Pro" w:eastAsia="Georgia Pro" w:cs="Georgia Pro"/>
          <w:sz w:val="24"/>
          <w:szCs w:val="24"/>
        </w:rPr>
        <w:t xml:space="preserve">lease note that </w:t>
      </w:r>
      <w:r w:rsidRPr="79C18E12" w:rsidR="00A20A5F">
        <w:rPr>
          <w:rFonts w:ascii="Georgia Pro" w:hAnsi="Georgia Pro" w:eastAsia="Georgia Pro" w:cs="Georgia Pro"/>
          <w:sz w:val="24"/>
          <w:szCs w:val="24"/>
        </w:rPr>
        <w:t xml:space="preserve">your </w:t>
      </w:r>
      <w:r w:rsidRPr="79C18E12" w:rsidR="00AE2134">
        <w:rPr>
          <w:rFonts w:ascii="Georgia Pro" w:hAnsi="Georgia Pro" w:eastAsia="Georgia Pro" w:cs="Georgia Pro"/>
          <w:sz w:val="24"/>
          <w:szCs w:val="24"/>
        </w:rPr>
        <w:t xml:space="preserve">camp </w:t>
      </w:r>
      <w:r w:rsidRPr="79C18E12" w:rsidR="00382571">
        <w:rPr>
          <w:rFonts w:ascii="Georgia Pro" w:hAnsi="Georgia Pro" w:eastAsia="Georgia Pro" w:cs="Georgia Pro"/>
          <w:sz w:val="24"/>
          <w:szCs w:val="24"/>
        </w:rPr>
        <w:t xml:space="preserve">balance is due at least </w:t>
      </w:r>
      <w:r w:rsidRPr="79C18E12" w:rsidR="00382571">
        <w:rPr>
          <w:rFonts w:ascii="Georgia Pro" w:hAnsi="Georgia Pro" w:eastAsia="Georgia Pro" w:cs="Georgia Pro"/>
          <w:sz w:val="24"/>
          <w:szCs w:val="24"/>
          <w:u w:val="single"/>
        </w:rPr>
        <w:t>14 days</w:t>
      </w:r>
      <w:r w:rsidRPr="79C18E12" w:rsidR="00382571">
        <w:rPr>
          <w:rFonts w:ascii="Georgia Pro" w:hAnsi="Georgia Pro" w:eastAsia="Georgia Pro" w:cs="Georgia Pro"/>
          <w:sz w:val="24"/>
          <w:szCs w:val="24"/>
          <w:u w:val="single"/>
        </w:rPr>
        <w:t xml:space="preserve"> </w:t>
      </w:r>
      <w:r w:rsidRPr="79C18E12" w:rsidR="00382571">
        <w:rPr>
          <w:rFonts w:ascii="Georgia Pro" w:hAnsi="Georgia Pro" w:eastAsia="Georgia Pro" w:cs="Georgia Pro"/>
          <w:noProof/>
          <w:sz w:val="24"/>
          <w:szCs w:val="24"/>
          <w:u w:val="single"/>
        </w:rPr>
        <w:t>prior</w:t>
      </w:r>
      <w:r w:rsidRPr="79C18E12" w:rsidR="00382571">
        <w:rPr>
          <w:rFonts w:ascii="Georgia Pro" w:hAnsi="Georgia Pro" w:eastAsia="Georgia Pro" w:cs="Georgia Pro"/>
          <w:noProof/>
          <w:sz w:val="24"/>
          <w:szCs w:val="24"/>
        </w:rPr>
        <w:t xml:space="preserve"> to</w:t>
      </w:r>
      <w:r w:rsidRPr="79C18E12" w:rsidR="00382571">
        <w:rPr>
          <w:rFonts w:ascii="Georgia Pro" w:hAnsi="Georgia Pro" w:eastAsia="Georgia Pro" w:cs="Georgia Pro"/>
          <w:sz w:val="24"/>
          <w:szCs w:val="24"/>
        </w:rPr>
        <w:t xml:space="preserve"> the start of the camp session. Refunds of camp fees (</w:t>
      </w:r>
      <w:r w:rsidRPr="79C18E12" w:rsidR="00382571">
        <w:rPr>
          <w:rFonts w:ascii="Georgia Pro" w:hAnsi="Georgia Pro" w:eastAsia="Georgia Pro" w:cs="Georgia Pro"/>
          <w:sz w:val="24"/>
          <w:szCs w:val="24"/>
        </w:rPr>
        <w:t>less</w:t>
      </w:r>
      <w:r w:rsidRPr="79C18E12" w:rsidR="00382571">
        <w:rPr>
          <w:rFonts w:ascii="Georgia Pro" w:hAnsi="Georgia Pro" w:eastAsia="Georgia Pro" w:cs="Georgia Pro"/>
          <w:sz w:val="24"/>
          <w:szCs w:val="24"/>
        </w:rPr>
        <w:t xml:space="preserve"> your deposit) are only available when requested in writing at the council office, at least </w:t>
      </w:r>
      <w:r w:rsidRPr="79C18E12" w:rsidR="68AB9AB8">
        <w:rPr>
          <w:rFonts w:ascii="Georgia Pro" w:hAnsi="Georgia Pro" w:eastAsia="Georgia Pro" w:cs="Georgia Pro"/>
          <w:sz w:val="24"/>
          <w:szCs w:val="24"/>
        </w:rPr>
        <w:t xml:space="preserve">two </w:t>
      </w:r>
      <w:r w:rsidRPr="79C18E12" w:rsidR="00382571">
        <w:rPr>
          <w:rFonts w:ascii="Georgia Pro" w:hAnsi="Georgia Pro" w:eastAsia="Georgia Pro" w:cs="Georgia Pro"/>
          <w:sz w:val="24"/>
          <w:szCs w:val="24"/>
        </w:rPr>
        <w:t xml:space="preserve">weeks before the session begins. Refunds do not include the deposit; deposits are </w:t>
      </w:r>
      <w:r w:rsidRPr="79C18E12" w:rsidR="00A20A5F">
        <w:rPr>
          <w:rFonts w:ascii="Georgia Pro" w:hAnsi="Georgia Pro" w:eastAsia="Georgia Pro" w:cs="Georgia Pro"/>
          <w:sz w:val="24"/>
          <w:szCs w:val="24"/>
        </w:rPr>
        <w:t xml:space="preserve">neither </w:t>
      </w:r>
      <w:r w:rsidRPr="79C18E12" w:rsidR="00382571">
        <w:rPr>
          <w:rFonts w:ascii="Georgia Pro" w:hAnsi="Georgia Pro" w:eastAsia="Georgia Pro" w:cs="Georgia Pro"/>
          <w:sz w:val="24"/>
          <w:szCs w:val="24"/>
        </w:rPr>
        <w:t xml:space="preserve">refundable </w:t>
      </w:r>
      <w:r w:rsidRPr="79C18E12" w:rsidR="00A20A5F">
        <w:rPr>
          <w:rFonts w:ascii="Georgia Pro" w:hAnsi="Georgia Pro" w:eastAsia="Georgia Pro" w:cs="Georgia Pro"/>
          <w:sz w:val="24"/>
          <w:szCs w:val="24"/>
        </w:rPr>
        <w:t>n</w:t>
      </w:r>
      <w:r w:rsidRPr="79C18E12" w:rsidR="00382571">
        <w:rPr>
          <w:rFonts w:ascii="Georgia Pro" w:hAnsi="Georgia Pro" w:eastAsia="Georgia Pro" w:cs="Georgia Pro"/>
          <w:sz w:val="24"/>
          <w:szCs w:val="24"/>
        </w:rPr>
        <w:t xml:space="preserve">or transferable. </w:t>
      </w:r>
    </w:p>
    <w:p w:rsidRPr="00A438B4" w:rsidR="00F10AE5" w:rsidP="22CB93C8" w:rsidRDefault="00F10AE5" w14:paraId="3DEEC669" w14:textId="77777777">
      <w:pPr>
        <w:spacing w:after="0"/>
        <w:contextualSpacing w:val="1"/>
        <w:rPr>
          <w:rFonts w:ascii="Georgia Pro" w:hAnsi="Georgia Pro" w:eastAsia="Georgia Pro" w:cs="Georgia Pro"/>
          <w:sz w:val="24"/>
          <w:szCs w:val="24"/>
        </w:rPr>
      </w:pPr>
    </w:p>
    <w:p w:rsidRPr="00A438B4" w:rsidR="00382571" w:rsidP="22CB93C8" w:rsidRDefault="00382571" w14:paraId="3573F449" w14:textId="77777777">
      <w:pPr>
        <w:spacing w:after="0"/>
        <w:contextualSpacing w:val="1"/>
        <w:rPr>
          <w:rFonts w:ascii="Georgia Pro" w:hAnsi="Georgia Pro" w:eastAsia="Georgia Pro" w:cs="Georgia Pro"/>
          <w:b w:val="1"/>
          <w:bCs w:val="1"/>
          <w:sz w:val="24"/>
          <w:szCs w:val="24"/>
        </w:rPr>
      </w:pPr>
      <w:r w:rsidRPr="22CB93C8" w:rsidR="00382571">
        <w:rPr>
          <w:rFonts w:ascii="Georgia Pro" w:hAnsi="Georgia Pro" w:eastAsia="Georgia Pro" w:cs="Georgia Pro"/>
          <w:b w:val="1"/>
          <w:bCs w:val="1"/>
          <w:sz w:val="24"/>
          <w:szCs w:val="24"/>
        </w:rPr>
        <w:t>EMERGENCY CONTACT</w:t>
      </w:r>
    </w:p>
    <w:p w:rsidRPr="00A438B4" w:rsidR="00382571" w:rsidP="22CB93C8" w:rsidRDefault="00382571" w14:paraId="22688CE6" w14:textId="4F8EB4F1">
      <w:pPr>
        <w:spacing w:after="0"/>
        <w:contextualSpacing w:val="1"/>
        <w:rPr>
          <w:rFonts w:ascii="Georgia Pro" w:hAnsi="Georgia Pro" w:eastAsia="Georgia Pro" w:cs="Georgia Pro"/>
          <w:sz w:val="24"/>
          <w:szCs w:val="24"/>
        </w:rPr>
      </w:pPr>
      <w:r w:rsidRPr="22CB93C8" w:rsidR="00382571">
        <w:rPr>
          <w:rFonts w:ascii="Georgia Pro" w:hAnsi="Georgia Pro" w:eastAsia="Georgia Pro" w:cs="Georgia Pro"/>
          <w:sz w:val="24"/>
          <w:szCs w:val="24"/>
        </w:rPr>
        <w:t xml:space="preserve">If an emergency arises and your family needs to get a message to your </w:t>
      </w:r>
      <w:r w:rsidRPr="22CB93C8" w:rsidR="00A20A5F">
        <w:rPr>
          <w:rFonts w:ascii="Georgia Pro" w:hAnsi="Georgia Pro" w:eastAsia="Georgia Pro" w:cs="Georgia Pro"/>
          <w:sz w:val="24"/>
          <w:szCs w:val="24"/>
        </w:rPr>
        <w:t xml:space="preserve">Girl Scout </w:t>
      </w:r>
      <w:r w:rsidRPr="22CB93C8" w:rsidR="00382571">
        <w:rPr>
          <w:rFonts w:ascii="Georgia Pro" w:hAnsi="Georgia Pro" w:eastAsia="Georgia Pro" w:cs="Georgia Pro"/>
          <w:sz w:val="24"/>
          <w:szCs w:val="24"/>
        </w:rPr>
        <w:t xml:space="preserve">while </w:t>
      </w:r>
      <w:r w:rsidRPr="22CB93C8" w:rsidR="00A20A5F">
        <w:rPr>
          <w:rFonts w:ascii="Georgia Pro" w:hAnsi="Georgia Pro" w:eastAsia="Georgia Pro" w:cs="Georgia Pro"/>
          <w:sz w:val="24"/>
          <w:szCs w:val="24"/>
        </w:rPr>
        <w:t>they are</w:t>
      </w:r>
      <w:r w:rsidRPr="22CB93C8" w:rsidR="00382571">
        <w:rPr>
          <w:rFonts w:ascii="Georgia Pro" w:hAnsi="Georgia Pro" w:eastAsia="Georgia Pro" w:cs="Georgia Pro"/>
          <w:sz w:val="24"/>
          <w:szCs w:val="24"/>
        </w:rPr>
        <w:t xml:space="preserve"> at camp, you may call (520) 319-3180</w:t>
      </w:r>
      <w:r w:rsidRPr="22CB93C8" w:rsidR="00010852">
        <w:rPr>
          <w:rFonts w:ascii="Georgia Pro" w:hAnsi="Georgia Pro" w:eastAsia="Georgia Pro" w:cs="Georgia Pro"/>
          <w:sz w:val="24"/>
          <w:szCs w:val="24"/>
        </w:rPr>
        <w:t xml:space="preserve"> </w:t>
      </w:r>
      <w:r w:rsidRPr="22CB93C8" w:rsidR="00691994">
        <w:rPr>
          <w:rFonts w:ascii="Georgia Pro" w:hAnsi="Georgia Pro" w:eastAsia="Georgia Pro" w:cs="Georgia Pro"/>
          <w:sz w:val="24"/>
          <w:szCs w:val="24"/>
        </w:rPr>
        <w:t xml:space="preserve">or </w:t>
      </w:r>
      <w:r w:rsidRPr="22CB93C8" w:rsidR="00691994">
        <w:rPr>
          <w:rFonts w:ascii="Georgia Pro" w:hAnsi="Georgia Pro" w:eastAsia="Georgia Pro" w:cs="Georgia Pro"/>
          <w:sz w:val="24"/>
          <w:szCs w:val="24"/>
        </w:rPr>
        <w:t xml:space="preserve">email </w:t>
      </w:r>
      <w:r w:rsidRPr="22CB93C8" w:rsidR="6BEDD6E4">
        <w:rPr>
          <w:rFonts w:ascii="Georgia Pro" w:hAnsi="Georgia Pro" w:eastAsia="Georgia Pro" w:cs="Georgia Pro"/>
          <w:sz w:val="24"/>
          <w:szCs w:val="24"/>
        </w:rPr>
        <w:t>haciendacamp@girlscoutssoaz.org</w:t>
      </w:r>
      <w:r w:rsidRPr="22CB93C8" w:rsidR="00A20A5F">
        <w:rPr>
          <w:rStyle w:val="Hyperlink"/>
          <w:rFonts w:ascii="Georgia Pro" w:hAnsi="Georgia Pro" w:eastAsia="Georgia Pro" w:cs="Georgia Pro"/>
          <w:sz w:val="24"/>
          <w:szCs w:val="24"/>
          <w:u w:val="none"/>
        </w:rPr>
        <w:t>.</w:t>
      </w:r>
      <w:r w:rsidRPr="22CB93C8" w:rsidR="00691994">
        <w:rPr>
          <w:rFonts w:ascii="Georgia Pro" w:hAnsi="Georgia Pro" w:eastAsia="Georgia Pro" w:cs="Georgia Pro"/>
          <w:sz w:val="24"/>
          <w:szCs w:val="24"/>
        </w:rPr>
        <w:t xml:space="preserve"> </w:t>
      </w:r>
      <w:r w:rsidRPr="22CB93C8" w:rsidR="00382571">
        <w:rPr>
          <w:rFonts w:ascii="Georgia Pro" w:hAnsi="Georgia Pro" w:eastAsia="Georgia Pro" w:cs="Georgia Pro"/>
          <w:sz w:val="24"/>
          <w:szCs w:val="24"/>
        </w:rPr>
        <w:t>We do not allow campers to use</w:t>
      </w:r>
      <w:r w:rsidRPr="22CB93C8" w:rsidR="00AE2134">
        <w:rPr>
          <w:rFonts w:ascii="Georgia Pro" w:hAnsi="Georgia Pro" w:eastAsia="Georgia Pro" w:cs="Georgia Pro"/>
          <w:sz w:val="24"/>
          <w:szCs w:val="24"/>
        </w:rPr>
        <w:t xml:space="preserve"> the </w:t>
      </w:r>
      <w:r w:rsidRPr="22CB93C8" w:rsidR="00445A3F">
        <w:rPr>
          <w:rFonts w:ascii="Georgia Pro" w:hAnsi="Georgia Pro" w:eastAsia="Georgia Pro" w:cs="Georgia Pro"/>
          <w:sz w:val="24"/>
          <w:szCs w:val="24"/>
        </w:rPr>
        <w:t xml:space="preserve">office </w:t>
      </w:r>
      <w:r w:rsidRPr="22CB93C8" w:rsidR="00AE2134">
        <w:rPr>
          <w:rFonts w:ascii="Georgia Pro" w:hAnsi="Georgia Pro" w:eastAsia="Georgia Pro" w:cs="Georgia Pro"/>
          <w:sz w:val="24"/>
          <w:szCs w:val="24"/>
        </w:rPr>
        <w:t>phone except in emergency situations</w:t>
      </w:r>
      <w:r w:rsidRPr="22CB93C8" w:rsidR="00382571">
        <w:rPr>
          <w:rFonts w:ascii="Georgia Pro" w:hAnsi="Georgia Pro" w:eastAsia="Georgia Pro" w:cs="Georgia Pro"/>
          <w:sz w:val="24"/>
          <w:szCs w:val="24"/>
        </w:rPr>
        <w:t>.</w:t>
      </w:r>
    </w:p>
    <w:p w:rsidRPr="00A438B4" w:rsidR="00A933AC" w:rsidP="22CB93C8" w:rsidRDefault="00A933AC" w14:paraId="7E3D631F" w14:textId="4A53A36C">
      <w:pPr>
        <w:spacing w:after="0"/>
        <w:contextualSpacing w:val="1"/>
        <w:rPr>
          <w:rFonts w:ascii="Georgia Pro" w:hAnsi="Georgia Pro" w:eastAsia="Georgia Pro" w:cs="Georgia Pro"/>
          <w:sz w:val="24"/>
          <w:szCs w:val="24"/>
        </w:rPr>
      </w:pPr>
    </w:p>
    <w:p w:rsidRPr="00A438B4" w:rsidR="00382571" w:rsidP="22CB93C8" w:rsidRDefault="00382571" w14:paraId="52AD7D36" w14:textId="6E8BA4C7">
      <w:pPr>
        <w:spacing w:after="0"/>
        <w:contextualSpacing w:val="1"/>
        <w:rPr>
          <w:rFonts w:ascii="Georgia Pro" w:hAnsi="Georgia Pro" w:eastAsia="Georgia Pro" w:cs="Georgia Pro"/>
          <w:b w:val="1"/>
          <w:bCs w:val="1"/>
          <w:sz w:val="24"/>
          <w:szCs w:val="24"/>
        </w:rPr>
      </w:pPr>
      <w:r w:rsidRPr="79C18E12" w:rsidR="00382571">
        <w:rPr>
          <w:rFonts w:ascii="Georgia Pro" w:hAnsi="Georgia Pro" w:eastAsia="Georgia Pro" w:cs="Georgia Pro"/>
          <w:b w:val="1"/>
          <w:bCs w:val="1"/>
          <w:sz w:val="24"/>
          <w:szCs w:val="24"/>
        </w:rPr>
        <w:t>TECHNOLOGY</w:t>
      </w:r>
    </w:p>
    <w:p w:rsidRPr="00A438B4" w:rsidR="00223F93" w:rsidP="79C18E12" w:rsidRDefault="00223F93" w14:paraId="747920C6" w14:textId="19E58DBE">
      <w:pPr>
        <w:spacing w:after="0"/>
        <w:contextualSpacing w:val="1"/>
      </w:pPr>
      <w:r w:rsidRPr="481E8917" w:rsidR="7178D6F0">
        <w:rPr>
          <w:rFonts w:ascii="Georgia Pro" w:hAnsi="Georgia Pro" w:eastAsia="Georgia Pro" w:cs="Georgia Pro"/>
          <w:sz w:val="24"/>
          <w:szCs w:val="24"/>
        </w:rPr>
        <w:t xml:space="preserve">It is our hope and desire to “disconnect” campers from personal technology and </w:t>
      </w:r>
      <w:r w:rsidRPr="481E8917" w:rsidR="7178D6F0">
        <w:rPr>
          <w:rFonts w:ascii="Georgia Pro" w:hAnsi="Georgia Pro" w:eastAsia="Georgia Pro" w:cs="Georgia Pro"/>
          <w:noProof/>
          <w:sz w:val="24"/>
          <w:szCs w:val="24"/>
        </w:rPr>
        <w:t>connect</w:t>
      </w:r>
      <w:r w:rsidRPr="481E8917" w:rsidR="7178D6F0">
        <w:rPr>
          <w:rFonts w:ascii="Georgia Pro" w:hAnsi="Georgia Pro" w:eastAsia="Georgia Pro" w:cs="Georgia Pro"/>
          <w:sz w:val="24"/>
          <w:szCs w:val="24"/>
        </w:rPr>
        <w:t xml:space="preserve"> them </w:t>
      </w:r>
      <w:r w:rsidRPr="481E8917" w:rsidR="7178D6F0">
        <w:rPr>
          <w:rFonts w:ascii="Georgia Pro" w:hAnsi="Georgia Pro" w:eastAsia="Georgia Pro" w:cs="Georgia Pro"/>
          <w:noProof/>
          <w:sz w:val="24"/>
          <w:szCs w:val="24"/>
        </w:rPr>
        <w:t>to</w:t>
      </w:r>
      <w:r w:rsidRPr="481E8917" w:rsidR="7178D6F0">
        <w:rPr>
          <w:rFonts w:ascii="Georgia Pro" w:hAnsi="Georgia Pro" w:eastAsia="Georgia Pro" w:cs="Georgia Pro"/>
          <w:sz w:val="24"/>
          <w:szCs w:val="24"/>
        </w:rPr>
        <w:t xml:space="preserve"> their community and environment. Please support us in this initiative by avoiding electronic use at camp</w:t>
      </w:r>
    </w:p>
    <w:p w:rsidRPr="00A438B4" w:rsidR="00223F93" w:rsidP="481E8917" w:rsidRDefault="00223F93" w14:paraId="51E04A81" w14:textId="7FCCFEDA">
      <w:pPr>
        <w:spacing w:after="0"/>
        <w:contextualSpacing w:val="1"/>
        <w:rPr>
          <w:rFonts w:ascii="Georgia Pro" w:hAnsi="Georgia Pro" w:eastAsia="Georgia Pro" w:cs="Georgia Pro"/>
          <w:sz w:val="24"/>
          <w:szCs w:val="24"/>
        </w:rPr>
      </w:pPr>
    </w:p>
    <w:p w:rsidRPr="00A438B4" w:rsidR="00223F93" w:rsidP="481E8917" w:rsidRDefault="00223F93" w14:paraId="503B5B8B" w14:textId="7B95EC56">
      <w:pPr>
        <w:spacing w:after="0"/>
        <w:contextualSpacing w:val="1"/>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481E8917" w:rsidR="1520CCAC">
        <w:rPr>
          <w:rFonts w:ascii="Georgia Pro" w:hAnsi="Georgia Pro" w:eastAsia="Georgia Pro" w:cs="Georgia Pro"/>
          <w:b w:val="1"/>
          <w:bCs w:val="1"/>
          <w:i w:val="0"/>
          <w:iCs w:val="0"/>
          <w:caps w:val="0"/>
          <w:smallCaps w:val="0"/>
          <w:noProof w:val="0"/>
          <w:color w:val="000000" w:themeColor="text1" w:themeTint="FF" w:themeShade="FF"/>
          <w:sz w:val="24"/>
          <w:szCs w:val="24"/>
          <w:lang w:val="en-US"/>
        </w:rPr>
        <w:t>TRADING POST</w:t>
      </w:r>
    </w:p>
    <w:p w:rsidRPr="00A438B4" w:rsidR="00223F93" w:rsidP="481E8917" w:rsidRDefault="00223F93" w14:paraId="1708B21D" w14:textId="5B2EA8FB">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i w:val="0"/>
          <w:iCs w:val="0"/>
          <w:caps w:val="0"/>
          <w:smallCaps w:val="0"/>
          <w:noProof w:val="0"/>
          <w:color w:val="000000" w:themeColor="text1" w:themeTint="FF" w:themeShade="FF"/>
          <w:sz w:val="24"/>
          <w:szCs w:val="24"/>
          <w:lang w:val="en-US"/>
        </w:rPr>
      </w:pPr>
      <w:r w:rsidRPr="481E8917" w:rsidR="1520CCA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We will have the Trading Post open on </w:t>
      </w:r>
      <w:r w:rsidRPr="481E8917" w:rsidR="492EFB29">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Thursday </w:t>
      </w:r>
      <w:r w:rsidRPr="481E8917" w:rsidR="1520CCA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the </w:t>
      </w:r>
      <w:r w:rsidRPr="481E8917" w:rsidR="455B3CFF">
        <w:rPr>
          <w:rFonts w:ascii="Georgia Pro" w:hAnsi="Georgia Pro" w:eastAsia="Georgia Pro" w:cs="Georgia Pro"/>
          <w:b w:val="0"/>
          <w:bCs w:val="0"/>
          <w:i w:val="0"/>
          <w:iCs w:val="0"/>
          <w:caps w:val="0"/>
          <w:smallCaps w:val="0"/>
          <w:noProof w:val="0"/>
          <w:color w:val="000000" w:themeColor="text1" w:themeTint="FF" w:themeShade="FF"/>
          <w:sz w:val="24"/>
          <w:szCs w:val="24"/>
          <w:lang w:val="en-US"/>
        </w:rPr>
        <w:t>9</w:t>
      </w:r>
      <w:r w:rsidRPr="481E8917" w:rsidR="1520CCAC">
        <w:rPr>
          <w:rFonts w:ascii="Georgia Pro" w:hAnsi="Georgia Pro" w:eastAsia="Georgia Pro" w:cs="Georgia Pro"/>
          <w:b w:val="0"/>
          <w:bCs w:val="0"/>
          <w:i w:val="0"/>
          <w:iCs w:val="0"/>
          <w:caps w:val="0"/>
          <w:smallCaps w:val="0"/>
          <w:noProof w:val="0"/>
          <w:color w:val="000000" w:themeColor="text1" w:themeTint="FF" w:themeShade="FF"/>
          <w:sz w:val="24"/>
          <w:szCs w:val="24"/>
          <w:vertAlign w:val="superscript"/>
          <w:lang w:val="en-US"/>
        </w:rPr>
        <w:t>th</w:t>
      </w:r>
      <w:r w:rsidRPr="481E8917" w:rsidR="1520CCA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from noon to 1pm for campers to shop.</w:t>
      </w:r>
      <w:r w:rsidRPr="481E8917" w:rsidR="133E5509">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Items include </w:t>
      </w:r>
      <w:r w:rsidRPr="481E8917" w:rsidR="14F71C71">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fun </w:t>
      </w:r>
      <w:r w:rsidRPr="481E8917" w:rsidR="133E5509">
        <w:rPr>
          <w:rFonts w:ascii="Georgia Pro" w:hAnsi="Georgia Pro" w:eastAsia="Georgia Pro" w:cs="Georgia Pro"/>
          <w:b w:val="0"/>
          <w:bCs w:val="0"/>
          <w:i w:val="0"/>
          <w:iCs w:val="0"/>
          <w:caps w:val="0"/>
          <w:smallCaps w:val="0"/>
          <w:noProof w:val="0"/>
          <w:color w:val="000000" w:themeColor="text1" w:themeTint="FF" w:themeShade="FF"/>
          <w:sz w:val="24"/>
          <w:szCs w:val="24"/>
          <w:lang w:val="en-US"/>
        </w:rPr>
        <w:t>patches, stuffies, pool toys, and more</w:t>
      </w:r>
      <w:r w:rsidRPr="481E8917" w:rsidR="1D4A1BD0">
        <w:rPr>
          <w:rFonts w:ascii="Georgia Pro" w:hAnsi="Georgia Pro" w:eastAsia="Georgia Pro" w:cs="Georgia Pro"/>
          <w:b w:val="0"/>
          <w:bCs w:val="0"/>
          <w:i w:val="0"/>
          <w:iCs w:val="0"/>
          <w:caps w:val="0"/>
          <w:smallCaps w:val="0"/>
          <w:noProof w:val="0"/>
          <w:color w:val="000000" w:themeColor="text1" w:themeTint="FF" w:themeShade="FF"/>
          <w:sz w:val="24"/>
          <w:szCs w:val="24"/>
          <w:lang w:val="en-US"/>
        </w:rPr>
        <w:t>, while supplies last</w:t>
      </w:r>
      <w:r w:rsidRPr="481E8917" w:rsidR="133E5509">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w:t>
      </w:r>
      <w:r w:rsidRPr="481E8917" w:rsidR="1520CCA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Girl Scouts may also use Cookie Dough earned from </w:t>
      </w:r>
      <w:r w:rsidRPr="481E8917" w:rsidR="1520CCAC">
        <w:rPr>
          <w:rFonts w:ascii="Georgia Pro" w:hAnsi="Georgia Pro" w:eastAsia="Georgia Pro" w:cs="Georgia Pro"/>
          <w:b w:val="0"/>
          <w:bCs w:val="0"/>
          <w:i w:val="0"/>
          <w:iCs w:val="0"/>
          <w:caps w:val="0"/>
          <w:smallCaps w:val="0"/>
          <w:noProof w:val="0"/>
          <w:color w:val="000000" w:themeColor="text1" w:themeTint="FF" w:themeShade="FF"/>
          <w:sz w:val="24"/>
          <w:szCs w:val="24"/>
          <w:lang w:val="en-US"/>
        </w:rPr>
        <w:t>participating</w:t>
      </w:r>
      <w:r w:rsidRPr="481E8917" w:rsidR="1520CCAC">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in the Product Program (cookie sale). Day Camp staff are not responsible for hol</w:t>
      </w:r>
      <w:r w:rsidRPr="481E8917" w:rsidR="7692140F">
        <w:rPr>
          <w:rFonts w:ascii="Georgia Pro" w:hAnsi="Georgia Pro" w:eastAsia="Georgia Pro" w:cs="Georgia Pro"/>
          <w:b w:val="0"/>
          <w:bCs w:val="0"/>
          <w:i w:val="0"/>
          <w:iCs w:val="0"/>
          <w:caps w:val="0"/>
          <w:smallCaps w:val="0"/>
          <w:noProof w:val="0"/>
          <w:color w:val="000000" w:themeColor="text1" w:themeTint="FF" w:themeShade="FF"/>
          <w:sz w:val="24"/>
          <w:szCs w:val="24"/>
          <w:lang w:val="en-US"/>
        </w:rPr>
        <w:t>ding onto money</w:t>
      </w:r>
    </w:p>
    <w:p w:rsidRPr="00A438B4" w:rsidR="00223F93" w:rsidP="79C18E12" w:rsidRDefault="00223F93" w14:paraId="05BFE452" w14:textId="050282E8">
      <w:pPr>
        <w:pStyle w:val="Normal"/>
        <w:spacing w:after="0"/>
        <w:contextualSpacing w:val="1"/>
        <w:rPr>
          <w:rFonts w:ascii="Georgia Pro" w:hAnsi="Georgia Pro" w:eastAsia="Georgia Pro" w:cs="Georgia Pro"/>
          <w:sz w:val="24"/>
          <w:szCs w:val="24"/>
        </w:rPr>
      </w:pPr>
    </w:p>
    <w:p w:rsidRPr="00A438B4" w:rsidR="00CF3BDE" w:rsidP="22CB93C8" w:rsidRDefault="003F4BDE" w14:paraId="0AEA5C5B" w14:textId="30F9A405">
      <w:pPr>
        <w:spacing w:after="0"/>
        <w:contextualSpacing w:val="1"/>
        <w:rPr>
          <w:rFonts w:ascii="Georgia Pro" w:hAnsi="Georgia Pro" w:eastAsia="Georgia Pro" w:cs="Georgia Pro"/>
          <w:b w:val="1"/>
          <w:bCs w:val="1"/>
          <w:sz w:val="24"/>
          <w:szCs w:val="24"/>
        </w:rPr>
      </w:pPr>
      <w:r w:rsidRPr="481E8917" w:rsidR="003F4BDE">
        <w:rPr>
          <w:rFonts w:ascii="Georgia Pro" w:hAnsi="Georgia Pro" w:eastAsia="Georgia Pro" w:cs="Georgia Pro"/>
          <w:b w:val="1"/>
          <w:bCs w:val="1"/>
          <w:sz w:val="24"/>
          <w:szCs w:val="24"/>
        </w:rPr>
        <w:t>PACKING LIST</w:t>
      </w:r>
      <w:r w:rsidRPr="481E8917" w:rsidR="4FA7B610">
        <w:rPr>
          <w:rFonts w:ascii="Georgia Pro" w:hAnsi="Georgia Pro" w:eastAsia="Georgia Pro" w:cs="Georgia Pro"/>
          <w:b w:val="1"/>
          <w:bCs w:val="1"/>
          <w:sz w:val="24"/>
          <w:szCs w:val="24"/>
        </w:rPr>
        <w:t xml:space="preserve"> (P</w:t>
      </w:r>
      <w:r w:rsidRPr="481E8917" w:rsidR="7F88877F">
        <w:rPr>
          <w:rFonts w:ascii="Georgia Pro" w:hAnsi="Georgia Pro" w:eastAsia="Georgia Pro" w:cs="Georgia Pro"/>
          <w:b w:val="1"/>
          <w:bCs w:val="1"/>
          <w:sz w:val="24"/>
          <w:szCs w:val="24"/>
        </w:rPr>
        <w:t>ER PERSON</w:t>
      </w:r>
      <w:r w:rsidRPr="481E8917" w:rsidR="4FA7B610">
        <w:rPr>
          <w:rFonts w:ascii="Georgia Pro" w:hAnsi="Georgia Pro" w:eastAsia="Georgia Pro" w:cs="Georgia Pro"/>
          <w:b w:val="1"/>
          <w:bCs w:val="1"/>
          <w:sz w:val="24"/>
          <w:szCs w:val="24"/>
        </w:rPr>
        <w:t>)</w:t>
      </w:r>
    </w:p>
    <w:p w:rsidR="00CF3BDE" w:rsidP="22CB93C8" w:rsidRDefault="009007C9" w14:paraId="5BE5CAC6" w14:textId="6085DF3C">
      <w:pPr>
        <w:numPr>
          <w:ilvl w:val="0"/>
          <w:numId w:val="2"/>
        </w:numPr>
        <w:spacing w:after="0"/>
        <w:contextualSpacing w:val="1"/>
        <w:rPr>
          <w:rFonts w:ascii="Georgia Pro" w:hAnsi="Georgia Pro" w:eastAsia="Georgia Pro" w:cs="Georgia Pro"/>
          <w:sz w:val="24"/>
          <w:szCs w:val="24"/>
        </w:rPr>
      </w:pPr>
      <w:r w:rsidRPr="22CB93C8" w:rsidR="009007C9">
        <w:rPr>
          <w:rFonts w:ascii="Georgia Pro" w:hAnsi="Georgia Pro" w:eastAsia="Georgia Pro" w:cs="Georgia Pro"/>
          <w:sz w:val="24"/>
          <w:szCs w:val="24"/>
        </w:rPr>
        <w:t>Wear c</w:t>
      </w:r>
      <w:r w:rsidRPr="22CB93C8" w:rsidR="00CF3BDE">
        <w:rPr>
          <w:rFonts w:ascii="Georgia Pro" w:hAnsi="Georgia Pro" w:eastAsia="Georgia Pro" w:cs="Georgia Pro"/>
          <w:sz w:val="24"/>
          <w:szCs w:val="24"/>
        </w:rPr>
        <w:t>omfortable clothes, socks, closed-toe shoes</w:t>
      </w:r>
      <w:r w:rsidRPr="22CB93C8" w:rsidR="003F4BDE">
        <w:rPr>
          <w:rFonts w:ascii="Georgia Pro" w:hAnsi="Georgia Pro" w:eastAsia="Georgia Pro" w:cs="Georgia Pro"/>
          <w:sz w:val="24"/>
          <w:szCs w:val="24"/>
        </w:rPr>
        <w:t xml:space="preserve"> upon arrival </w:t>
      </w:r>
    </w:p>
    <w:p w:rsidR="003A7082" w:rsidP="22CB93C8" w:rsidRDefault="003A7082" w14:paraId="2AD2D4B1" w14:textId="79570BDE">
      <w:pPr>
        <w:numPr>
          <w:ilvl w:val="0"/>
          <w:numId w:val="2"/>
        </w:numPr>
        <w:spacing w:after="0"/>
        <w:contextualSpacing w:val="1"/>
        <w:rPr>
          <w:rFonts w:ascii="Georgia Pro" w:hAnsi="Georgia Pro" w:eastAsia="Georgia Pro" w:cs="Georgia Pro"/>
          <w:sz w:val="24"/>
          <w:szCs w:val="24"/>
        </w:rPr>
      </w:pPr>
      <w:r w:rsidRPr="481E8917" w:rsidR="003A7082">
        <w:rPr>
          <w:rFonts w:ascii="Georgia Pro" w:hAnsi="Georgia Pro" w:eastAsia="Georgia Pro" w:cs="Georgia Pro"/>
          <w:sz w:val="24"/>
          <w:szCs w:val="24"/>
        </w:rPr>
        <w:t xml:space="preserve">1 </w:t>
      </w:r>
      <w:r w:rsidRPr="481E8917" w:rsidR="2A1CA873">
        <w:rPr>
          <w:rFonts w:ascii="Georgia Pro" w:hAnsi="Georgia Pro" w:eastAsia="Georgia Pro" w:cs="Georgia Pro"/>
          <w:sz w:val="24"/>
          <w:szCs w:val="24"/>
        </w:rPr>
        <w:t xml:space="preserve">packed </w:t>
      </w:r>
      <w:r w:rsidRPr="481E8917" w:rsidR="003A7082">
        <w:rPr>
          <w:rFonts w:ascii="Georgia Pro" w:hAnsi="Georgia Pro" w:eastAsia="Georgia Pro" w:cs="Georgia Pro"/>
          <w:sz w:val="24"/>
          <w:szCs w:val="24"/>
        </w:rPr>
        <w:t xml:space="preserve">outfit for </w:t>
      </w:r>
      <w:r w:rsidRPr="481E8917" w:rsidR="5F10B7CE">
        <w:rPr>
          <w:rFonts w:ascii="Georgia Pro" w:hAnsi="Georgia Pro" w:eastAsia="Georgia Pro" w:cs="Georgia Pro"/>
          <w:sz w:val="24"/>
          <w:szCs w:val="24"/>
        </w:rPr>
        <w:t xml:space="preserve">Friday </w:t>
      </w:r>
      <w:r w:rsidRPr="481E8917" w:rsidR="003A7082">
        <w:rPr>
          <w:rFonts w:ascii="Georgia Pro" w:hAnsi="Georgia Pro" w:eastAsia="Georgia Pro" w:cs="Georgia Pro"/>
          <w:sz w:val="24"/>
          <w:szCs w:val="24"/>
        </w:rPr>
        <w:t>(comfortable clothes)</w:t>
      </w:r>
    </w:p>
    <w:p w:rsidR="79E569D9" w:rsidP="22CB93C8" w:rsidRDefault="79E569D9" w14:paraId="3BBAB3EB" w14:textId="184230DA">
      <w:pPr>
        <w:pStyle w:val="Normal"/>
        <w:numPr>
          <w:ilvl w:val="0"/>
          <w:numId w:val="2"/>
        </w:numPr>
        <w:suppressLineNumbers w:val="0"/>
        <w:bidi w:val="0"/>
        <w:spacing w:before="0" w:beforeAutospacing="off" w:after="0" w:afterAutospacing="off" w:line="259" w:lineRule="auto"/>
        <w:ind w:left="720" w:right="0" w:hanging="360"/>
        <w:jc w:val="left"/>
        <w:rPr>
          <w:rFonts w:ascii="Georgia Pro" w:hAnsi="Georgia Pro" w:eastAsia="Georgia Pro" w:cs="Georgia Pro"/>
          <w:sz w:val="24"/>
          <w:szCs w:val="24"/>
        </w:rPr>
      </w:pPr>
      <w:r w:rsidRPr="481E8917" w:rsidR="79E569D9">
        <w:rPr>
          <w:rFonts w:ascii="Georgia Pro" w:hAnsi="Georgia Pro" w:eastAsia="Georgia Pro" w:cs="Georgia Pro"/>
          <w:sz w:val="24"/>
          <w:szCs w:val="24"/>
        </w:rPr>
        <w:t>Backup socks and underwear</w:t>
      </w:r>
    </w:p>
    <w:p w:rsidR="18C96B88" w:rsidP="481E8917" w:rsidRDefault="18C96B88" w14:paraId="3BE63EFB" w14:textId="3CDD6152">
      <w:pPr>
        <w:numPr>
          <w:ilvl w:val="0"/>
          <w:numId w:val="2"/>
        </w:numPr>
        <w:spacing w:after="0"/>
        <w:contextualSpacing w:val="1"/>
        <w:rPr>
          <w:rFonts w:ascii="Georgia Pro" w:hAnsi="Georgia Pro" w:eastAsia="Georgia Pro" w:cs="Georgia Pro"/>
          <w:sz w:val="24"/>
          <w:szCs w:val="24"/>
        </w:rPr>
      </w:pPr>
      <w:r w:rsidRPr="481E8917" w:rsidR="18C96B88">
        <w:rPr>
          <w:rFonts w:ascii="Georgia Pro" w:hAnsi="Georgia Pro" w:eastAsia="Georgia Pro" w:cs="Georgia Pro"/>
          <w:sz w:val="24"/>
          <w:szCs w:val="24"/>
        </w:rPr>
        <w:t>Trading Post money (optional)</w:t>
      </w:r>
    </w:p>
    <w:p w:rsidR="003F4BDE" w:rsidP="22CB93C8" w:rsidRDefault="003F4BDE" w14:paraId="0AEAF1B0" w14:textId="6CBF90D2">
      <w:pPr>
        <w:numPr>
          <w:ilvl w:val="0"/>
          <w:numId w:val="2"/>
        </w:numPr>
        <w:spacing w:after="0"/>
        <w:contextualSpacing w:val="1"/>
        <w:rPr>
          <w:rFonts w:ascii="Georgia Pro" w:hAnsi="Georgia Pro" w:eastAsia="Georgia Pro" w:cs="Georgia Pro"/>
          <w:sz w:val="24"/>
          <w:szCs w:val="24"/>
        </w:rPr>
      </w:pPr>
      <w:r w:rsidRPr="79C18E12" w:rsidR="003F4BDE">
        <w:rPr>
          <w:rFonts w:ascii="Georgia Pro" w:hAnsi="Georgia Pro" w:eastAsia="Georgia Pro" w:cs="Georgia Pro"/>
          <w:sz w:val="24"/>
          <w:szCs w:val="24"/>
        </w:rPr>
        <w:t>1 pair poolside/shower shoes (flip-flops</w:t>
      </w:r>
      <w:r w:rsidRPr="79C18E12" w:rsidR="3F8BE940">
        <w:rPr>
          <w:rFonts w:ascii="Georgia Pro" w:hAnsi="Georgia Pro" w:eastAsia="Georgia Pro" w:cs="Georgia Pro"/>
          <w:sz w:val="24"/>
          <w:szCs w:val="24"/>
        </w:rPr>
        <w:t xml:space="preserve"> are acceptable</w:t>
      </w:r>
      <w:r w:rsidRPr="79C18E12" w:rsidR="003F4BDE">
        <w:rPr>
          <w:rFonts w:ascii="Georgia Pro" w:hAnsi="Georgia Pro" w:eastAsia="Georgia Pro" w:cs="Georgia Pro"/>
          <w:sz w:val="24"/>
          <w:szCs w:val="24"/>
        </w:rPr>
        <w:t>)</w:t>
      </w:r>
    </w:p>
    <w:p w:rsidRPr="00A438B4" w:rsidR="003F4BDE" w:rsidP="22CB93C8" w:rsidRDefault="003F4BDE" w14:paraId="64AD2368" w14:textId="49D7DE21">
      <w:pPr>
        <w:numPr>
          <w:ilvl w:val="0"/>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Pajamas</w:t>
      </w:r>
    </w:p>
    <w:p w:rsidRPr="003F4BDE" w:rsidR="003F4BDE" w:rsidP="22CB93C8" w:rsidRDefault="00CF3BDE" w14:paraId="2E03E8C9" w14:textId="068BB792">
      <w:pPr>
        <w:numPr>
          <w:ilvl w:val="0"/>
          <w:numId w:val="2"/>
        </w:numPr>
        <w:spacing w:after="0"/>
        <w:contextualSpacing w:val="1"/>
        <w:rPr>
          <w:rFonts w:ascii="Georgia Pro" w:hAnsi="Georgia Pro" w:eastAsia="Georgia Pro" w:cs="Georgia Pro"/>
          <w:sz w:val="24"/>
          <w:szCs w:val="24"/>
        </w:rPr>
      </w:pPr>
      <w:r w:rsidRPr="22CB93C8" w:rsidR="00CF3BDE">
        <w:rPr>
          <w:rFonts w:ascii="Georgia Pro" w:hAnsi="Georgia Pro" w:eastAsia="Georgia Pro" w:cs="Georgia Pro"/>
          <w:sz w:val="24"/>
          <w:szCs w:val="24"/>
        </w:rPr>
        <w:t>Hat</w:t>
      </w:r>
    </w:p>
    <w:p w:rsidRPr="00A438B4" w:rsidR="003F4BDE" w:rsidP="22CB93C8" w:rsidRDefault="003F4BDE" w14:paraId="518BF920" w14:textId="7FC85CFC">
      <w:pPr>
        <w:numPr>
          <w:ilvl w:val="0"/>
          <w:numId w:val="2"/>
        </w:numPr>
        <w:spacing w:after="0"/>
        <w:contextualSpacing w:val="1"/>
        <w:rPr>
          <w:rFonts w:ascii="Georgia Pro" w:hAnsi="Georgia Pro" w:eastAsia="Georgia Pro" w:cs="Georgia Pro"/>
          <w:sz w:val="24"/>
          <w:szCs w:val="24"/>
        </w:rPr>
      </w:pPr>
      <w:r w:rsidRPr="79C18E12" w:rsidR="003F4BDE">
        <w:rPr>
          <w:rFonts w:ascii="Georgia Pro" w:hAnsi="Georgia Pro" w:eastAsia="Georgia Pro" w:cs="Georgia Pro"/>
          <w:sz w:val="24"/>
          <w:szCs w:val="24"/>
        </w:rPr>
        <w:t>Sunglasses</w:t>
      </w:r>
    </w:p>
    <w:p w:rsidRPr="00A438B4" w:rsidR="00CF3BDE" w:rsidP="22CB93C8" w:rsidRDefault="00CF3BDE" w14:paraId="5EE9CA22" w14:textId="77777777">
      <w:pPr>
        <w:numPr>
          <w:ilvl w:val="0"/>
          <w:numId w:val="2"/>
        </w:numPr>
        <w:spacing w:after="0"/>
        <w:contextualSpacing w:val="1"/>
        <w:rPr>
          <w:rFonts w:ascii="Georgia Pro" w:hAnsi="Georgia Pro" w:eastAsia="Georgia Pro" w:cs="Georgia Pro"/>
          <w:sz w:val="24"/>
          <w:szCs w:val="24"/>
        </w:rPr>
      </w:pPr>
      <w:r w:rsidRPr="22CB93C8" w:rsidR="00CF3BDE">
        <w:rPr>
          <w:rFonts w:ascii="Georgia Pro" w:hAnsi="Georgia Pro" w:eastAsia="Georgia Pro" w:cs="Georgia Pro"/>
          <w:sz w:val="24"/>
          <w:szCs w:val="24"/>
        </w:rPr>
        <w:t>Sunscreen (</w:t>
      </w:r>
      <w:r w:rsidRPr="22CB93C8" w:rsidR="00CF3BDE">
        <w:rPr>
          <w:rFonts w:ascii="Georgia Pro" w:hAnsi="Georgia Pro" w:eastAsia="Georgia Pro" w:cs="Georgia Pro"/>
          <w:sz w:val="24"/>
          <w:szCs w:val="24"/>
        </w:rPr>
        <w:t>minimum</w:t>
      </w:r>
      <w:r w:rsidRPr="22CB93C8" w:rsidR="00CF3BDE">
        <w:rPr>
          <w:rFonts w:ascii="Georgia Pro" w:hAnsi="Georgia Pro" w:eastAsia="Georgia Pro" w:cs="Georgia Pro"/>
          <w:sz w:val="24"/>
          <w:szCs w:val="24"/>
        </w:rPr>
        <w:t xml:space="preserve"> SPF 30)</w:t>
      </w:r>
    </w:p>
    <w:p w:rsidRPr="00A438B4" w:rsidR="00CF3BDE" w:rsidP="22CB93C8" w:rsidRDefault="00CF3BDE" w14:paraId="7369E89D" w14:textId="5AC98374">
      <w:pPr>
        <w:numPr>
          <w:ilvl w:val="0"/>
          <w:numId w:val="2"/>
        </w:numPr>
        <w:spacing w:after="0"/>
        <w:contextualSpacing w:val="1"/>
        <w:rPr>
          <w:rFonts w:ascii="Georgia Pro" w:hAnsi="Georgia Pro" w:eastAsia="Georgia Pro" w:cs="Georgia Pro"/>
          <w:sz w:val="24"/>
          <w:szCs w:val="24"/>
        </w:rPr>
      </w:pPr>
      <w:r w:rsidRPr="481E8917" w:rsidR="00CF3BDE">
        <w:rPr>
          <w:rFonts w:ascii="Georgia Pro" w:hAnsi="Georgia Pro" w:eastAsia="Georgia Pro" w:cs="Georgia Pro"/>
          <w:sz w:val="24"/>
          <w:szCs w:val="24"/>
        </w:rPr>
        <w:t xml:space="preserve">Water bottle </w:t>
      </w:r>
      <w:r w:rsidRPr="481E8917" w:rsidR="00352BBF">
        <w:rPr>
          <w:rFonts w:ascii="Georgia Pro" w:hAnsi="Georgia Pro" w:eastAsia="Georgia Pro" w:cs="Georgia Pro"/>
          <w:sz w:val="24"/>
          <w:szCs w:val="24"/>
        </w:rPr>
        <w:t>labelled with owner’s name</w:t>
      </w:r>
      <w:r w:rsidRPr="481E8917" w:rsidR="0ECB3B0C">
        <w:rPr>
          <w:rFonts w:ascii="Georgia Pro" w:hAnsi="Georgia Pro" w:eastAsia="Georgia Pro" w:cs="Georgia Pro"/>
          <w:sz w:val="24"/>
          <w:szCs w:val="24"/>
        </w:rPr>
        <w:t xml:space="preserve"> – refill stations will be available around the property</w:t>
      </w:r>
    </w:p>
    <w:p w:rsidR="00352BBF" w:rsidP="79C18E12" w:rsidRDefault="00352BBF" w14:paraId="2A1DFDED" w14:textId="2631C093">
      <w:pPr>
        <w:numPr>
          <w:ilvl w:val="0"/>
          <w:numId w:val="2"/>
        </w:numPr>
        <w:spacing w:after="0"/>
        <w:contextualSpacing w:val="1"/>
        <w:rPr>
          <w:rFonts w:ascii="Georgia Pro" w:hAnsi="Georgia Pro" w:eastAsia="Georgia Pro" w:cs="Georgia Pro"/>
          <w:sz w:val="24"/>
          <w:szCs w:val="24"/>
        </w:rPr>
      </w:pPr>
      <w:r w:rsidRPr="79C18E12" w:rsidR="00352BBF">
        <w:rPr>
          <w:rFonts w:ascii="Georgia Pro" w:hAnsi="Georgia Pro" w:eastAsia="Georgia Pro" w:cs="Georgia Pro"/>
          <w:sz w:val="24"/>
          <w:szCs w:val="24"/>
        </w:rPr>
        <w:t>Flashlight or headlamp</w:t>
      </w:r>
    </w:p>
    <w:p w:rsidRPr="00A438B4" w:rsidR="00CF3BDE" w:rsidP="22CB93C8" w:rsidRDefault="00CF3BDE" w14:paraId="410DB730" w14:textId="77777777">
      <w:pPr>
        <w:numPr>
          <w:ilvl w:val="0"/>
          <w:numId w:val="2"/>
        </w:numPr>
        <w:spacing w:after="0"/>
        <w:contextualSpacing w:val="1"/>
        <w:rPr>
          <w:rFonts w:ascii="Georgia Pro" w:hAnsi="Georgia Pro" w:eastAsia="Georgia Pro" w:cs="Georgia Pro"/>
          <w:sz w:val="24"/>
          <w:szCs w:val="24"/>
        </w:rPr>
      </w:pPr>
      <w:r w:rsidRPr="22CB93C8" w:rsidR="00CF3BDE">
        <w:rPr>
          <w:rFonts w:ascii="Georgia Pro" w:hAnsi="Georgia Pro" w:eastAsia="Georgia Pro" w:cs="Georgia Pro"/>
          <w:sz w:val="24"/>
          <w:szCs w:val="24"/>
        </w:rPr>
        <w:t>Towel</w:t>
      </w:r>
    </w:p>
    <w:p w:rsidR="00CF3BDE" w:rsidP="22CB93C8" w:rsidRDefault="00CF3BDE" w14:paraId="4639727F" w14:textId="42B9FC15">
      <w:pPr>
        <w:numPr>
          <w:ilvl w:val="0"/>
          <w:numId w:val="2"/>
        </w:numPr>
        <w:spacing w:after="0"/>
        <w:contextualSpacing w:val="1"/>
        <w:rPr>
          <w:rFonts w:ascii="Georgia Pro" w:hAnsi="Georgia Pro" w:eastAsia="Georgia Pro" w:cs="Georgia Pro"/>
          <w:sz w:val="24"/>
          <w:szCs w:val="24"/>
        </w:rPr>
      </w:pPr>
      <w:r w:rsidRPr="22CB93C8" w:rsidR="00CF3BDE">
        <w:rPr>
          <w:rFonts w:ascii="Georgia Pro" w:hAnsi="Georgia Pro" w:eastAsia="Georgia Pro" w:cs="Georgia Pro"/>
          <w:sz w:val="24"/>
          <w:szCs w:val="24"/>
        </w:rPr>
        <w:t>Swimsuit</w:t>
      </w:r>
    </w:p>
    <w:p w:rsidR="003F4BDE" w:rsidP="22CB93C8" w:rsidRDefault="003F4BDE" w14:paraId="74088D30" w14:textId="7D240108">
      <w:pPr>
        <w:numPr>
          <w:ilvl w:val="0"/>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Sleeping bag</w:t>
      </w:r>
    </w:p>
    <w:p w:rsidRPr="003F4BDE" w:rsidR="003F4BDE" w:rsidP="22CB93C8" w:rsidRDefault="003F4BDE" w14:paraId="57BEE56B" w14:textId="6E494DA8">
      <w:pPr>
        <w:numPr>
          <w:ilvl w:val="0"/>
          <w:numId w:val="2"/>
        </w:numPr>
        <w:spacing w:after="0"/>
        <w:contextualSpacing w:val="1"/>
        <w:rPr>
          <w:rFonts w:ascii="Georgia Pro" w:hAnsi="Georgia Pro" w:eastAsia="Georgia Pro" w:cs="Georgia Pro"/>
          <w:sz w:val="24"/>
          <w:szCs w:val="24"/>
        </w:rPr>
      </w:pPr>
      <w:r w:rsidRPr="79C18E12" w:rsidR="003F4BDE">
        <w:rPr>
          <w:rFonts w:ascii="Georgia Pro" w:hAnsi="Georgia Pro" w:eastAsia="Georgia Pro" w:cs="Georgia Pro"/>
          <w:sz w:val="24"/>
          <w:szCs w:val="24"/>
        </w:rPr>
        <w:t>Pillow</w:t>
      </w:r>
    </w:p>
    <w:p w:rsidR="677108FC" w:rsidP="79C18E12" w:rsidRDefault="677108FC" w14:paraId="054D51C7" w14:textId="36ED6672">
      <w:pPr>
        <w:numPr>
          <w:ilvl w:val="0"/>
          <w:numId w:val="2"/>
        </w:numPr>
        <w:spacing w:after="0"/>
        <w:contextualSpacing w:val="1"/>
        <w:rPr>
          <w:rFonts w:ascii="Georgia Pro" w:hAnsi="Georgia Pro" w:eastAsia="Georgia Pro" w:cs="Georgia Pro"/>
          <w:sz w:val="24"/>
          <w:szCs w:val="24"/>
        </w:rPr>
      </w:pPr>
      <w:r w:rsidRPr="79C18E12" w:rsidR="677108FC">
        <w:rPr>
          <w:rFonts w:ascii="Georgia Pro" w:hAnsi="Georgia Pro" w:eastAsia="Georgia Pro" w:cs="Georgia Pro"/>
          <w:sz w:val="24"/>
          <w:szCs w:val="24"/>
        </w:rPr>
        <w:t>1 stuffed animal for our tea party</w:t>
      </w:r>
    </w:p>
    <w:p w:rsidR="003F4BDE" w:rsidP="22CB93C8" w:rsidRDefault="003F4BDE" w14:paraId="03503DF1" w14:textId="3D7537B6">
      <w:pPr>
        <w:numPr>
          <w:ilvl w:val="0"/>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Toiletries</w:t>
      </w:r>
    </w:p>
    <w:p w:rsidR="003F4BDE" w:rsidP="22CB93C8" w:rsidRDefault="003F4BDE" w14:paraId="54E7048D" w14:textId="7D94F25F">
      <w:pPr>
        <w:numPr>
          <w:ilvl w:val="1"/>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Hair brush</w:t>
      </w:r>
    </w:p>
    <w:p w:rsidR="003F4BDE" w:rsidP="22CB93C8" w:rsidRDefault="003F4BDE" w14:paraId="56231E8C" w14:textId="6D6E2114">
      <w:pPr>
        <w:numPr>
          <w:ilvl w:val="1"/>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Face wash</w:t>
      </w:r>
    </w:p>
    <w:p w:rsidR="003F4BDE" w:rsidP="22CB93C8" w:rsidRDefault="003F4BDE" w14:paraId="34F7E0E5" w14:textId="68F03500">
      <w:pPr>
        <w:numPr>
          <w:ilvl w:val="1"/>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Toothbrush and toothpaste</w:t>
      </w:r>
    </w:p>
    <w:p w:rsidR="003F4BDE" w:rsidP="22CB93C8" w:rsidRDefault="003F4BDE" w14:paraId="622E343D" w14:textId="13C05B17">
      <w:pPr>
        <w:numPr>
          <w:ilvl w:val="1"/>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Menstrual products if needed</w:t>
      </w:r>
    </w:p>
    <w:p w:rsidR="003F4BDE" w:rsidP="22CB93C8" w:rsidRDefault="003F4BDE" w14:paraId="55733F18" w14:textId="0919232A">
      <w:pPr>
        <w:numPr>
          <w:ilvl w:val="1"/>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Deodorant</w:t>
      </w:r>
    </w:p>
    <w:p w:rsidR="003F4BDE" w:rsidP="22CB93C8" w:rsidRDefault="003F4BDE" w14:paraId="2466AA0C" w14:textId="53DC2D28">
      <w:pPr>
        <w:numPr>
          <w:ilvl w:val="1"/>
          <w:numId w:val="2"/>
        </w:numPr>
        <w:spacing w:after="0"/>
        <w:contextualSpacing w:val="1"/>
        <w:rPr>
          <w:rFonts w:ascii="Georgia Pro" w:hAnsi="Georgia Pro" w:eastAsia="Georgia Pro" w:cs="Georgia Pro"/>
          <w:sz w:val="24"/>
          <w:szCs w:val="24"/>
        </w:rPr>
      </w:pPr>
      <w:r w:rsidRPr="22CB93C8" w:rsidR="003F4BDE">
        <w:rPr>
          <w:rFonts w:ascii="Georgia Pro" w:hAnsi="Georgia Pro" w:eastAsia="Georgia Pro" w:cs="Georgia Pro"/>
          <w:sz w:val="24"/>
          <w:szCs w:val="24"/>
        </w:rPr>
        <w:t>Insect repellent</w:t>
      </w:r>
    </w:p>
    <w:p w:rsidR="003F4BDE" w:rsidP="22CB93C8" w:rsidRDefault="003F4BDE" w14:paraId="40BD2934" w14:textId="7E65DED8">
      <w:pPr>
        <w:numPr>
          <w:ilvl w:val="1"/>
          <w:numId w:val="2"/>
        </w:numPr>
        <w:spacing w:after="0"/>
        <w:contextualSpacing w:val="1"/>
        <w:rPr>
          <w:rFonts w:ascii="Georgia Pro" w:hAnsi="Georgia Pro" w:eastAsia="Georgia Pro" w:cs="Georgia Pro"/>
          <w:sz w:val="24"/>
          <w:szCs w:val="24"/>
        </w:rPr>
      </w:pPr>
      <w:r w:rsidRPr="481E8917" w:rsidR="003F4BDE">
        <w:rPr>
          <w:rFonts w:ascii="Georgia Pro" w:hAnsi="Georgia Pro" w:eastAsia="Georgia Pro" w:cs="Georgia Pro"/>
          <w:sz w:val="24"/>
          <w:szCs w:val="24"/>
        </w:rPr>
        <w:t>Body lotion</w:t>
      </w:r>
    </w:p>
    <w:p w:rsidR="003F4BDE" w:rsidP="22CB93C8" w:rsidRDefault="003F4BDE" w14:paraId="604F96D6" w14:textId="2DEF5547">
      <w:pPr>
        <w:numPr>
          <w:ilvl w:val="1"/>
          <w:numId w:val="2"/>
        </w:numPr>
        <w:spacing w:after="0"/>
        <w:contextualSpacing w:val="1"/>
        <w:rPr>
          <w:rFonts w:ascii="Georgia Pro" w:hAnsi="Georgia Pro" w:eastAsia="Georgia Pro" w:cs="Georgia Pro"/>
          <w:sz w:val="24"/>
          <w:szCs w:val="24"/>
        </w:rPr>
      </w:pPr>
      <w:r w:rsidRPr="79C18E12" w:rsidR="003F4BDE">
        <w:rPr>
          <w:rFonts w:ascii="Georgia Pro" w:hAnsi="Georgia Pro" w:eastAsia="Georgia Pro" w:cs="Georgia Pro"/>
          <w:sz w:val="24"/>
          <w:szCs w:val="24"/>
        </w:rPr>
        <w:t>Lipbalm</w:t>
      </w:r>
    </w:p>
    <w:p w:rsidRPr="00A438B4" w:rsidR="003F4BDE" w:rsidP="481E8917" w:rsidRDefault="003F4BDE" w14:paraId="73C58FA1" w14:textId="52DA0DF0">
      <w:pPr>
        <w:numPr>
          <w:ilvl w:val="1"/>
          <w:numId w:val="2"/>
        </w:numPr>
        <w:spacing w:after="0"/>
        <w:ind/>
        <w:contextualSpacing w:val="1"/>
        <w:rPr>
          <w:rFonts w:ascii="Georgia Pro" w:hAnsi="Georgia Pro" w:eastAsia="Georgia Pro" w:cs="Georgia Pro"/>
          <w:sz w:val="24"/>
          <w:szCs w:val="24"/>
        </w:rPr>
      </w:pPr>
      <w:r w:rsidRPr="481E8917" w:rsidR="15FB489F">
        <w:rPr>
          <w:rFonts w:ascii="Georgia Pro" w:hAnsi="Georgia Pro" w:eastAsia="Georgia Pro" w:cs="Georgia Pro"/>
          <w:sz w:val="24"/>
          <w:szCs w:val="24"/>
        </w:rPr>
        <w:t>Medications, if applicable</w:t>
      </w:r>
    </w:p>
    <w:p w:rsidR="481E8917" w:rsidP="481E8917" w:rsidRDefault="481E8917" w14:paraId="06EFCE37" w14:textId="1FCE98C8">
      <w:pPr>
        <w:spacing w:after="0"/>
        <w:ind w:left="1440"/>
        <w:contextualSpacing w:val="1"/>
        <w:rPr>
          <w:rFonts w:ascii="Georgia Pro" w:hAnsi="Georgia Pro" w:eastAsia="Georgia Pro" w:cs="Georgia Pro"/>
          <w:sz w:val="24"/>
          <w:szCs w:val="24"/>
        </w:rPr>
      </w:pPr>
    </w:p>
    <w:p w:rsidR="009007C9" w:rsidP="22CB93C8" w:rsidRDefault="009007C9" w14:paraId="421E612A" w14:textId="39156E07">
      <w:pPr>
        <w:spacing w:after="0"/>
        <w:contextualSpacing w:val="1"/>
        <w:rPr>
          <w:rFonts w:ascii="Georgia Pro" w:hAnsi="Georgia Pro" w:eastAsia="Georgia Pro" w:cs="Georgia Pro"/>
          <w:sz w:val="24"/>
          <w:szCs w:val="24"/>
        </w:rPr>
      </w:pPr>
      <w:r w:rsidRPr="481E8917" w:rsidR="00CF3BDE">
        <w:rPr>
          <w:rFonts w:ascii="Georgia Pro" w:hAnsi="Georgia Pro" w:eastAsia="Georgia Pro" w:cs="Georgia Pro"/>
          <w:sz w:val="24"/>
          <w:szCs w:val="24"/>
        </w:rPr>
        <w:t xml:space="preserve">Old, comfortable clothes are the best for </w:t>
      </w:r>
      <w:r w:rsidRPr="481E8917" w:rsidR="00CF3BDE">
        <w:rPr>
          <w:rFonts w:ascii="Georgia Pro" w:hAnsi="Georgia Pro" w:eastAsia="Georgia Pro" w:cs="Georgia Pro"/>
          <w:sz w:val="24"/>
          <w:szCs w:val="24"/>
        </w:rPr>
        <w:t>camp</w:t>
      </w:r>
      <w:r w:rsidRPr="481E8917" w:rsidR="00CF3BDE">
        <w:rPr>
          <w:rFonts w:ascii="Georgia Pro" w:hAnsi="Georgia Pro" w:eastAsia="Georgia Pro" w:cs="Georgia Pro"/>
          <w:sz w:val="24"/>
          <w:szCs w:val="24"/>
        </w:rPr>
        <w:t xml:space="preserve">. We </w:t>
      </w:r>
      <w:r w:rsidRPr="481E8917" w:rsidR="00CF3BDE">
        <w:rPr>
          <w:rFonts w:ascii="Georgia Pro" w:hAnsi="Georgia Pro" w:eastAsia="Georgia Pro" w:cs="Georgia Pro"/>
          <w:sz w:val="24"/>
          <w:szCs w:val="24"/>
        </w:rPr>
        <w:t xml:space="preserve">recommended </w:t>
      </w:r>
      <w:r w:rsidRPr="481E8917" w:rsidR="5754641A">
        <w:rPr>
          <w:rFonts w:ascii="Georgia Pro" w:hAnsi="Georgia Pro" w:eastAsia="Georgia Pro" w:cs="Georgia Pro"/>
          <w:sz w:val="24"/>
          <w:szCs w:val="24"/>
        </w:rPr>
        <w:t>not wearing</w:t>
      </w:r>
      <w:r w:rsidRPr="481E8917" w:rsidR="00CF3BDE">
        <w:rPr>
          <w:rFonts w:ascii="Georgia Pro" w:hAnsi="Georgia Pro" w:eastAsia="Georgia Pro" w:cs="Georgia Pro"/>
          <w:sz w:val="24"/>
          <w:szCs w:val="24"/>
        </w:rPr>
        <w:t xml:space="preserve"> skirts or dresses to camp. Shoes should be sturdy, </w:t>
      </w:r>
      <w:r w:rsidRPr="481E8917" w:rsidR="00CF3BDE">
        <w:rPr>
          <w:rFonts w:ascii="Georgia Pro" w:hAnsi="Georgia Pro" w:eastAsia="Georgia Pro" w:cs="Georgia Pro"/>
          <w:sz w:val="24"/>
          <w:szCs w:val="24"/>
        </w:rPr>
        <w:t>comfortable</w:t>
      </w:r>
      <w:r w:rsidRPr="481E8917" w:rsidR="00CF3BDE">
        <w:rPr>
          <w:rFonts w:ascii="Georgia Pro" w:hAnsi="Georgia Pro" w:eastAsia="Georgia Pro" w:cs="Georgia Pro"/>
          <w:sz w:val="24"/>
          <w:szCs w:val="24"/>
        </w:rPr>
        <w:t xml:space="preserve"> and closed toed; </w:t>
      </w:r>
      <w:r w:rsidRPr="481E8917" w:rsidR="00CF3BDE">
        <w:rPr>
          <w:rFonts w:ascii="Georgia Pro" w:hAnsi="Georgia Pro" w:eastAsia="Georgia Pro" w:cs="Georgia Pro"/>
          <w:b w:val="1"/>
          <w:bCs w:val="1"/>
          <w:noProof/>
          <w:sz w:val="24"/>
          <w:szCs w:val="24"/>
          <w:u w:val="single"/>
        </w:rPr>
        <w:t>no sandals</w:t>
      </w:r>
      <w:r w:rsidRPr="481E8917" w:rsidR="009007C9">
        <w:rPr>
          <w:rFonts w:ascii="Georgia Pro" w:hAnsi="Georgia Pro" w:eastAsia="Georgia Pro" w:cs="Georgia Pro"/>
          <w:b w:val="1"/>
          <w:bCs w:val="1"/>
          <w:noProof/>
          <w:sz w:val="24"/>
          <w:szCs w:val="24"/>
          <w:u w:val="single"/>
        </w:rPr>
        <w:t>, Crocs</w:t>
      </w:r>
      <w:r w:rsidRPr="481E8917" w:rsidR="00CF3BDE">
        <w:rPr>
          <w:rFonts w:ascii="Georgia Pro" w:hAnsi="Georgia Pro" w:eastAsia="Georgia Pro" w:cs="Georgia Pro"/>
          <w:b w:val="1"/>
          <w:bCs w:val="1"/>
          <w:noProof/>
          <w:sz w:val="24"/>
          <w:szCs w:val="24"/>
          <w:u w:val="single"/>
        </w:rPr>
        <w:t xml:space="preserve"> or flip flops</w:t>
      </w:r>
      <w:r w:rsidRPr="481E8917" w:rsidR="003A7082">
        <w:rPr>
          <w:rFonts w:ascii="Georgia Pro" w:hAnsi="Georgia Pro" w:eastAsia="Georgia Pro" w:cs="Georgia Pro"/>
          <w:b w:val="1"/>
          <w:bCs w:val="1"/>
          <w:noProof/>
          <w:sz w:val="24"/>
          <w:szCs w:val="24"/>
          <w:u w:val="single"/>
        </w:rPr>
        <w:t>, except by the pool or while rinsing off at the shower house</w:t>
      </w:r>
      <w:r w:rsidRPr="481E8917" w:rsidR="00CF3BDE">
        <w:rPr>
          <w:rFonts w:ascii="Georgia Pro" w:hAnsi="Georgia Pro" w:eastAsia="Georgia Pro" w:cs="Georgia Pro"/>
          <w:b w:val="1"/>
          <w:bCs w:val="1"/>
          <w:sz w:val="24"/>
          <w:szCs w:val="24"/>
        </w:rPr>
        <w:t>.</w:t>
      </w:r>
      <w:r w:rsidRPr="481E8917" w:rsidR="00CF3BDE">
        <w:rPr>
          <w:rFonts w:ascii="Georgia Pro" w:hAnsi="Georgia Pro" w:eastAsia="Georgia Pro" w:cs="Georgia Pro"/>
          <w:sz w:val="24"/>
          <w:szCs w:val="24"/>
        </w:rPr>
        <w:t xml:space="preserve"> </w:t>
      </w:r>
    </w:p>
    <w:p w:rsidR="150E33EF" w:rsidP="22CB93C8" w:rsidRDefault="150E33EF" w14:paraId="79861656" w14:textId="66F98E12">
      <w:pPr>
        <w:pStyle w:val="Normal"/>
        <w:spacing w:after="0"/>
        <w:contextualSpacing w:val="1"/>
        <w:rPr>
          <w:rFonts w:ascii="Georgia Pro" w:hAnsi="Georgia Pro" w:eastAsia="Georgia Pro" w:cs="Georgia Pro"/>
          <w:b w:val="1"/>
          <w:bCs w:val="1"/>
          <w:sz w:val="24"/>
          <w:szCs w:val="24"/>
        </w:rPr>
      </w:pPr>
    </w:p>
    <w:p w:rsidR="00B94AB2" w:rsidP="22CB93C8" w:rsidRDefault="00B94AB2" w14:paraId="504DBF8D" w14:textId="50C9DD5C">
      <w:pPr>
        <w:spacing w:after="0"/>
        <w:contextualSpacing w:val="1"/>
        <w:rPr>
          <w:rFonts w:ascii="Georgia Pro" w:hAnsi="Georgia Pro" w:eastAsia="Georgia Pro" w:cs="Georgia Pro"/>
          <w:b w:val="1"/>
          <w:bCs w:val="1"/>
          <w:sz w:val="24"/>
          <w:szCs w:val="24"/>
        </w:rPr>
      </w:pPr>
      <w:r w:rsidRPr="22CB93C8" w:rsidR="00B94AB2">
        <w:rPr>
          <w:rFonts w:ascii="Georgia Pro" w:hAnsi="Georgia Pro" w:eastAsia="Georgia Pro" w:cs="Georgia Pro"/>
          <w:b w:val="1"/>
          <w:bCs w:val="1"/>
          <w:sz w:val="24"/>
          <w:szCs w:val="24"/>
        </w:rPr>
        <w:t>H</w:t>
      </w:r>
      <w:r w:rsidRPr="22CB93C8" w:rsidR="00B94AB2">
        <w:rPr>
          <w:rFonts w:ascii="Georgia Pro" w:hAnsi="Georgia Pro" w:eastAsia="Georgia Pro" w:cs="Georgia Pro"/>
          <w:b w:val="1"/>
          <w:bCs w:val="1"/>
          <w:sz w:val="24"/>
          <w:szCs w:val="24"/>
        </w:rPr>
        <w:t>ACIENDA MAP</w:t>
      </w:r>
    </w:p>
    <w:p w:rsidR="7D18D591" w:rsidP="481E8917" w:rsidRDefault="7D18D591" w14:paraId="5EE9B042" w14:textId="7DFF298A">
      <w:pPr>
        <w:spacing w:after="0"/>
        <w:contextualSpacing w:val="1"/>
        <w:jc w:val="center"/>
      </w:pPr>
      <w:r w:rsidR="7D18D591">
        <w:drawing>
          <wp:inline wp14:editId="5B1E884F" wp14:anchorId="5BAD0599">
            <wp:extent cx="5409214" cy="3623063"/>
            <wp:effectExtent l="0" t="0" r="0" b="0"/>
            <wp:docPr id="210859588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08595884" name="Picture 2108595884"/>
                    <pic:cNvPicPr/>
                  </pic:nvPicPr>
                  <pic:blipFill>
                    <a:blip xmlns:r="http://schemas.openxmlformats.org/officeDocument/2006/relationships" r:embed="rId2112240244">
                      <a:extLst>
                        <a:ext uri="{28A0092B-C50C-407E-A947-70E740481C1C}">
                          <a14:useLocalDpi xmlns:a14="http://schemas.microsoft.com/office/drawing/2010/main"/>
                        </a:ext>
                      </a:extLst>
                    </a:blip>
                    <a:srcRect l="0" t="6122" r="0" b="7142"/>
                    <a:stretch>
                      <a:fillRect/>
                    </a:stretch>
                  </pic:blipFill>
                  <pic:spPr>
                    <a:xfrm rot="0">
                      <a:off x="0" y="0"/>
                      <a:ext cx="5409214" cy="3623063"/>
                    </a:xfrm>
                    <a:prstGeom prst="rect">
                      <a:avLst/>
                    </a:prstGeom>
                  </pic:spPr>
                </pic:pic>
              </a:graphicData>
            </a:graphic>
          </wp:inline>
        </w:drawing>
      </w:r>
    </w:p>
    <w:p w:rsidR="481E8917" w:rsidP="481E8917" w:rsidRDefault="481E8917" w14:paraId="7F4D74C4" w14:textId="40D00703">
      <w:pPr>
        <w:spacing w:after="0"/>
        <w:contextualSpacing w:val="1"/>
        <w:jc w:val="center"/>
      </w:pPr>
    </w:p>
    <w:p w:rsidRPr="00A438B4" w:rsidR="00367F7A" w:rsidP="22CB93C8" w:rsidRDefault="00367F7A" w14:paraId="5CB3E5AA" w14:textId="12C62F94">
      <w:pPr>
        <w:spacing w:after="0"/>
        <w:contextualSpacing w:val="1"/>
        <w:rPr>
          <w:rFonts w:ascii="Georgia Pro" w:hAnsi="Georgia Pro" w:eastAsia="Georgia Pro" w:cs="Georgia Pro"/>
          <w:sz w:val="24"/>
          <w:szCs w:val="24"/>
        </w:rPr>
      </w:pPr>
      <w:r w:rsidRPr="22CB93C8" w:rsidR="00367F7A">
        <w:rPr>
          <w:rFonts w:ascii="Georgia Pro" w:hAnsi="Georgia Pro" w:eastAsia="Georgia Pro" w:cs="Georgia Pro"/>
          <w:sz w:val="24"/>
          <w:szCs w:val="24"/>
        </w:rPr>
        <w:t>We hope this inform</w:t>
      </w:r>
      <w:bookmarkStart w:name="_GoBack" w:id="0"/>
      <w:bookmarkEnd w:id="0"/>
      <w:r w:rsidRPr="22CB93C8" w:rsidR="00367F7A">
        <w:rPr>
          <w:rFonts w:ascii="Georgia Pro" w:hAnsi="Georgia Pro" w:eastAsia="Georgia Pro" w:cs="Georgia Pro"/>
          <w:sz w:val="24"/>
          <w:szCs w:val="24"/>
        </w:rPr>
        <w:t xml:space="preserve">ation will help you prepare your </w:t>
      </w:r>
      <w:r w:rsidRPr="22CB93C8" w:rsidR="00517A77">
        <w:rPr>
          <w:rFonts w:ascii="Georgia Pro" w:hAnsi="Georgia Pro" w:eastAsia="Georgia Pro" w:cs="Georgia Pro"/>
          <w:sz w:val="24"/>
          <w:szCs w:val="24"/>
        </w:rPr>
        <w:t xml:space="preserve">Girl Scout </w:t>
      </w:r>
      <w:r w:rsidRPr="22CB93C8" w:rsidR="00367F7A">
        <w:rPr>
          <w:rFonts w:ascii="Georgia Pro" w:hAnsi="Georgia Pro" w:eastAsia="Georgia Pro" w:cs="Georgia Pro"/>
          <w:sz w:val="24"/>
          <w:szCs w:val="24"/>
        </w:rPr>
        <w:t xml:space="preserve">for an exciting </w:t>
      </w:r>
      <w:r w:rsidRPr="22CB93C8" w:rsidR="00801887">
        <w:rPr>
          <w:rFonts w:ascii="Georgia Pro" w:hAnsi="Georgia Pro" w:eastAsia="Georgia Pro" w:cs="Georgia Pro"/>
          <w:sz w:val="24"/>
          <w:szCs w:val="24"/>
        </w:rPr>
        <w:t>time at Day Camp</w:t>
      </w:r>
      <w:r w:rsidRPr="22CB93C8" w:rsidR="00801887">
        <w:rPr>
          <w:rFonts w:ascii="Georgia Pro" w:hAnsi="Georgia Pro" w:eastAsia="Georgia Pro" w:cs="Georgia Pro"/>
          <w:sz w:val="24"/>
          <w:szCs w:val="24"/>
        </w:rPr>
        <w:t>; we</w:t>
      </w:r>
      <w:r w:rsidRPr="22CB93C8" w:rsidR="00801887">
        <w:rPr>
          <w:rFonts w:ascii="Georgia Pro" w:hAnsi="Georgia Pro" w:eastAsia="Georgia Pro" w:cs="Georgia Pro"/>
          <w:sz w:val="24"/>
          <w:szCs w:val="24"/>
        </w:rPr>
        <w:t xml:space="preserve"> look</w:t>
      </w:r>
      <w:r w:rsidRPr="22CB93C8" w:rsidR="00367F7A">
        <w:rPr>
          <w:rFonts w:ascii="Georgia Pro" w:hAnsi="Georgia Pro" w:eastAsia="Georgia Pro" w:cs="Georgia Pro"/>
          <w:sz w:val="24"/>
          <w:szCs w:val="24"/>
        </w:rPr>
        <w:t xml:space="preserve"> forward to </w:t>
      </w:r>
      <w:r w:rsidRPr="22CB93C8" w:rsidR="00517A77">
        <w:rPr>
          <w:rFonts w:ascii="Georgia Pro" w:hAnsi="Georgia Pro" w:eastAsia="Georgia Pro" w:cs="Georgia Pro"/>
          <w:sz w:val="24"/>
          <w:szCs w:val="24"/>
        </w:rPr>
        <w:t>spending the summer together!</w:t>
      </w:r>
    </w:p>
    <w:p w:rsidRPr="00A438B4" w:rsidR="2D334B89" w:rsidP="22CB93C8" w:rsidRDefault="2D334B89" w14:paraId="50AEBFE8" w14:textId="32BB71FB">
      <w:pPr>
        <w:spacing w:after="0"/>
        <w:contextualSpacing w:val="1"/>
        <w:rPr>
          <w:rFonts w:ascii="Georgia Pro" w:hAnsi="Georgia Pro" w:eastAsia="Georgia Pro" w:cs="Georgia Pro"/>
          <w:sz w:val="24"/>
          <w:szCs w:val="24"/>
        </w:rPr>
      </w:pPr>
    </w:p>
    <w:p w:rsidRPr="00A438B4" w:rsidR="00A933AC" w:rsidP="22CB93C8" w:rsidRDefault="00367F7A" w14:paraId="4A60DC69" w14:textId="79A02757">
      <w:pPr>
        <w:spacing w:after="0"/>
        <w:contextualSpacing w:val="1"/>
        <w:rPr>
          <w:rFonts w:ascii="Georgia Pro" w:hAnsi="Georgia Pro" w:eastAsia="Georgia Pro" w:cs="Georgia Pro"/>
          <w:sz w:val="24"/>
          <w:szCs w:val="24"/>
        </w:rPr>
      </w:pPr>
      <w:r w:rsidRPr="22CB93C8" w:rsidR="00367F7A">
        <w:rPr>
          <w:rFonts w:ascii="Georgia Pro" w:hAnsi="Georgia Pro" w:eastAsia="Georgia Pro" w:cs="Georgia Pro"/>
          <w:sz w:val="24"/>
          <w:szCs w:val="24"/>
        </w:rPr>
        <w:t>Yours</w:t>
      </w:r>
      <w:r w:rsidRPr="22CB93C8" w:rsidR="00223F93">
        <w:rPr>
          <w:rFonts w:ascii="Georgia Pro" w:hAnsi="Georgia Pro" w:eastAsia="Georgia Pro" w:cs="Georgia Pro"/>
          <w:sz w:val="24"/>
          <w:szCs w:val="24"/>
        </w:rPr>
        <w:t xml:space="preserve"> in Girl Scouting</w:t>
      </w:r>
      <w:r w:rsidRPr="22CB93C8" w:rsidR="00367F7A">
        <w:rPr>
          <w:rFonts w:ascii="Georgia Pro" w:hAnsi="Georgia Pro" w:eastAsia="Georgia Pro" w:cs="Georgia Pro"/>
          <w:sz w:val="24"/>
          <w:szCs w:val="24"/>
        </w:rPr>
        <w:t>,</w:t>
      </w:r>
    </w:p>
    <w:p w:rsidRPr="00A438B4" w:rsidR="00367F7A" w:rsidP="22CB93C8" w:rsidRDefault="00367F7A" w14:paraId="7AEBD4EF" w14:textId="06BE2C5F">
      <w:pPr>
        <w:spacing w:after="0"/>
        <w:contextualSpacing w:val="1"/>
        <w:rPr>
          <w:rFonts w:ascii="Georgia Pro" w:hAnsi="Georgia Pro" w:eastAsia="Georgia Pro" w:cs="Georgia Pro"/>
          <w:sz w:val="24"/>
          <w:szCs w:val="24"/>
        </w:rPr>
      </w:pPr>
      <w:r w:rsidRPr="22CB93C8" w:rsidR="00367F7A">
        <w:rPr>
          <w:rFonts w:ascii="Georgia Pro" w:hAnsi="Georgia Pro" w:eastAsia="Georgia Pro" w:cs="Georgia Pro"/>
          <w:sz w:val="24"/>
          <w:szCs w:val="24"/>
        </w:rPr>
        <w:t xml:space="preserve"> </w:t>
      </w:r>
    </w:p>
    <w:p w:rsidR="00517A77" w:rsidP="22CB93C8" w:rsidRDefault="00517A77" w14:paraId="5D865E15" w14:textId="1A0BDD0A">
      <w:pPr>
        <w:spacing w:after="0"/>
        <w:contextualSpacing w:val="1"/>
        <w:rPr>
          <w:rFonts w:ascii="Georgia Pro" w:hAnsi="Georgia Pro" w:eastAsia="Georgia Pro" w:cs="Georgia Pro"/>
          <w:sz w:val="24"/>
          <w:szCs w:val="24"/>
        </w:rPr>
      </w:pPr>
      <w:r w:rsidRPr="22CB93C8" w:rsidR="00517A77">
        <w:rPr>
          <w:rFonts w:ascii="Georgia Pro" w:hAnsi="Georgia Pro" w:eastAsia="Georgia Pro" w:cs="Georgia Pro"/>
          <w:sz w:val="24"/>
          <w:szCs w:val="24"/>
        </w:rPr>
        <w:t>Sequoia</w:t>
      </w:r>
      <w:r w:rsidRPr="22CB93C8" w:rsidR="009007C9">
        <w:rPr>
          <w:rFonts w:ascii="Georgia Pro" w:hAnsi="Georgia Pro" w:eastAsia="Georgia Pro" w:cs="Georgia Pro"/>
          <w:sz w:val="24"/>
          <w:szCs w:val="24"/>
        </w:rPr>
        <w:t xml:space="preserve"> (Pixie)</w:t>
      </w:r>
      <w:r w:rsidRPr="22CB93C8" w:rsidR="00517A77">
        <w:rPr>
          <w:rFonts w:ascii="Georgia Pro" w:hAnsi="Georgia Pro" w:eastAsia="Georgia Pro" w:cs="Georgia Pro"/>
          <w:sz w:val="24"/>
          <w:szCs w:val="24"/>
        </w:rPr>
        <w:t xml:space="preserve"> Smith </w:t>
      </w:r>
    </w:p>
    <w:p w:rsidR="1A80104B" w:rsidP="22CB93C8" w:rsidRDefault="1A80104B" w14:paraId="7140271E" w14:textId="6DC5C7A9">
      <w:pPr>
        <w:pStyle w:val="Normal"/>
        <w:suppressLineNumbers w:val="0"/>
        <w:bidi w:val="0"/>
        <w:spacing w:before="0" w:beforeAutospacing="off" w:after="0" w:afterAutospacing="off" w:line="259" w:lineRule="auto"/>
        <w:ind w:left="0" w:right="0"/>
        <w:jc w:val="left"/>
      </w:pPr>
      <w:r w:rsidRPr="22CB93C8" w:rsidR="1A80104B">
        <w:rPr>
          <w:rFonts w:ascii="Georgia Pro" w:hAnsi="Georgia Pro" w:eastAsia="Georgia Pro" w:cs="Georgia Pro"/>
          <w:sz w:val="24"/>
          <w:szCs w:val="24"/>
        </w:rPr>
        <w:t>Day Camp Director</w:t>
      </w:r>
    </w:p>
    <w:p w:rsidRPr="00A438B4" w:rsidR="00010852" w:rsidP="22CB93C8" w:rsidRDefault="00010852" w14:paraId="2F00CF5C" w14:textId="43CDC468">
      <w:pPr>
        <w:pStyle w:val="PlainText"/>
        <w:rPr>
          <w:rFonts w:ascii="Georgia Pro" w:hAnsi="Georgia Pro" w:eastAsia="Georgia Pro" w:cs="Georgia Pro"/>
          <w:noProof/>
          <w:sz w:val="24"/>
          <w:szCs w:val="24"/>
        </w:rPr>
      </w:pPr>
      <w:r w:rsidRPr="481E8917" w:rsidR="00010852">
        <w:rPr>
          <w:rFonts w:ascii="Georgia Pro" w:hAnsi="Georgia Pro" w:eastAsia="Georgia Pro" w:cs="Georgia Pro"/>
          <w:noProof/>
          <w:sz w:val="24"/>
          <w:szCs w:val="24"/>
        </w:rPr>
        <w:t>Girl Scouts of Southern Arizona</w:t>
      </w:r>
    </w:p>
    <w:p w:rsidRPr="00564938" w:rsidR="00223F93" w:rsidP="481E8917" w:rsidRDefault="00223F93" w14:paraId="78BA98C2" w14:textId="5FD2CE45">
      <w:pPr>
        <w:pStyle w:val="PlainText"/>
        <w:spacing w:after="0"/>
        <w:rPr>
          <w:rFonts w:ascii="Georgia Pro" w:hAnsi="Georgia Pro" w:eastAsia="Georgia Pro" w:cs="Georgia Pro"/>
          <w:noProof/>
          <w:sz w:val="24"/>
          <w:szCs w:val="24"/>
        </w:rPr>
      </w:pPr>
      <w:r w:rsidRPr="481E8917" w:rsidR="00691994">
        <w:rPr>
          <w:rFonts w:ascii="Georgia Pro" w:hAnsi="Georgia Pro" w:eastAsia="Georgia Pro" w:cs="Georgia Pro"/>
          <w:sz w:val="24"/>
          <w:szCs w:val="24"/>
        </w:rPr>
        <w:t>(520) 319-3180</w:t>
      </w:r>
    </w:p>
    <w:sectPr w:rsidRPr="00564938" w:rsidR="00223F93" w:rsidSect="00A933AC">
      <w:headerReference w:type="default" r:id="rId23"/>
      <w:pgSz w:w="12240" w:h="15840" w:orient="portrait"/>
      <w:pgMar w:top="720" w:right="720" w:bottom="720" w:left="720" w:header="720" w:footer="720" w:gutter="0"/>
      <w:cols w:space="720"/>
      <w:docGrid w:linePitch="360"/>
      <w:footerReference w:type="default" r:id="Rb4ff3cad0e6940b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6FFC" w:rsidP="00010852" w:rsidRDefault="00836FFC" w14:paraId="3CF2D8B6" w14:textId="77777777">
      <w:pPr>
        <w:spacing w:after="0"/>
      </w:pPr>
      <w:r>
        <w:separator/>
      </w:r>
    </w:p>
  </w:endnote>
  <w:endnote w:type="continuationSeparator" w:id="0">
    <w:p w:rsidR="00836FFC" w:rsidP="00010852" w:rsidRDefault="00836FFC" w14:paraId="0FB7827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718B74F6" w:rsidTr="718B74F6" w14:paraId="1BC444AB">
      <w:trPr>
        <w:trHeight w:val="300"/>
      </w:trPr>
      <w:tc>
        <w:tcPr>
          <w:tcW w:w="3600" w:type="dxa"/>
          <w:tcMar/>
        </w:tcPr>
        <w:p w:rsidR="718B74F6" w:rsidP="718B74F6" w:rsidRDefault="718B74F6" w14:paraId="2613154A" w14:textId="6F62FE8A">
          <w:pPr>
            <w:pStyle w:val="Header"/>
            <w:bidi w:val="0"/>
            <w:ind w:left="-115"/>
            <w:jc w:val="left"/>
          </w:pPr>
        </w:p>
      </w:tc>
      <w:tc>
        <w:tcPr>
          <w:tcW w:w="3600" w:type="dxa"/>
          <w:tcMar/>
        </w:tcPr>
        <w:p w:rsidR="718B74F6" w:rsidP="718B74F6" w:rsidRDefault="718B74F6" w14:paraId="01402430" w14:textId="4206AE4E">
          <w:pPr>
            <w:pStyle w:val="Header"/>
            <w:bidi w:val="0"/>
            <w:jc w:val="center"/>
          </w:pPr>
        </w:p>
      </w:tc>
      <w:tc>
        <w:tcPr>
          <w:tcW w:w="3600" w:type="dxa"/>
          <w:tcMar/>
        </w:tcPr>
        <w:p w:rsidR="718B74F6" w:rsidP="718B74F6" w:rsidRDefault="718B74F6" w14:paraId="6FFEEA76" w14:textId="358847DE">
          <w:pPr>
            <w:pStyle w:val="Header"/>
            <w:bidi w:val="0"/>
            <w:ind w:right="-115"/>
            <w:jc w:val="right"/>
          </w:pPr>
        </w:p>
      </w:tc>
    </w:tr>
  </w:tbl>
  <w:p w:rsidR="718B74F6" w:rsidP="718B74F6" w:rsidRDefault="718B74F6" w14:paraId="33E738DC" w14:textId="1311C94E">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6FFC" w:rsidP="00010852" w:rsidRDefault="00836FFC" w14:paraId="1FC39945" w14:textId="77777777">
      <w:pPr>
        <w:spacing w:after="0"/>
      </w:pPr>
      <w:r>
        <w:separator/>
      </w:r>
    </w:p>
  </w:footnote>
  <w:footnote w:type="continuationSeparator" w:id="0">
    <w:p w:rsidR="00836FFC" w:rsidP="00010852" w:rsidRDefault="00836FFC" w14:paraId="0562CB0E"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0A15B7" w:rsidR="000A15B7" w:rsidP="22CB93C8" w:rsidRDefault="000A15B7" w14:paraId="55B34200" w14:textId="5E7C6291">
    <w:pPr>
      <w:pStyle w:val="paragraph"/>
      <w:spacing w:before="0" w:beforeAutospacing="off" w:after="0" w:afterAutospacing="off"/>
      <w:ind w:left="7920"/>
      <w:jc w:val="left"/>
      <w:textAlignment w:val="baseline"/>
      <w:rPr>
        <w:rFonts w:ascii="Georgia Pro" w:hAnsi="Georgia Pro" w:eastAsia="Georgia Pro" w:cs="Georgia Pro"/>
        <w:sz w:val="22"/>
        <w:szCs w:val="22"/>
      </w:rPr>
    </w:pPr>
    <w:r w:rsidRPr="000A15B7">
      <w:rPr>
        <w:rFonts w:asciiTheme="minorHAnsi" w:hAnsiTheme="minorHAnsi" w:cstheme="minorHAnsi"/>
        <w:noProof/>
      </w:rPr>
      <w:drawing>
        <wp:anchor distT="0" distB="0" distL="114300" distR="114300" simplePos="0" relativeHeight="251659264" behindDoc="0" locked="0" layoutInCell="1" allowOverlap="1" wp14:anchorId="3DD8E218" wp14:editId="04C8E723">
          <wp:simplePos x="0" y="0"/>
          <wp:positionH relativeFrom="column">
            <wp:posOffset>2790844</wp:posOffset>
          </wp:positionH>
          <wp:positionV relativeFrom="paragraph">
            <wp:posOffset>-238684</wp:posOffset>
          </wp:positionV>
          <wp:extent cx="1078173" cy="988503"/>
          <wp:effectExtent l="0" t="0" r="8255" b="2540"/>
          <wp:wrapNone/>
          <wp:docPr id="2081056052" name="Picture 2081056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rcRect l="10416" t="10416" r="11875" b="18333"/>
                  <a:stretch>
                    <a:fillRect/>
                  </a:stretch>
                </pic:blipFill>
                <pic:spPr>
                  <a:xfrm>
                    <a:off x="0" y="0"/>
                    <a:ext cx="1078173" cy="988503"/>
                  </a:xfrm>
                  <a:prstGeom prst="rect">
                    <a:avLst/>
                  </a:prstGeom>
                </pic:spPr>
              </pic:pic>
            </a:graphicData>
          </a:graphic>
          <wp14:sizeRelH relativeFrom="margin">
            <wp14:pctWidth>0</wp14:pctWidth>
          </wp14:sizeRelH>
          <wp14:sizeRelV relativeFrom="margin">
            <wp14:pctHeight>0</wp14:pctHeight>
          </wp14:sizeRelV>
        </wp:anchor>
      </w:drawing>
    </w:r>
    <w:r w:rsidRPr="000A15B7">
      <w:rPr>
        <w:rFonts w:asciiTheme="minorHAnsi" w:hAnsiTheme="minorHAnsi" w:eastAsiaTheme="minorHAnsi" w:cstheme="minorHAnsi"/>
        <w:noProof/>
        <w:sz w:val="22"/>
        <w:szCs w:val="22"/>
      </w:rPr>
      <w:drawing>
        <wp:anchor distT="0" distB="0" distL="114300" distR="114300" simplePos="0" relativeHeight="251658240" behindDoc="0" locked="0" layoutInCell="1" allowOverlap="1" wp14:anchorId="6F2EE39A" wp14:editId="297DBEED">
          <wp:simplePos x="0" y="0"/>
          <wp:positionH relativeFrom="column">
            <wp:posOffset>-61415</wp:posOffset>
          </wp:positionH>
          <wp:positionV relativeFrom="paragraph">
            <wp:posOffset>-102832</wp:posOffset>
          </wp:positionV>
          <wp:extent cx="2224405" cy="614045"/>
          <wp:effectExtent l="0" t="0" r="0" b="0"/>
          <wp:wrapNone/>
          <wp:docPr id="1" name="Picture 1" descr="C:\Users\ssmith\AppData\Local\Microsoft\Windows\INetCache\Content.MSO\165C7E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mith\AppData\Local\Microsoft\Windows\INetCache\Content.MSO\165C7E9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24405" cy="614045"/>
                  </a:xfrm>
                  <a:prstGeom prst="rect">
                    <a:avLst/>
                  </a:prstGeom>
                  <a:noFill/>
                  <a:ln>
                    <a:noFill/>
                  </a:ln>
                </pic:spPr>
              </pic:pic>
            </a:graphicData>
          </a:graphic>
        </wp:anchor>
      </w:drawing>
    </w:r>
    <w:r w:rsidRPr="22CB93C8" w:rsidR="79C18E12">
      <w:rPr>
        <w:rStyle w:val="normaltextrun"/>
        <w:rFonts w:ascii="Georgia Pro" w:hAnsi="Georgia Pro" w:eastAsia="Georgia Pro" w:cs="Georgia Pro"/>
        <w:b w:val="1"/>
        <w:bCs w:val="1"/>
        <w:sz w:val="22"/>
        <w:szCs w:val="22"/>
      </w:rPr>
      <w:t>202</w:t>
    </w:r>
    <w:r w:rsidRPr="22CB93C8" w:rsidR="79C18E12">
      <w:rPr>
        <w:rStyle w:val="normaltextrun"/>
        <w:rFonts w:ascii="Georgia Pro" w:hAnsi="Georgia Pro" w:eastAsia="Georgia Pro" w:cs="Georgia Pro"/>
        <w:b w:val="1"/>
        <w:bCs w:val="1"/>
        <w:sz w:val="22"/>
        <w:szCs w:val="22"/>
      </w:rPr>
      <w:t>6</w:t>
    </w:r>
    <w:r w:rsidRPr="22CB93C8" w:rsidR="79C18E12">
      <w:rPr>
        <w:rStyle w:val="normaltextrun"/>
        <w:rFonts w:ascii="Georgia Pro" w:hAnsi="Georgia Pro" w:eastAsia="Georgia Pro" w:cs="Georgia Pro"/>
        <w:b w:val="1"/>
        <w:bCs w:val="1"/>
        <w:sz w:val="22"/>
        <w:szCs w:val="22"/>
      </w:rPr>
      <w:t xml:space="preserve"> </w:t>
    </w:r>
    <w:r w:rsidRPr="79C18E12" w:rsidR="79C18E12">
      <w:rPr>
        <w:rStyle w:val="normaltextrun"/>
        <w:rFonts w:ascii="Georgia Pro" w:hAnsi="Georgia Pro" w:eastAsia="Georgia Pro" w:cs="Georgia Pro"/>
        <w:b w:val="1"/>
        <w:bCs w:val="1"/>
        <w:sz w:val="22"/>
        <w:szCs w:val="22"/>
      </w:rPr>
      <w:t>She</w:t>
    </w:r>
    <w:r w:rsidRPr="79C18E12" w:rsidR="79C18E12">
      <w:rPr>
        <w:rStyle w:val="normaltextrun"/>
        <w:rFonts w:ascii="Georgia Pro" w:hAnsi="Georgia Pro" w:eastAsia="Georgia Pro" w:cs="Georgia Pro"/>
        <w:b w:val="1"/>
        <w:bCs w:val="1"/>
        <w:sz w:val="22"/>
        <w:szCs w:val="22"/>
      </w:rPr>
      <w:t xml:space="preserve"> </w:t>
    </w:r>
    <w:r w:rsidRPr="79C18E12" w:rsidR="79C18E12">
      <w:rPr>
        <w:rStyle w:val="normaltextrun"/>
        <w:rFonts w:ascii="Georgia Pro" w:hAnsi="Georgia Pro" w:eastAsia="Georgia Pro" w:cs="Georgia Pro"/>
        <w:b w:val="1"/>
        <w:bCs w:val="1"/>
        <w:sz w:val="22"/>
        <w:szCs w:val="22"/>
      </w:rPr>
      <w:t xml:space="preserve">&amp; Me </w:t>
    </w:r>
    <w:r w:rsidRPr="79C18E12" w:rsidR="79C18E12">
      <w:rPr>
        <w:rStyle w:val="normaltextrun"/>
        <w:rFonts w:ascii="Georgia Pro" w:hAnsi="Georgia Pro" w:eastAsia="Georgia Pro" w:cs="Georgia Pro"/>
        <w:b w:val="1"/>
        <w:bCs w:val="1"/>
        <w:sz w:val="22"/>
        <w:szCs w:val="22"/>
      </w:rPr>
      <w:t>Overnight</w:t>
    </w:r>
    <w:r w:rsidRPr="79C18E12" w:rsidR="79C18E12">
      <w:rPr>
        <w:rStyle w:val="eop"/>
        <w:rFonts w:ascii="Georgia Pro" w:hAnsi="Georgia Pro" w:eastAsia="Georgia Pro" w:cs="Georgia Pro"/>
        <w:sz w:val="22"/>
        <w:szCs w:val="22"/>
      </w:rPr>
      <w:t> </w:t>
    </w:r>
  </w:p>
  <w:p w:rsidRPr="000A15B7" w:rsidR="000A15B7" w:rsidP="22CB93C8" w:rsidRDefault="000A15B7" w14:paraId="58F7D2DD" w14:textId="0BEECC34">
    <w:pPr>
      <w:pStyle w:val="paragraph"/>
      <w:spacing w:before="0" w:beforeAutospacing="off" w:after="0" w:afterAutospacing="off"/>
      <w:ind w:left="7920"/>
      <w:jc w:val="left"/>
      <w:textAlignment w:val="baseline"/>
      <w:rPr>
        <w:rFonts w:ascii="Georgia Pro" w:hAnsi="Georgia Pro" w:eastAsia="Georgia Pro" w:cs="Georgia Pro"/>
        <w:sz w:val="22"/>
        <w:szCs w:val="22"/>
      </w:rPr>
    </w:pPr>
    <w:r w:rsidRPr="22CB93C8" w:rsidR="22CB93C8">
      <w:rPr>
        <w:rStyle w:val="normaltextrun"/>
        <w:rFonts w:ascii="Georgia Pro" w:hAnsi="Georgia Pro" w:eastAsia="Georgia Pro" w:cs="Georgia Pro"/>
        <w:b w:val="1"/>
        <w:bCs w:val="1"/>
        <w:sz w:val="22"/>
        <w:szCs w:val="22"/>
      </w:rPr>
      <w:t xml:space="preserve">Parent/Guardian Information </w:t>
    </w:r>
    <w:r w:rsidRPr="22CB93C8" w:rsidR="22CB93C8">
      <w:rPr>
        <w:rStyle w:val="normaltextrun"/>
        <w:rFonts w:ascii="Georgia Pro" w:hAnsi="Georgia Pro" w:eastAsia="Georgia Pro" w:cs="Georgia Pro"/>
        <w:b w:val="1"/>
        <w:bCs w:val="1"/>
        <w:sz w:val="22"/>
        <w:szCs w:val="22"/>
      </w:rPr>
      <w:t>Packet</w:t>
    </w:r>
    <w:r w:rsidRPr="22CB93C8" w:rsidR="22CB93C8">
      <w:rPr>
        <w:rStyle w:val="normaltextrun"/>
        <w:rFonts w:ascii="Georgia Pro" w:hAnsi="Georgia Pro" w:eastAsia="Georgia Pro" w:cs="Georgia Pro"/>
        <w:b w:val="1"/>
        <w:bCs w:val="1"/>
        <w:sz w:val="22"/>
        <w:szCs w:val="22"/>
      </w:rPr>
      <w:t> </w:t>
    </w:r>
    <w:r w:rsidRPr="22CB93C8" w:rsidR="22CB93C8">
      <w:rPr>
        <w:rStyle w:val="eop"/>
        <w:rFonts w:ascii="Georgia Pro" w:hAnsi="Georgia Pro" w:eastAsia="Georgia Pro" w:cs="Georgia Pro"/>
        <w:sz w:val="22"/>
        <w:szCs w:val="22"/>
      </w:rPr>
      <w:t> </w:t>
    </w:r>
  </w:p>
  <w:p w:rsidRPr="000A15B7" w:rsidR="000A15B7" w:rsidP="22CB93C8" w:rsidRDefault="000A15B7" w14:paraId="36615276" w14:textId="77777777">
    <w:pPr>
      <w:pStyle w:val="paragraph"/>
      <w:spacing w:before="0" w:beforeAutospacing="off" w:after="0" w:afterAutospacing="off"/>
      <w:jc w:val="left"/>
      <w:textAlignment w:val="baseline"/>
      <w:rPr>
        <w:rFonts w:ascii="Georgia Pro" w:hAnsi="Georgia Pro" w:eastAsia="Georgia Pro" w:cs="Georgia Pro"/>
        <w:sz w:val="22"/>
        <w:szCs w:val="22"/>
      </w:rPr>
    </w:pPr>
    <w:r w:rsidRPr="22CB93C8" w:rsidR="22CB93C8">
      <w:rPr>
        <w:rStyle w:val="eop"/>
        <w:rFonts w:ascii="Georgia Pro" w:hAnsi="Georgia Pro" w:eastAsia="Georgia Pro" w:cs="Georgia Pro"/>
        <w:sz w:val="22"/>
        <w:szCs w:val="22"/>
      </w:rPr>
      <w:t> </w:t>
    </w:r>
  </w:p>
  <w:p w:rsidRPr="000A15B7" w:rsidR="00010852" w:rsidP="22CB93C8" w:rsidRDefault="00010852" w14:paraId="34CE0A41" w14:textId="0BB593B6">
    <w:pPr>
      <w:pStyle w:val="Header"/>
      <w:jc w:val="left"/>
      <w:rPr>
        <w:rFonts w:ascii="Georgia Pro" w:hAnsi="Georgia Pro" w:eastAsia="Georgia Pro" w:cs="Georgia Pr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560CB"/>
    <w:multiLevelType w:val="hybridMultilevel"/>
    <w:tmpl w:val="44BEA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611A2"/>
    <w:multiLevelType w:val="hybridMultilevel"/>
    <w:tmpl w:val="332CA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B1058"/>
    <w:multiLevelType w:val="hybridMultilevel"/>
    <w:tmpl w:val="8B6AFA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C584397"/>
    <w:multiLevelType w:val="hybridMultilevel"/>
    <w:tmpl w:val="1D3259CC"/>
    <w:lvl w:ilvl="0" w:tplc="04090001">
      <w:start w:val="1"/>
      <w:numFmt w:val="bullet"/>
      <w:lvlText w:val=""/>
      <w:lvlJc w:val="left"/>
      <w:pPr>
        <w:ind w:left="1080" w:hanging="72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36E0BDE"/>
    <w:multiLevelType w:val="hybridMultilevel"/>
    <w:tmpl w:val="F5A422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3411B61"/>
    <w:multiLevelType w:val="hybridMultilevel"/>
    <w:tmpl w:val="B0CAC6D4"/>
    <w:lvl w:ilvl="0" w:tplc="98C6937E">
      <w:start w:val="2024"/>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52D77AA"/>
    <w:multiLevelType w:val="hybridMultilevel"/>
    <w:tmpl w:val="0978B79A"/>
    <w:lvl w:ilvl="0" w:tplc="09845680">
      <w:start w:val="1"/>
      <w:numFmt w:val="bullet"/>
      <w:lvlText w:val="•"/>
      <w:lvlJc w:val="left"/>
      <w:pPr>
        <w:tabs>
          <w:tab w:val="num" w:pos="720"/>
        </w:tabs>
        <w:ind w:left="720" w:hanging="360"/>
      </w:pPr>
      <w:rPr>
        <w:rFonts w:hint="default" w:ascii="Arial" w:hAnsi="Arial"/>
      </w:rPr>
    </w:lvl>
    <w:lvl w:ilvl="1" w:tplc="E9BEC7F8" w:tentative="1">
      <w:start w:val="1"/>
      <w:numFmt w:val="bullet"/>
      <w:lvlText w:val="•"/>
      <w:lvlJc w:val="left"/>
      <w:pPr>
        <w:tabs>
          <w:tab w:val="num" w:pos="1440"/>
        </w:tabs>
        <w:ind w:left="1440" w:hanging="360"/>
      </w:pPr>
      <w:rPr>
        <w:rFonts w:hint="default" w:ascii="Arial" w:hAnsi="Arial"/>
      </w:rPr>
    </w:lvl>
    <w:lvl w:ilvl="2" w:tplc="08AC1A6C" w:tentative="1">
      <w:start w:val="1"/>
      <w:numFmt w:val="bullet"/>
      <w:lvlText w:val="•"/>
      <w:lvlJc w:val="left"/>
      <w:pPr>
        <w:tabs>
          <w:tab w:val="num" w:pos="2160"/>
        </w:tabs>
        <w:ind w:left="2160" w:hanging="360"/>
      </w:pPr>
      <w:rPr>
        <w:rFonts w:hint="default" w:ascii="Arial" w:hAnsi="Arial"/>
      </w:rPr>
    </w:lvl>
    <w:lvl w:ilvl="3" w:tplc="06BC9722" w:tentative="1">
      <w:start w:val="1"/>
      <w:numFmt w:val="bullet"/>
      <w:lvlText w:val="•"/>
      <w:lvlJc w:val="left"/>
      <w:pPr>
        <w:tabs>
          <w:tab w:val="num" w:pos="2880"/>
        </w:tabs>
        <w:ind w:left="2880" w:hanging="360"/>
      </w:pPr>
      <w:rPr>
        <w:rFonts w:hint="default" w:ascii="Arial" w:hAnsi="Arial"/>
      </w:rPr>
    </w:lvl>
    <w:lvl w:ilvl="4" w:tplc="90D812E8" w:tentative="1">
      <w:start w:val="1"/>
      <w:numFmt w:val="bullet"/>
      <w:lvlText w:val="•"/>
      <w:lvlJc w:val="left"/>
      <w:pPr>
        <w:tabs>
          <w:tab w:val="num" w:pos="3600"/>
        </w:tabs>
        <w:ind w:left="3600" w:hanging="360"/>
      </w:pPr>
      <w:rPr>
        <w:rFonts w:hint="default" w:ascii="Arial" w:hAnsi="Arial"/>
      </w:rPr>
    </w:lvl>
    <w:lvl w:ilvl="5" w:tplc="D0FA80EE" w:tentative="1">
      <w:start w:val="1"/>
      <w:numFmt w:val="bullet"/>
      <w:lvlText w:val="•"/>
      <w:lvlJc w:val="left"/>
      <w:pPr>
        <w:tabs>
          <w:tab w:val="num" w:pos="4320"/>
        </w:tabs>
        <w:ind w:left="4320" w:hanging="360"/>
      </w:pPr>
      <w:rPr>
        <w:rFonts w:hint="default" w:ascii="Arial" w:hAnsi="Arial"/>
      </w:rPr>
    </w:lvl>
    <w:lvl w:ilvl="6" w:tplc="CDDE3FAE" w:tentative="1">
      <w:start w:val="1"/>
      <w:numFmt w:val="bullet"/>
      <w:lvlText w:val="•"/>
      <w:lvlJc w:val="left"/>
      <w:pPr>
        <w:tabs>
          <w:tab w:val="num" w:pos="5040"/>
        </w:tabs>
        <w:ind w:left="5040" w:hanging="360"/>
      </w:pPr>
      <w:rPr>
        <w:rFonts w:hint="default" w:ascii="Arial" w:hAnsi="Arial"/>
      </w:rPr>
    </w:lvl>
    <w:lvl w:ilvl="7" w:tplc="3FD2BF74" w:tentative="1">
      <w:start w:val="1"/>
      <w:numFmt w:val="bullet"/>
      <w:lvlText w:val="•"/>
      <w:lvlJc w:val="left"/>
      <w:pPr>
        <w:tabs>
          <w:tab w:val="num" w:pos="5760"/>
        </w:tabs>
        <w:ind w:left="5760" w:hanging="360"/>
      </w:pPr>
      <w:rPr>
        <w:rFonts w:hint="default" w:ascii="Arial" w:hAnsi="Arial"/>
      </w:rPr>
    </w:lvl>
    <w:lvl w:ilvl="8" w:tplc="5C62A4E0" w:tentative="1">
      <w:start w:val="1"/>
      <w:numFmt w:val="bullet"/>
      <w:lvlText w:val="•"/>
      <w:lvlJc w:val="left"/>
      <w:pPr>
        <w:tabs>
          <w:tab w:val="num" w:pos="6480"/>
        </w:tabs>
        <w:ind w:left="6480" w:hanging="360"/>
      </w:pPr>
      <w:rPr>
        <w:rFonts w:hint="default" w:ascii="Arial" w:hAnsi="Arial"/>
      </w:rPr>
    </w:lvl>
  </w:abstractNum>
  <w:abstractNum w:abstractNumId="7" w15:restartNumberingAfterBreak="0">
    <w:nsid w:val="56472E19"/>
    <w:multiLevelType w:val="hybridMultilevel"/>
    <w:tmpl w:val="D9AADE46"/>
    <w:lvl w:ilvl="0" w:tplc="13BC7A36">
      <w:numFmt w:val="bullet"/>
      <w:lvlText w:val="-"/>
      <w:lvlJc w:val="left"/>
      <w:pPr>
        <w:ind w:left="1080" w:hanging="72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ED023D7"/>
    <w:multiLevelType w:val="hybridMultilevel"/>
    <w:tmpl w:val="4972EF72"/>
    <w:lvl w:ilvl="0" w:tplc="C9125C1E">
      <w:start w:val="6"/>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2DB29DE"/>
    <w:multiLevelType w:val="hybridMultilevel"/>
    <w:tmpl w:val="A7C0FAF2"/>
    <w:lvl w:ilvl="0" w:tplc="DA42C2F0">
      <w:start w:val="1"/>
      <w:numFmt w:val="bullet"/>
      <w:lvlText w:val=""/>
      <w:lvlJc w:val="left"/>
      <w:pPr>
        <w:tabs>
          <w:tab w:val="num" w:pos="720"/>
        </w:tabs>
        <w:ind w:left="720" w:hanging="360"/>
      </w:pPr>
      <w:rPr>
        <w:rFonts w:hint="default" w:ascii="Wingdings" w:hAnsi="Wingdings"/>
      </w:rPr>
    </w:lvl>
    <w:lvl w:ilvl="1" w:tplc="FCFE638C">
      <w:start w:val="1"/>
      <w:numFmt w:val="bullet"/>
      <w:lvlText w:val=""/>
      <w:lvlJc w:val="left"/>
      <w:pPr>
        <w:tabs>
          <w:tab w:val="num" w:pos="1440"/>
        </w:tabs>
        <w:ind w:left="1440" w:hanging="360"/>
      </w:pPr>
      <w:rPr>
        <w:rFonts w:hint="default" w:ascii="Wingdings" w:hAnsi="Wingdings"/>
      </w:rPr>
    </w:lvl>
    <w:lvl w:ilvl="2" w:tplc="825EC07C" w:tentative="1">
      <w:start w:val="1"/>
      <w:numFmt w:val="bullet"/>
      <w:lvlText w:val=""/>
      <w:lvlJc w:val="left"/>
      <w:pPr>
        <w:tabs>
          <w:tab w:val="num" w:pos="2160"/>
        </w:tabs>
        <w:ind w:left="2160" w:hanging="360"/>
      </w:pPr>
      <w:rPr>
        <w:rFonts w:hint="default" w:ascii="Wingdings" w:hAnsi="Wingdings"/>
      </w:rPr>
    </w:lvl>
    <w:lvl w:ilvl="3" w:tplc="CB340B00" w:tentative="1">
      <w:start w:val="1"/>
      <w:numFmt w:val="bullet"/>
      <w:lvlText w:val=""/>
      <w:lvlJc w:val="left"/>
      <w:pPr>
        <w:tabs>
          <w:tab w:val="num" w:pos="2880"/>
        </w:tabs>
        <w:ind w:left="2880" w:hanging="360"/>
      </w:pPr>
      <w:rPr>
        <w:rFonts w:hint="default" w:ascii="Wingdings" w:hAnsi="Wingdings"/>
      </w:rPr>
    </w:lvl>
    <w:lvl w:ilvl="4" w:tplc="810ACC28" w:tentative="1">
      <w:start w:val="1"/>
      <w:numFmt w:val="bullet"/>
      <w:lvlText w:val=""/>
      <w:lvlJc w:val="left"/>
      <w:pPr>
        <w:tabs>
          <w:tab w:val="num" w:pos="3600"/>
        </w:tabs>
        <w:ind w:left="3600" w:hanging="360"/>
      </w:pPr>
      <w:rPr>
        <w:rFonts w:hint="default" w:ascii="Wingdings" w:hAnsi="Wingdings"/>
      </w:rPr>
    </w:lvl>
    <w:lvl w:ilvl="5" w:tplc="956A7CBA" w:tentative="1">
      <w:start w:val="1"/>
      <w:numFmt w:val="bullet"/>
      <w:lvlText w:val=""/>
      <w:lvlJc w:val="left"/>
      <w:pPr>
        <w:tabs>
          <w:tab w:val="num" w:pos="4320"/>
        </w:tabs>
        <w:ind w:left="4320" w:hanging="360"/>
      </w:pPr>
      <w:rPr>
        <w:rFonts w:hint="default" w:ascii="Wingdings" w:hAnsi="Wingdings"/>
      </w:rPr>
    </w:lvl>
    <w:lvl w:ilvl="6" w:tplc="9028BC60" w:tentative="1">
      <w:start w:val="1"/>
      <w:numFmt w:val="bullet"/>
      <w:lvlText w:val=""/>
      <w:lvlJc w:val="left"/>
      <w:pPr>
        <w:tabs>
          <w:tab w:val="num" w:pos="5040"/>
        </w:tabs>
        <w:ind w:left="5040" w:hanging="360"/>
      </w:pPr>
      <w:rPr>
        <w:rFonts w:hint="default" w:ascii="Wingdings" w:hAnsi="Wingdings"/>
      </w:rPr>
    </w:lvl>
    <w:lvl w:ilvl="7" w:tplc="38104B88" w:tentative="1">
      <w:start w:val="1"/>
      <w:numFmt w:val="bullet"/>
      <w:lvlText w:val=""/>
      <w:lvlJc w:val="left"/>
      <w:pPr>
        <w:tabs>
          <w:tab w:val="num" w:pos="5760"/>
        </w:tabs>
        <w:ind w:left="5760" w:hanging="360"/>
      </w:pPr>
      <w:rPr>
        <w:rFonts w:hint="default" w:ascii="Wingdings" w:hAnsi="Wingdings"/>
      </w:rPr>
    </w:lvl>
    <w:lvl w:ilvl="8" w:tplc="3128345A"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642F1C0C"/>
    <w:multiLevelType w:val="hybridMultilevel"/>
    <w:tmpl w:val="5412AA20"/>
    <w:lvl w:ilvl="0" w:tplc="41861D78">
      <w:start w:val="1"/>
      <w:numFmt w:val="bullet"/>
      <w:lvlText w:val=""/>
      <w:lvlJc w:val="left"/>
      <w:pPr>
        <w:tabs>
          <w:tab w:val="num" w:pos="720"/>
        </w:tabs>
        <w:ind w:left="720" w:hanging="360"/>
      </w:pPr>
      <w:rPr>
        <w:rFonts w:hint="default" w:ascii="Wingdings" w:hAnsi="Wingdings"/>
      </w:rPr>
    </w:lvl>
    <w:lvl w:ilvl="1" w:tplc="E526A834" w:tentative="1">
      <w:start w:val="1"/>
      <w:numFmt w:val="bullet"/>
      <w:lvlText w:val=""/>
      <w:lvlJc w:val="left"/>
      <w:pPr>
        <w:tabs>
          <w:tab w:val="num" w:pos="1440"/>
        </w:tabs>
        <w:ind w:left="1440" w:hanging="360"/>
      </w:pPr>
      <w:rPr>
        <w:rFonts w:hint="default" w:ascii="Wingdings" w:hAnsi="Wingdings"/>
      </w:rPr>
    </w:lvl>
    <w:lvl w:ilvl="2" w:tplc="657CE1E4" w:tentative="1">
      <w:start w:val="1"/>
      <w:numFmt w:val="bullet"/>
      <w:lvlText w:val=""/>
      <w:lvlJc w:val="left"/>
      <w:pPr>
        <w:tabs>
          <w:tab w:val="num" w:pos="2160"/>
        </w:tabs>
        <w:ind w:left="2160" w:hanging="360"/>
      </w:pPr>
      <w:rPr>
        <w:rFonts w:hint="default" w:ascii="Wingdings" w:hAnsi="Wingdings"/>
      </w:rPr>
    </w:lvl>
    <w:lvl w:ilvl="3" w:tplc="A55E8E1C" w:tentative="1">
      <w:start w:val="1"/>
      <w:numFmt w:val="bullet"/>
      <w:lvlText w:val=""/>
      <w:lvlJc w:val="left"/>
      <w:pPr>
        <w:tabs>
          <w:tab w:val="num" w:pos="2880"/>
        </w:tabs>
        <w:ind w:left="2880" w:hanging="360"/>
      </w:pPr>
      <w:rPr>
        <w:rFonts w:hint="default" w:ascii="Wingdings" w:hAnsi="Wingdings"/>
      </w:rPr>
    </w:lvl>
    <w:lvl w:ilvl="4" w:tplc="598266E8" w:tentative="1">
      <w:start w:val="1"/>
      <w:numFmt w:val="bullet"/>
      <w:lvlText w:val=""/>
      <w:lvlJc w:val="left"/>
      <w:pPr>
        <w:tabs>
          <w:tab w:val="num" w:pos="3600"/>
        </w:tabs>
        <w:ind w:left="3600" w:hanging="360"/>
      </w:pPr>
      <w:rPr>
        <w:rFonts w:hint="default" w:ascii="Wingdings" w:hAnsi="Wingdings"/>
      </w:rPr>
    </w:lvl>
    <w:lvl w:ilvl="5" w:tplc="39A24532" w:tentative="1">
      <w:start w:val="1"/>
      <w:numFmt w:val="bullet"/>
      <w:lvlText w:val=""/>
      <w:lvlJc w:val="left"/>
      <w:pPr>
        <w:tabs>
          <w:tab w:val="num" w:pos="4320"/>
        </w:tabs>
        <w:ind w:left="4320" w:hanging="360"/>
      </w:pPr>
      <w:rPr>
        <w:rFonts w:hint="default" w:ascii="Wingdings" w:hAnsi="Wingdings"/>
      </w:rPr>
    </w:lvl>
    <w:lvl w:ilvl="6" w:tplc="F5A0AFB0" w:tentative="1">
      <w:start w:val="1"/>
      <w:numFmt w:val="bullet"/>
      <w:lvlText w:val=""/>
      <w:lvlJc w:val="left"/>
      <w:pPr>
        <w:tabs>
          <w:tab w:val="num" w:pos="5040"/>
        </w:tabs>
        <w:ind w:left="5040" w:hanging="360"/>
      </w:pPr>
      <w:rPr>
        <w:rFonts w:hint="default" w:ascii="Wingdings" w:hAnsi="Wingdings"/>
      </w:rPr>
    </w:lvl>
    <w:lvl w:ilvl="7" w:tplc="6132242E" w:tentative="1">
      <w:start w:val="1"/>
      <w:numFmt w:val="bullet"/>
      <w:lvlText w:val=""/>
      <w:lvlJc w:val="left"/>
      <w:pPr>
        <w:tabs>
          <w:tab w:val="num" w:pos="5760"/>
        </w:tabs>
        <w:ind w:left="5760" w:hanging="360"/>
      </w:pPr>
      <w:rPr>
        <w:rFonts w:hint="default" w:ascii="Wingdings" w:hAnsi="Wingdings"/>
      </w:rPr>
    </w:lvl>
    <w:lvl w:ilvl="8" w:tplc="562E824C"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7D027AE7"/>
    <w:multiLevelType w:val="hybridMultilevel"/>
    <w:tmpl w:val="A83A3730"/>
    <w:lvl w:ilvl="0" w:tplc="98C6937E">
      <w:start w:val="2024"/>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FCB69B3"/>
    <w:multiLevelType w:val="hybridMultilevel"/>
    <w:tmpl w:val="55A02F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10"/>
  </w:num>
  <w:num w:numId="4">
    <w:abstractNumId w:val="5"/>
  </w:num>
  <w:num w:numId="5">
    <w:abstractNumId w:val="11"/>
  </w:num>
  <w:num w:numId="6">
    <w:abstractNumId w:val="4"/>
  </w:num>
  <w:num w:numId="7">
    <w:abstractNumId w:val="12"/>
  </w:num>
  <w:num w:numId="8">
    <w:abstractNumId w:val="1"/>
  </w:num>
  <w:num w:numId="9">
    <w:abstractNumId w:val="0"/>
  </w:num>
  <w:num w:numId="10">
    <w:abstractNumId w:val="2"/>
  </w:num>
  <w:num w:numId="11">
    <w:abstractNumId w:val="7"/>
  </w:num>
  <w:num w:numId="12">
    <w:abstractNumId w:val="3"/>
  </w:num>
  <w:num w:numId="13">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proofState w:spelling="clean" w:grammar="dirty"/>
  <w:trackRevisions w:val="false"/>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MbE0MDYwNrcwMzdT0lEKTi0uzszPAykwqQUA5bFUwywAAAA="/>
  </w:docVars>
  <w:rsids>
    <w:rsidRoot w:val="00382571"/>
    <w:rsid w:val="00010852"/>
    <w:rsid w:val="00082A1F"/>
    <w:rsid w:val="000872B5"/>
    <w:rsid w:val="0009418B"/>
    <w:rsid w:val="000A15B7"/>
    <w:rsid w:val="000D4B89"/>
    <w:rsid w:val="000D5706"/>
    <w:rsid w:val="00223F93"/>
    <w:rsid w:val="002532D1"/>
    <w:rsid w:val="00274E23"/>
    <w:rsid w:val="00296EF1"/>
    <w:rsid w:val="002B3858"/>
    <w:rsid w:val="00330B5E"/>
    <w:rsid w:val="00352BBF"/>
    <w:rsid w:val="00357071"/>
    <w:rsid w:val="00367F7A"/>
    <w:rsid w:val="00374A2A"/>
    <w:rsid w:val="00382571"/>
    <w:rsid w:val="003A7082"/>
    <w:rsid w:val="003B7091"/>
    <w:rsid w:val="003C7AFA"/>
    <w:rsid w:val="003F4BDE"/>
    <w:rsid w:val="00443230"/>
    <w:rsid w:val="00445A3F"/>
    <w:rsid w:val="00517A77"/>
    <w:rsid w:val="00564938"/>
    <w:rsid w:val="005A5154"/>
    <w:rsid w:val="005B5F95"/>
    <w:rsid w:val="0060689E"/>
    <w:rsid w:val="00663592"/>
    <w:rsid w:val="00691994"/>
    <w:rsid w:val="006A4B4D"/>
    <w:rsid w:val="006D781E"/>
    <w:rsid w:val="006DB65D"/>
    <w:rsid w:val="00734A95"/>
    <w:rsid w:val="00801887"/>
    <w:rsid w:val="008359A2"/>
    <w:rsid w:val="00836FFC"/>
    <w:rsid w:val="00865019"/>
    <w:rsid w:val="008A4408"/>
    <w:rsid w:val="009007C9"/>
    <w:rsid w:val="00950CB7"/>
    <w:rsid w:val="00966291"/>
    <w:rsid w:val="00A14334"/>
    <w:rsid w:val="00A20A5F"/>
    <w:rsid w:val="00A438B4"/>
    <w:rsid w:val="00A77CCD"/>
    <w:rsid w:val="00A933AC"/>
    <w:rsid w:val="00AE2134"/>
    <w:rsid w:val="00B75AC5"/>
    <w:rsid w:val="00B94AB2"/>
    <w:rsid w:val="00BC1B1C"/>
    <w:rsid w:val="00C82820"/>
    <w:rsid w:val="00CE3393"/>
    <w:rsid w:val="00CF3BDE"/>
    <w:rsid w:val="00D41D29"/>
    <w:rsid w:val="00DB07CC"/>
    <w:rsid w:val="00ED63E6"/>
    <w:rsid w:val="00F10AE5"/>
    <w:rsid w:val="00F41CB7"/>
    <w:rsid w:val="00F6326F"/>
    <w:rsid w:val="014387E6"/>
    <w:rsid w:val="02C10323"/>
    <w:rsid w:val="02E5BD84"/>
    <w:rsid w:val="034C16D5"/>
    <w:rsid w:val="03B27A15"/>
    <w:rsid w:val="03DDE3DD"/>
    <w:rsid w:val="03E62555"/>
    <w:rsid w:val="03FF769A"/>
    <w:rsid w:val="04CF9C1D"/>
    <w:rsid w:val="0576EC84"/>
    <w:rsid w:val="058C549E"/>
    <w:rsid w:val="05D4B992"/>
    <w:rsid w:val="06015469"/>
    <w:rsid w:val="0655CA14"/>
    <w:rsid w:val="0686BDF7"/>
    <w:rsid w:val="06ADE57F"/>
    <w:rsid w:val="06E60FC0"/>
    <w:rsid w:val="0860C22A"/>
    <w:rsid w:val="08620C2E"/>
    <w:rsid w:val="089EADEA"/>
    <w:rsid w:val="08BA0666"/>
    <w:rsid w:val="08DF3C95"/>
    <w:rsid w:val="0983ADAE"/>
    <w:rsid w:val="09FB55B8"/>
    <w:rsid w:val="0A3C654B"/>
    <w:rsid w:val="0B282C46"/>
    <w:rsid w:val="0B2E4B9C"/>
    <w:rsid w:val="0B4AB2B3"/>
    <w:rsid w:val="0BCDE6DB"/>
    <w:rsid w:val="0C4B1DB8"/>
    <w:rsid w:val="0C4F594F"/>
    <w:rsid w:val="0D033B27"/>
    <w:rsid w:val="0D0E264E"/>
    <w:rsid w:val="0DC98295"/>
    <w:rsid w:val="0DF4B484"/>
    <w:rsid w:val="0E490B98"/>
    <w:rsid w:val="0ECB3B0C"/>
    <w:rsid w:val="0F454D30"/>
    <w:rsid w:val="0F5E6153"/>
    <w:rsid w:val="0F79B7C9"/>
    <w:rsid w:val="0F94B932"/>
    <w:rsid w:val="0FA5FA18"/>
    <w:rsid w:val="1056134E"/>
    <w:rsid w:val="11108219"/>
    <w:rsid w:val="11B2B86B"/>
    <w:rsid w:val="11E39FAC"/>
    <w:rsid w:val="133E5509"/>
    <w:rsid w:val="138B3796"/>
    <w:rsid w:val="13A2ED65"/>
    <w:rsid w:val="13DA83AE"/>
    <w:rsid w:val="14CD89B9"/>
    <w:rsid w:val="14E4E2A3"/>
    <w:rsid w:val="14E964B4"/>
    <w:rsid w:val="14F71C71"/>
    <w:rsid w:val="150E33EF"/>
    <w:rsid w:val="1520CCAC"/>
    <w:rsid w:val="15FB489F"/>
    <w:rsid w:val="16065B39"/>
    <w:rsid w:val="1693BE9B"/>
    <w:rsid w:val="16B28F6F"/>
    <w:rsid w:val="16D569F4"/>
    <w:rsid w:val="16FF688D"/>
    <w:rsid w:val="17092873"/>
    <w:rsid w:val="184283F8"/>
    <w:rsid w:val="188A279B"/>
    <w:rsid w:val="18A98835"/>
    <w:rsid w:val="18C96B88"/>
    <w:rsid w:val="18DA2ECE"/>
    <w:rsid w:val="1926BD95"/>
    <w:rsid w:val="19584E31"/>
    <w:rsid w:val="198A22D4"/>
    <w:rsid w:val="1A0034F0"/>
    <w:rsid w:val="1A1BA06A"/>
    <w:rsid w:val="1A437599"/>
    <w:rsid w:val="1A80104B"/>
    <w:rsid w:val="1A86D318"/>
    <w:rsid w:val="1AB5538D"/>
    <w:rsid w:val="1B1A28F0"/>
    <w:rsid w:val="1B34FB40"/>
    <w:rsid w:val="1B3822F8"/>
    <w:rsid w:val="1B3CD0BE"/>
    <w:rsid w:val="1B5032CA"/>
    <w:rsid w:val="1B6FBD1D"/>
    <w:rsid w:val="1BB6743C"/>
    <w:rsid w:val="1CA31A2A"/>
    <w:rsid w:val="1CCDABA9"/>
    <w:rsid w:val="1D4A1BD0"/>
    <w:rsid w:val="1DC5352D"/>
    <w:rsid w:val="1E938BBB"/>
    <w:rsid w:val="1EDBC7BA"/>
    <w:rsid w:val="1F665F7F"/>
    <w:rsid w:val="204FB108"/>
    <w:rsid w:val="206BC24D"/>
    <w:rsid w:val="206FAC9E"/>
    <w:rsid w:val="2089E55F"/>
    <w:rsid w:val="2125C5E6"/>
    <w:rsid w:val="21510DCB"/>
    <w:rsid w:val="21A5E6C0"/>
    <w:rsid w:val="21C87201"/>
    <w:rsid w:val="21C8B4A9"/>
    <w:rsid w:val="22656116"/>
    <w:rsid w:val="226BDC58"/>
    <w:rsid w:val="22CB93C8"/>
    <w:rsid w:val="22D3D031"/>
    <w:rsid w:val="2368EC06"/>
    <w:rsid w:val="23AC6419"/>
    <w:rsid w:val="23B81EC5"/>
    <w:rsid w:val="24B54914"/>
    <w:rsid w:val="24CE4393"/>
    <w:rsid w:val="252D9395"/>
    <w:rsid w:val="2554C89E"/>
    <w:rsid w:val="25B7BCF5"/>
    <w:rsid w:val="2730D9C3"/>
    <w:rsid w:val="27470E57"/>
    <w:rsid w:val="27883D24"/>
    <w:rsid w:val="284D13D1"/>
    <w:rsid w:val="287E68DA"/>
    <w:rsid w:val="28F7FE9D"/>
    <w:rsid w:val="29081ED8"/>
    <w:rsid w:val="2A1CA873"/>
    <w:rsid w:val="2A466F0F"/>
    <w:rsid w:val="2AD58A7C"/>
    <w:rsid w:val="2AEEFC40"/>
    <w:rsid w:val="2B53CC93"/>
    <w:rsid w:val="2B557DB3"/>
    <w:rsid w:val="2B8A4264"/>
    <w:rsid w:val="2B905238"/>
    <w:rsid w:val="2C4841B1"/>
    <w:rsid w:val="2D334B89"/>
    <w:rsid w:val="2E035151"/>
    <w:rsid w:val="2E1EBCBF"/>
    <w:rsid w:val="2E8762D0"/>
    <w:rsid w:val="2F12857A"/>
    <w:rsid w:val="2F343713"/>
    <w:rsid w:val="2FD9264A"/>
    <w:rsid w:val="30B46B6A"/>
    <w:rsid w:val="32CC6050"/>
    <w:rsid w:val="3335F5E1"/>
    <w:rsid w:val="3338D99F"/>
    <w:rsid w:val="33C28CB7"/>
    <w:rsid w:val="34B1959D"/>
    <w:rsid w:val="34BAFB3A"/>
    <w:rsid w:val="34C2E89B"/>
    <w:rsid w:val="3508F7C7"/>
    <w:rsid w:val="35877F5E"/>
    <w:rsid w:val="35EBF19C"/>
    <w:rsid w:val="36EF2BB5"/>
    <w:rsid w:val="37E0726E"/>
    <w:rsid w:val="37E9E543"/>
    <w:rsid w:val="38733C19"/>
    <w:rsid w:val="3A1CB09B"/>
    <w:rsid w:val="3A43090E"/>
    <w:rsid w:val="3A7101B3"/>
    <w:rsid w:val="3AA0A153"/>
    <w:rsid w:val="3B9CD992"/>
    <w:rsid w:val="3BF88408"/>
    <w:rsid w:val="3C0699AE"/>
    <w:rsid w:val="3CB7BD73"/>
    <w:rsid w:val="3CD3D5B8"/>
    <w:rsid w:val="3D25F928"/>
    <w:rsid w:val="3D38A9F3"/>
    <w:rsid w:val="3E33633E"/>
    <w:rsid w:val="3E4B95DC"/>
    <w:rsid w:val="3F8BE940"/>
    <w:rsid w:val="40181008"/>
    <w:rsid w:val="401DFA06"/>
    <w:rsid w:val="405C47F3"/>
    <w:rsid w:val="405DE0FB"/>
    <w:rsid w:val="413664FA"/>
    <w:rsid w:val="41CB9A82"/>
    <w:rsid w:val="4281EB94"/>
    <w:rsid w:val="4332436A"/>
    <w:rsid w:val="43D44C2D"/>
    <w:rsid w:val="44970F10"/>
    <w:rsid w:val="44F459DC"/>
    <w:rsid w:val="451EA4C7"/>
    <w:rsid w:val="455B3CFF"/>
    <w:rsid w:val="4688E313"/>
    <w:rsid w:val="46E8A5DA"/>
    <w:rsid w:val="47F13210"/>
    <w:rsid w:val="481E8917"/>
    <w:rsid w:val="48575CC6"/>
    <w:rsid w:val="487E0C0C"/>
    <w:rsid w:val="48C4DA31"/>
    <w:rsid w:val="48D672FD"/>
    <w:rsid w:val="490E8515"/>
    <w:rsid w:val="492EFB29"/>
    <w:rsid w:val="4A574914"/>
    <w:rsid w:val="4A5F06E6"/>
    <w:rsid w:val="4AB49833"/>
    <w:rsid w:val="4B024854"/>
    <w:rsid w:val="4C124465"/>
    <w:rsid w:val="4C5C5DBE"/>
    <w:rsid w:val="4C7EB4DA"/>
    <w:rsid w:val="4CA6C04F"/>
    <w:rsid w:val="4CE354B1"/>
    <w:rsid w:val="4CF754EF"/>
    <w:rsid w:val="4D43B161"/>
    <w:rsid w:val="4E03AD2B"/>
    <w:rsid w:val="4E3820DC"/>
    <w:rsid w:val="4E6F4633"/>
    <w:rsid w:val="4EF28BA4"/>
    <w:rsid w:val="4F979006"/>
    <w:rsid w:val="4FA16FD3"/>
    <w:rsid w:val="4FA7B610"/>
    <w:rsid w:val="4FC36E31"/>
    <w:rsid w:val="4FEA3F3D"/>
    <w:rsid w:val="50303B58"/>
    <w:rsid w:val="508B52F9"/>
    <w:rsid w:val="50E00428"/>
    <w:rsid w:val="519C0FA8"/>
    <w:rsid w:val="52610A7E"/>
    <w:rsid w:val="528C1C13"/>
    <w:rsid w:val="52950F49"/>
    <w:rsid w:val="52D71E4E"/>
    <w:rsid w:val="5322F0BB"/>
    <w:rsid w:val="53877630"/>
    <w:rsid w:val="53B5B1D7"/>
    <w:rsid w:val="54E6B1CF"/>
    <w:rsid w:val="55459BBF"/>
    <w:rsid w:val="567B0CB9"/>
    <w:rsid w:val="569C7337"/>
    <w:rsid w:val="56D29B35"/>
    <w:rsid w:val="570D5C4B"/>
    <w:rsid w:val="570E4236"/>
    <w:rsid w:val="572685D6"/>
    <w:rsid w:val="5754641A"/>
    <w:rsid w:val="57C12D9C"/>
    <w:rsid w:val="5800D6FC"/>
    <w:rsid w:val="58078B81"/>
    <w:rsid w:val="589C2E02"/>
    <w:rsid w:val="59A13E1D"/>
    <w:rsid w:val="5A2A1937"/>
    <w:rsid w:val="5ABD08CF"/>
    <w:rsid w:val="5AE23033"/>
    <w:rsid w:val="5B8AE75F"/>
    <w:rsid w:val="5BCFF5B3"/>
    <w:rsid w:val="5C59998D"/>
    <w:rsid w:val="5C6C3D36"/>
    <w:rsid w:val="5CBF3AC6"/>
    <w:rsid w:val="5D50ADA4"/>
    <w:rsid w:val="5DD3868F"/>
    <w:rsid w:val="5E2AACB1"/>
    <w:rsid w:val="5E4D498D"/>
    <w:rsid w:val="5E70D58D"/>
    <w:rsid w:val="5EA06797"/>
    <w:rsid w:val="5F10B7CE"/>
    <w:rsid w:val="5FB5A156"/>
    <w:rsid w:val="5FBE7151"/>
    <w:rsid w:val="6029C42A"/>
    <w:rsid w:val="604AD6DE"/>
    <w:rsid w:val="60C77B5F"/>
    <w:rsid w:val="60D5FF0D"/>
    <w:rsid w:val="61EC5167"/>
    <w:rsid w:val="62241EC7"/>
    <w:rsid w:val="6247CF30"/>
    <w:rsid w:val="6305F6EE"/>
    <w:rsid w:val="632EF6C7"/>
    <w:rsid w:val="63EDCD35"/>
    <w:rsid w:val="640923E2"/>
    <w:rsid w:val="64B34C85"/>
    <w:rsid w:val="64DC99CF"/>
    <w:rsid w:val="65C4DD45"/>
    <w:rsid w:val="666C86DD"/>
    <w:rsid w:val="66882F7E"/>
    <w:rsid w:val="6692DA6D"/>
    <w:rsid w:val="66E21976"/>
    <w:rsid w:val="66E94C46"/>
    <w:rsid w:val="6701849E"/>
    <w:rsid w:val="6728E4CF"/>
    <w:rsid w:val="677108FC"/>
    <w:rsid w:val="686F926B"/>
    <w:rsid w:val="689B4DD1"/>
    <w:rsid w:val="68AB9AB8"/>
    <w:rsid w:val="68D16A22"/>
    <w:rsid w:val="68FF48AE"/>
    <w:rsid w:val="6984E82D"/>
    <w:rsid w:val="69971DC0"/>
    <w:rsid w:val="6A7C4C18"/>
    <w:rsid w:val="6A9E6920"/>
    <w:rsid w:val="6AEFC830"/>
    <w:rsid w:val="6BEDD6E4"/>
    <w:rsid w:val="6DAA923A"/>
    <w:rsid w:val="6DE35052"/>
    <w:rsid w:val="6E7A3A0D"/>
    <w:rsid w:val="6EE8E3D3"/>
    <w:rsid w:val="70047DFE"/>
    <w:rsid w:val="70793604"/>
    <w:rsid w:val="7093DCF6"/>
    <w:rsid w:val="71612D48"/>
    <w:rsid w:val="71625475"/>
    <w:rsid w:val="7178D6F0"/>
    <w:rsid w:val="718B74F6"/>
    <w:rsid w:val="71E8FABA"/>
    <w:rsid w:val="72A9E3D1"/>
    <w:rsid w:val="73F40390"/>
    <w:rsid w:val="746EF2F6"/>
    <w:rsid w:val="74BFD6F2"/>
    <w:rsid w:val="75090B58"/>
    <w:rsid w:val="75CD74EB"/>
    <w:rsid w:val="76007937"/>
    <w:rsid w:val="7657F1FF"/>
    <w:rsid w:val="7692140F"/>
    <w:rsid w:val="769C3633"/>
    <w:rsid w:val="76D5E5FF"/>
    <w:rsid w:val="78011DDC"/>
    <w:rsid w:val="78500BC5"/>
    <w:rsid w:val="787C5F0D"/>
    <w:rsid w:val="790A81B4"/>
    <w:rsid w:val="790DDDDC"/>
    <w:rsid w:val="7922DED3"/>
    <w:rsid w:val="795FC3C7"/>
    <w:rsid w:val="79787C95"/>
    <w:rsid w:val="79C18E12"/>
    <w:rsid w:val="79E569D9"/>
    <w:rsid w:val="7A3011E9"/>
    <w:rsid w:val="7A7287AD"/>
    <w:rsid w:val="7AAC105B"/>
    <w:rsid w:val="7ADF5702"/>
    <w:rsid w:val="7B36F716"/>
    <w:rsid w:val="7B9A3640"/>
    <w:rsid w:val="7BF47971"/>
    <w:rsid w:val="7C2109AB"/>
    <w:rsid w:val="7C421AEB"/>
    <w:rsid w:val="7CAA647D"/>
    <w:rsid w:val="7D18D591"/>
    <w:rsid w:val="7D7C729D"/>
    <w:rsid w:val="7DC5ADF7"/>
    <w:rsid w:val="7DE82F62"/>
    <w:rsid w:val="7ED50696"/>
    <w:rsid w:val="7F27C0CA"/>
    <w:rsid w:val="7F46A90F"/>
    <w:rsid w:val="7F6DD2DF"/>
    <w:rsid w:val="7F888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D5D8D44"/>
  <w15:docId w15:val="{55BABE6E-C47D-4226-AE29-CE16A46221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67F7A"/>
    <w:rPr>
      <w:color w:val="0000FF" w:themeColor="hyperlink"/>
      <w:u w:val="single"/>
    </w:rPr>
  </w:style>
  <w:style w:type="paragraph" w:styleId="BalloonText">
    <w:name w:val="Balloon Text"/>
    <w:basedOn w:val="Normal"/>
    <w:link w:val="BalloonTextChar"/>
    <w:uiPriority w:val="99"/>
    <w:semiHidden/>
    <w:unhideWhenUsed/>
    <w:rsid w:val="00296EF1"/>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296EF1"/>
    <w:rPr>
      <w:rFonts w:ascii="Tahoma" w:hAnsi="Tahoma" w:cs="Tahoma"/>
      <w:sz w:val="16"/>
      <w:szCs w:val="16"/>
    </w:rPr>
  </w:style>
  <w:style w:type="paragraph" w:styleId="Header">
    <w:name w:val="header"/>
    <w:basedOn w:val="Normal"/>
    <w:link w:val="HeaderChar"/>
    <w:uiPriority w:val="99"/>
    <w:unhideWhenUsed/>
    <w:rsid w:val="00010852"/>
    <w:pPr>
      <w:tabs>
        <w:tab w:val="center" w:pos="4680"/>
        <w:tab w:val="right" w:pos="9360"/>
      </w:tabs>
      <w:spacing w:after="0"/>
    </w:pPr>
  </w:style>
  <w:style w:type="character" w:styleId="HeaderChar" w:customStyle="1">
    <w:name w:val="Header Char"/>
    <w:basedOn w:val="DefaultParagraphFont"/>
    <w:link w:val="Header"/>
    <w:uiPriority w:val="99"/>
    <w:rsid w:val="00010852"/>
  </w:style>
  <w:style w:type="paragraph" w:styleId="Footer">
    <w:name w:val="footer"/>
    <w:basedOn w:val="Normal"/>
    <w:link w:val="FooterChar"/>
    <w:uiPriority w:val="99"/>
    <w:unhideWhenUsed/>
    <w:rsid w:val="00010852"/>
    <w:pPr>
      <w:tabs>
        <w:tab w:val="center" w:pos="4680"/>
        <w:tab w:val="right" w:pos="9360"/>
      </w:tabs>
      <w:spacing w:after="0"/>
    </w:pPr>
  </w:style>
  <w:style w:type="character" w:styleId="FooterChar" w:customStyle="1">
    <w:name w:val="Footer Char"/>
    <w:basedOn w:val="DefaultParagraphFont"/>
    <w:link w:val="Footer"/>
    <w:uiPriority w:val="99"/>
    <w:rsid w:val="00010852"/>
  </w:style>
  <w:style w:type="paragraph" w:styleId="PlainText">
    <w:name w:val="Plain Text"/>
    <w:basedOn w:val="Normal"/>
    <w:link w:val="PlainTextChar"/>
    <w:uiPriority w:val="99"/>
    <w:unhideWhenUsed/>
    <w:rsid w:val="00010852"/>
    <w:pPr>
      <w:spacing w:after="0"/>
    </w:pPr>
    <w:rPr>
      <w:rFonts w:ascii="Calibri" w:hAnsi="Calibri"/>
      <w:szCs w:val="21"/>
    </w:rPr>
  </w:style>
  <w:style w:type="character" w:styleId="PlainTextChar" w:customStyle="1">
    <w:name w:val="Plain Text Char"/>
    <w:basedOn w:val="DefaultParagraphFont"/>
    <w:link w:val="PlainText"/>
    <w:uiPriority w:val="99"/>
    <w:rsid w:val="00010852"/>
    <w:rPr>
      <w:rFonts w:ascii="Calibri" w:hAnsi="Calibri"/>
      <w:szCs w:val="21"/>
    </w:rPr>
  </w:style>
  <w:style w:type="character" w:styleId="FollowedHyperlink">
    <w:name w:val="FollowedHyperlink"/>
    <w:basedOn w:val="DefaultParagraphFont"/>
    <w:uiPriority w:val="99"/>
    <w:semiHidden/>
    <w:unhideWhenUsed/>
    <w:rsid w:val="00223F93"/>
    <w:rPr>
      <w:color w:val="800080" w:themeColor="followedHyperlink"/>
      <w:u w:val="single"/>
    </w:rPr>
  </w:style>
  <w:style w:type="paragraph" w:styleId="Revision">
    <w:name w:val="Revision"/>
    <w:hidden/>
    <w:uiPriority w:val="99"/>
    <w:semiHidden/>
    <w:rsid w:val="005A5154"/>
    <w:pPr>
      <w:spacing w:after="0"/>
    </w:p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0"/>
      <w:contextualSpacing/>
    </w:pPr>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CF3BDE"/>
    <w:pPr>
      <w:ind w:left="720"/>
      <w:contextualSpacing/>
    </w:pPr>
  </w:style>
  <w:style w:type="paragraph" w:styleId="paragraph" w:customStyle="1">
    <w:name w:val="paragraph"/>
    <w:basedOn w:val="Normal"/>
    <w:rsid w:val="000A15B7"/>
    <w:pPr>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0A15B7"/>
  </w:style>
  <w:style w:type="character" w:styleId="eop" w:customStyle="1">
    <w:name w:val="eop"/>
    <w:basedOn w:val="DefaultParagraphFont"/>
    <w:rsid w:val="000A15B7"/>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588269">
      <w:bodyDiv w:val="1"/>
      <w:marLeft w:val="0"/>
      <w:marRight w:val="0"/>
      <w:marTop w:val="0"/>
      <w:marBottom w:val="0"/>
      <w:divBdr>
        <w:top w:val="none" w:sz="0" w:space="0" w:color="auto"/>
        <w:left w:val="none" w:sz="0" w:space="0" w:color="auto"/>
        <w:bottom w:val="none" w:sz="0" w:space="0" w:color="auto"/>
        <w:right w:val="none" w:sz="0" w:space="0" w:color="auto"/>
      </w:divBdr>
      <w:divsChild>
        <w:div w:id="1061444511">
          <w:marLeft w:val="274"/>
          <w:marRight w:val="0"/>
          <w:marTop w:val="0"/>
          <w:marBottom w:val="0"/>
          <w:divBdr>
            <w:top w:val="none" w:sz="0" w:space="0" w:color="auto"/>
            <w:left w:val="none" w:sz="0" w:space="0" w:color="auto"/>
            <w:bottom w:val="none" w:sz="0" w:space="0" w:color="auto"/>
            <w:right w:val="none" w:sz="0" w:space="0" w:color="auto"/>
          </w:divBdr>
        </w:div>
        <w:div w:id="2018270946">
          <w:marLeft w:val="274"/>
          <w:marRight w:val="0"/>
          <w:marTop w:val="0"/>
          <w:marBottom w:val="0"/>
          <w:divBdr>
            <w:top w:val="none" w:sz="0" w:space="0" w:color="auto"/>
            <w:left w:val="none" w:sz="0" w:space="0" w:color="auto"/>
            <w:bottom w:val="none" w:sz="0" w:space="0" w:color="auto"/>
            <w:right w:val="none" w:sz="0" w:space="0" w:color="auto"/>
          </w:divBdr>
        </w:div>
        <w:div w:id="1452088924">
          <w:marLeft w:val="274"/>
          <w:marRight w:val="0"/>
          <w:marTop w:val="0"/>
          <w:marBottom w:val="0"/>
          <w:divBdr>
            <w:top w:val="none" w:sz="0" w:space="0" w:color="auto"/>
            <w:left w:val="none" w:sz="0" w:space="0" w:color="auto"/>
            <w:bottom w:val="none" w:sz="0" w:space="0" w:color="auto"/>
            <w:right w:val="none" w:sz="0" w:space="0" w:color="auto"/>
          </w:divBdr>
        </w:div>
        <w:div w:id="1077942534">
          <w:marLeft w:val="274"/>
          <w:marRight w:val="0"/>
          <w:marTop w:val="0"/>
          <w:marBottom w:val="0"/>
          <w:divBdr>
            <w:top w:val="none" w:sz="0" w:space="0" w:color="auto"/>
            <w:left w:val="none" w:sz="0" w:space="0" w:color="auto"/>
            <w:bottom w:val="none" w:sz="0" w:space="0" w:color="auto"/>
            <w:right w:val="none" w:sz="0" w:space="0" w:color="auto"/>
          </w:divBdr>
        </w:div>
        <w:div w:id="613294682">
          <w:marLeft w:val="274"/>
          <w:marRight w:val="0"/>
          <w:marTop w:val="0"/>
          <w:marBottom w:val="0"/>
          <w:divBdr>
            <w:top w:val="none" w:sz="0" w:space="0" w:color="auto"/>
            <w:left w:val="none" w:sz="0" w:space="0" w:color="auto"/>
            <w:bottom w:val="none" w:sz="0" w:space="0" w:color="auto"/>
            <w:right w:val="none" w:sz="0" w:space="0" w:color="auto"/>
          </w:divBdr>
        </w:div>
        <w:div w:id="951321229">
          <w:marLeft w:val="274"/>
          <w:marRight w:val="0"/>
          <w:marTop w:val="0"/>
          <w:marBottom w:val="0"/>
          <w:divBdr>
            <w:top w:val="none" w:sz="0" w:space="0" w:color="auto"/>
            <w:left w:val="none" w:sz="0" w:space="0" w:color="auto"/>
            <w:bottom w:val="none" w:sz="0" w:space="0" w:color="auto"/>
            <w:right w:val="none" w:sz="0" w:space="0" w:color="auto"/>
          </w:divBdr>
        </w:div>
        <w:div w:id="169416365">
          <w:marLeft w:val="274"/>
          <w:marRight w:val="0"/>
          <w:marTop w:val="0"/>
          <w:marBottom w:val="0"/>
          <w:divBdr>
            <w:top w:val="none" w:sz="0" w:space="0" w:color="auto"/>
            <w:left w:val="none" w:sz="0" w:space="0" w:color="auto"/>
            <w:bottom w:val="none" w:sz="0" w:space="0" w:color="auto"/>
            <w:right w:val="none" w:sz="0" w:space="0" w:color="auto"/>
          </w:divBdr>
        </w:div>
        <w:div w:id="1101874488">
          <w:marLeft w:val="274"/>
          <w:marRight w:val="0"/>
          <w:marTop w:val="0"/>
          <w:marBottom w:val="0"/>
          <w:divBdr>
            <w:top w:val="none" w:sz="0" w:space="0" w:color="auto"/>
            <w:left w:val="none" w:sz="0" w:space="0" w:color="auto"/>
            <w:bottom w:val="none" w:sz="0" w:space="0" w:color="auto"/>
            <w:right w:val="none" w:sz="0" w:space="0" w:color="auto"/>
          </w:divBdr>
        </w:div>
        <w:div w:id="1521820950">
          <w:marLeft w:val="274"/>
          <w:marRight w:val="0"/>
          <w:marTop w:val="0"/>
          <w:marBottom w:val="0"/>
          <w:divBdr>
            <w:top w:val="none" w:sz="0" w:space="0" w:color="auto"/>
            <w:left w:val="none" w:sz="0" w:space="0" w:color="auto"/>
            <w:bottom w:val="none" w:sz="0" w:space="0" w:color="auto"/>
            <w:right w:val="none" w:sz="0" w:space="0" w:color="auto"/>
          </w:divBdr>
        </w:div>
        <w:div w:id="707611918">
          <w:marLeft w:val="274"/>
          <w:marRight w:val="0"/>
          <w:marTop w:val="0"/>
          <w:marBottom w:val="0"/>
          <w:divBdr>
            <w:top w:val="none" w:sz="0" w:space="0" w:color="auto"/>
            <w:left w:val="none" w:sz="0" w:space="0" w:color="auto"/>
            <w:bottom w:val="none" w:sz="0" w:space="0" w:color="auto"/>
            <w:right w:val="none" w:sz="0" w:space="0" w:color="auto"/>
          </w:divBdr>
        </w:div>
        <w:div w:id="1818381349">
          <w:marLeft w:val="274"/>
          <w:marRight w:val="0"/>
          <w:marTop w:val="0"/>
          <w:marBottom w:val="0"/>
          <w:divBdr>
            <w:top w:val="none" w:sz="0" w:space="0" w:color="auto"/>
            <w:left w:val="none" w:sz="0" w:space="0" w:color="auto"/>
            <w:bottom w:val="none" w:sz="0" w:space="0" w:color="auto"/>
            <w:right w:val="none" w:sz="0" w:space="0" w:color="auto"/>
          </w:divBdr>
        </w:div>
        <w:div w:id="228342661">
          <w:marLeft w:val="274"/>
          <w:marRight w:val="0"/>
          <w:marTop w:val="0"/>
          <w:marBottom w:val="0"/>
          <w:divBdr>
            <w:top w:val="none" w:sz="0" w:space="0" w:color="auto"/>
            <w:left w:val="none" w:sz="0" w:space="0" w:color="auto"/>
            <w:bottom w:val="none" w:sz="0" w:space="0" w:color="auto"/>
            <w:right w:val="none" w:sz="0" w:space="0" w:color="auto"/>
          </w:divBdr>
        </w:div>
        <w:div w:id="464543248">
          <w:marLeft w:val="274"/>
          <w:marRight w:val="0"/>
          <w:marTop w:val="0"/>
          <w:marBottom w:val="0"/>
          <w:divBdr>
            <w:top w:val="none" w:sz="0" w:space="0" w:color="auto"/>
            <w:left w:val="none" w:sz="0" w:space="0" w:color="auto"/>
            <w:bottom w:val="none" w:sz="0" w:space="0" w:color="auto"/>
            <w:right w:val="none" w:sz="0" w:space="0" w:color="auto"/>
          </w:divBdr>
        </w:div>
        <w:div w:id="1070929298">
          <w:marLeft w:val="274"/>
          <w:marRight w:val="0"/>
          <w:marTop w:val="0"/>
          <w:marBottom w:val="0"/>
          <w:divBdr>
            <w:top w:val="none" w:sz="0" w:space="0" w:color="auto"/>
            <w:left w:val="none" w:sz="0" w:space="0" w:color="auto"/>
            <w:bottom w:val="none" w:sz="0" w:space="0" w:color="auto"/>
            <w:right w:val="none" w:sz="0" w:space="0" w:color="auto"/>
          </w:divBdr>
        </w:div>
        <w:div w:id="753630139">
          <w:marLeft w:val="274"/>
          <w:marRight w:val="0"/>
          <w:marTop w:val="0"/>
          <w:marBottom w:val="0"/>
          <w:divBdr>
            <w:top w:val="none" w:sz="0" w:space="0" w:color="auto"/>
            <w:left w:val="none" w:sz="0" w:space="0" w:color="auto"/>
            <w:bottom w:val="none" w:sz="0" w:space="0" w:color="auto"/>
            <w:right w:val="none" w:sz="0" w:space="0" w:color="auto"/>
          </w:divBdr>
        </w:div>
        <w:div w:id="144399723">
          <w:marLeft w:val="274"/>
          <w:marRight w:val="0"/>
          <w:marTop w:val="0"/>
          <w:marBottom w:val="0"/>
          <w:divBdr>
            <w:top w:val="none" w:sz="0" w:space="0" w:color="auto"/>
            <w:left w:val="none" w:sz="0" w:space="0" w:color="auto"/>
            <w:bottom w:val="none" w:sz="0" w:space="0" w:color="auto"/>
            <w:right w:val="none" w:sz="0" w:space="0" w:color="auto"/>
          </w:divBdr>
        </w:div>
        <w:div w:id="1031762962">
          <w:marLeft w:val="274"/>
          <w:marRight w:val="0"/>
          <w:marTop w:val="0"/>
          <w:marBottom w:val="0"/>
          <w:divBdr>
            <w:top w:val="none" w:sz="0" w:space="0" w:color="auto"/>
            <w:left w:val="none" w:sz="0" w:space="0" w:color="auto"/>
            <w:bottom w:val="none" w:sz="0" w:space="0" w:color="auto"/>
            <w:right w:val="none" w:sz="0" w:space="0" w:color="auto"/>
          </w:divBdr>
        </w:div>
      </w:divsChild>
    </w:div>
    <w:div w:id="328480522">
      <w:bodyDiv w:val="1"/>
      <w:marLeft w:val="0"/>
      <w:marRight w:val="0"/>
      <w:marTop w:val="0"/>
      <w:marBottom w:val="0"/>
      <w:divBdr>
        <w:top w:val="none" w:sz="0" w:space="0" w:color="auto"/>
        <w:left w:val="none" w:sz="0" w:space="0" w:color="auto"/>
        <w:bottom w:val="none" w:sz="0" w:space="0" w:color="auto"/>
        <w:right w:val="none" w:sz="0" w:space="0" w:color="auto"/>
      </w:divBdr>
    </w:div>
    <w:div w:id="663775457">
      <w:bodyDiv w:val="1"/>
      <w:marLeft w:val="0"/>
      <w:marRight w:val="0"/>
      <w:marTop w:val="0"/>
      <w:marBottom w:val="0"/>
      <w:divBdr>
        <w:top w:val="none" w:sz="0" w:space="0" w:color="auto"/>
        <w:left w:val="none" w:sz="0" w:space="0" w:color="auto"/>
        <w:bottom w:val="none" w:sz="0" w:space="0" w:color="auto"/>
        <w:right w:val="none" w:sz="0" w:space="0" w:color="auto"/>
      </w:divBdr>
      <w:divsChild>
        <w:div w:id="665285507">
          <w:marLeft w:val="0"/>
          <w:marRight w:val="0"/>
          <w:marTop w:val="0"/>
          <w:marBottom w:val="0"/>
          <w:divBdr>
            <w:top w:val="none" w:sz="0" w:space="0" w:color="auto"/>
            <w:left w:val="none" w:sz="0" w:space="0" w:color="auto"/>
            <w:bottom w:val="none" w:sz="0" w:space="0" w:color="auto"/>
            <w:right w:val="none" w:sz="0" w:space="0" w:color="auto"/>
          </w:divBdr>
        </w:div>
        <w:div w:id="291400959">
          <w:marLeft w:val="0"/>
          <w:marRight w:val="0"/>
          <w:marTop w:val="0"/>
          <w:marBottom w:val="0"/>
          <w:divBdr>
            <w:top w:val="none" w:sz="0" w:space="0" w:color="auto"/>
            <w:left w:val="none" w:sz="0" w:space="0" w:color="auto"/>
            <w:bottom w:val="none" w:sz="0" w:space="0" w:color="auto"/>
            <w:right w:val="none" w:sz="0" w:space="0" w:color="auto"/>
          </w:divBdr>
        </w:div>
      </w:divsChild>
    </w:div>
    <w:div w:id="1175875966">
      <w:bodyDiv w:val="1"/>
      <w:marLeft w:val="0"/>
      <w:marRight w:val="0"/>
      <w:marTop w:val="0"/>
      <w:marBottom w:val="0"/>
      <w:divBdr>
        <w:top w:val="none" w:sz="0" w:space="0" w:color="auto"/>
        <w:left w:val="none" w:sz="0" w:space="0" w:color="auto"/>
        <w:bottom w:val="none" w:sz="0" w:space="0" w:color="auto"/>
        <w:right w:val="none" w:sz="0" w:space="0" w:color="auto"/>
      </w:divBdr>
    </w:div>
    <w:div w:id="1187449825">
      <w:bodyDiv w:val="1"/>
      <w:marLeft w:val="0"/>
      <w:marRight w:val="0"/>
      <w:marTop w:val="0"/>
      <w:marBottom w:val="0"/>
      <w:divBdr>
        <w:top w:val="none" w:sz="0" w:space="0" w:color="auto"/>
        <w:left w:val="none" w:sz="0" w:space="0" w:color="auto"/>
        <w:bottom w:val="none" w:sz="0" w:space="0" w:color="auto"/>
        <w:right w:val="none" w:sz="0" w:space="0" w:color="auto"/>
      </w:divBdr>
      <w:divsChild>
        <w:div w:id="1365518031">
          <w:marLeft w:val="0"/>
          <w:marRight w:val="0"/>
          <w:marTop w:val="0"/>
          <w:marBottom w:val="0"/>
          <w:divBdr>
            <w:top w:val="none" w:sz="0" w:space="0" w:color="auto"/>
            <w:left w:val="none" w:sz="0" w:space="0" w:color="auto"/>
            <w:bottom w:val="none" w:sz="0" w:space="0" w:color="auto"/>
            <w:right w:val="none" w:sz="0" w:space="0" w:color="auto"/>
          </w:divBdr>
        </w:div>
        <w:div w:id="1476294866">
          <w:marLeft w:val="0"/>
          <w:marRight w:val="0"/>
          <w:marTop w:val="0"/>
          <w:marBottom w:val="0"/>
          <w:divBdr>
            <w:top w:val="none" w:sz="0" w:space="0" w:color="auto"/>
            <w:left w:val="none" w:sz="0" w:space="0" w:color="auto"/>
            <w:bottom w:val="none" w:sz="0" w:space="0" w:color="auto"/>
            <w:right w:val="none" w:sz="0" w:space="0" w:color="auto"/>
          </w:divBdr>
        </w:div>
        <w:div w:id="1249844715">
          <w:marLeft w:val="0"/>
          <w:marRight w:val="0"/>
          <w:marTop w:val="0"/>
          <w:marBottom w:val="0"/>
          <w:divBdr>
            <w:top w:val="none" w:sz="0" w:space="0" w:color="auto"/>
            <w:left w:val="none" w:sz="0" w:space="0" w:color="auto"/>
            <w:bottom w:val="none" w:sz="0" w:space="0" w:color="auto"/>
            <w:right w:val="none" w:sz="0" w:space="0" w:color="auto"/>
          </w:divBdr>
        </w:div>
      </w:divsChild>
    </w:div>
    <w:div w:id="1408193102">
      <w:bodyDiv w:val="1"/>
      <w:marLeft w:val="0"/>
      <w:marRight w:val="0"/>
      <w:marTop w:val="0"/>
      <w:marBottom w:val="0"/>
      <w:divBdr>
        <w:top w:val="none" w:sz="0" w:space="0" w:color="auto"/>
        <w:left w:val="none" w:sz="0" w:space="0" w:color="auto"/>
        <w:bottom w:val="none" w:sz="0" w:space="0" w:color="auto"/>
        <w:right w:val="none" w:sz="0" w:space="0" w:color="auto"/>
      </w:divBdr>
      <w:divsChild>
        <w:div w:id="2058701767">
          <w:marLeft w:val="0"/>
          <w:marRight w:val="0"/>
          <w:marTop w:val="0"/>
          <w:marBottom w:val="0"/>
          <w:divBdr>
            <w:top w:val="none" w:sz="0" w:space="0" w:color="auto"/>
            <w:left w:val="none" w:sz="0" w:space="0" w:color="auto"/>
            <w:bottom w:val="none" w:sz="0" w:space="0" w:color="auto"/>
            <w:right w:val="none" w:sz="0" w:space="0" w:color="auto"/>
          </w:divBdr>
        </w:div>
        <w:div w:id="523599029">
          <w:marLeft w:val="0"/>
          <w:marRight w:val="0"/>
          <w:marTop w:val="0"/>
          <w:marBottom w:val="0"/>
          <w:divBdr>
            <w:top w:val="none" w:sz="0" w:space="0" w:color="auto"/>
            <w:left w:val="none" w:sz="0" w:space="0" w:color="auto"/>
            <w:bottom w:val="none" w:sz="0" w:space="0" w:color="auto"/>
            <w:right w:val="none" w:sz="0" w:space="0" w:color="auto"/>
          </w:divBdr>
        </w:div>
      </w:divsChild>
    </w:div>
    <w:div w:id="1768960818">
      <w:bodyDiv w:val="1"/>
      <w:marLeft w:val="0"/>
      <w:marRight w:val="0"/>
      <w:marTop w:val="0"/>
      <w:marBottom w:val="0"/>
      <w:divBdr>
        <w:top w:val="none" w:sz="0" w:space="0" w:color="auto"/>
        <w:left w:val="none" w:sz="0" w:space="0" w:color="auto"/>
        <w:bottom w:val="none" w:sz="0" w:space="0" w:color="auto"/>
        <w:right w:val="none" w:sz="0" w:space="0" w:color="auto"/>
      </w:divBdr>
      <w:divsChild>
        <w:div w:id="1559122971">
          <w:marLeft w:val="0"/>
          <w:marRight w:val="0"/>
          <w:marTop w:val="0"/>
          <w:marBottom w:val="0"/>
          <w:divBdr>
            <w:top w:val="none" w:sz="0" w:space="0" w:color="auto"/>
            <w:left w:val="none" w:sz="0" w:space="0" w:color="auto"/>
            <w:bottom w:val="none" w:sz="0" w:space="0" w:color="auto"/>
            <w:right w:val="none" w:sz="0" w:space="0" w:color="auto"/>
          </w:divBdr>
        </w:div>
        <w:div w:id="1094788080">
          <w:marLeft w:val="0"/>
          <w:marRight w:val="0"/>
          <w:marTop w:val="0"/>
          <w:marBottom w:val="0"/>
          <w:divBdr>
            <w:top w:val="none" w:sz="0" w:space="0" w:color="auto"/>
            <w:left w:val="none" w:sz="0" w:space="0" w:color="auto"/>
            <w:bottom w:val="none" w:sz="0" w:space="0" w:color="auto"/>
            <w:right w:val="none" w:sz="0" w:space="0" w:color="auto"/>
          </w:divBdr>
        </w:div>
        <w:div w:id="842477184">
          <w:marLeft w:val="0"/>
          <w:marRight w:val="0"/>
          <w:marTop w:val="0"/>
          <w:marBottom w:val="0"/>
          <w:divBdr>
            <w:top w:val="none" w:sz="0" w:space="0" w:color="auto"/>
            <w:left w:val="none" w:sz="0" w:space="0" w:color="auto"/>
            <w:bottom w:val="none" w:sz="0" w:space="0" w:color="auto"/>
            <w:right w:val="none" w:sz="0" w:space="0" w:color="auto"/>
          </w:divBdr>
        </w:div>
      </w:divsChild>
    </w:div>
    <w:div w:id="1775705190">
      <w:bodyDiv w:val="1"/>
      <w:marLeft w:val="0"/>
      <w:marRight w:val="0"/>
      <w:marTop w:val="0"/>
      <w:marBottom w:val="0"/>
      <w:divBdr>
        <w:top w:val="none" w:sz="0" w:space="0" w:color="auto"/>
        <w:left w:val="none" w:sz="0" w:space="0" w:color="auto"/>
        <w:bottom w:val="none" w:sz="0" w:space="0" w:color="auto"/>
        <w:right w:val="none" w:sz="0" w:space="0" w:color="auto"/>
      </w:divBdr>
    </w:div>
    <w:div w:id="1790272743">
      <w:bodyDiv w:val="1"/>
      <w:marLeft w:val="0"/>
      <w:marRight w:val="0"/>
      <w:marTop w:val="0"/>
      <w:marBottom w:val="0"/>
      <w:divBdr>
        <w:top w:val="none" w:sz="0" w:space="0" w:color="auto"/>
        <w:left w:val="none" w:sz="0" w:space="0" w:color="auto"/>
        <w:bottom w:val="none" w:sz="0" w:space="0" w:color="auto"/>
        <w:right w:val="none" w:sz="0" w:space="0" w:color="auto"/>
      </w:divBdr>
      <w:divsChild>
        <w:div w:id="831481369">
          <w:marLeft w:val="0"/>
          <w:marRight w:val="0"/>
          <w:marTop w:val="0"/>
          <w:marBottom w:val="300"/>
          <w:divBdr>
            <w:top w:val="none" w:sz="0" w:space="0" w:color="auto"/>
            <w:left w:val="none" w:sz="0" w:space="0" w:color="auto"/>
            <w:bottom w:val="none" w:sz="0" w:space="0" w:color="auto"/>
            <w:right w:val="none" w:sz="0" w:space="0" w:color="auto"/>
          </w:divBdr>
        </w:div>
      </w:divsChild>
    </w:div>
    <w:div w:id="1912696198">
      <w:bodyDiv w:val="1"/>
      <w:marLeft w:val="0"/>
      <w:marRight w:val="0"/>
      <w:marTop w:val="0"/>
      <w:marBottom w:val="0"/>
      <w:divBdr>
        <w:top w:val="none" w:sz="0" w:space="0" w:color="auto"/>
        <w:left w:val="none" w:sz="0" w:space="0" w:color="auto"/>
        <w:bottom w:val="none" w:sz="0" w:space="0" w:color="auto"/>
        <w:right w:val="none" w:sz="0" w:space="0" w:color="auto"/>
      </w:divBdr>
    </w:div>
    <w:div w:id="194611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xml" Id="Rb4ff3cad0e6940b0" /><Relationship Type="http://schemas.openxmlformats.org/officeDocument/2006/relationships/image" Target="/media/imagea.png" Id="Rf01dc42ba1d94876" /><Relationship Type="http://schemas.openxmlformats.org/officeDocument/2006/relationships/hyperlink" Target="https://www.girlscoutssoaz.org/content/dam/girlscoutssoaz-redesign/documents/program/Camp/Registering%20for%20Programs%20101%20(002).pdf" TargetMode="External" Id="Refee8cdf97e049ad" /><Relationship Type="http://schemas.openxmlformats.org/officeDocument/2006/relationships/hyperlink" Target="https://youtu.be/t2IIXs4LKtM" TargetMode="External" Id="Rdf50b7f138c24fc2" /><Relationship Type="http://schemas.openxmlformats.org/officeDocument/2006/relationships/hyperlink" Target="mailto:HaciendaCamp@girlscoutssoaz.org" TargetMode="External" Id="Rc07314d3a9584d17" /><Relationship Type="http://schemas.openxmlformats.org/officeDocument/2006/relationships/image" Target="/media/image4.png" Id="rId2112240244" /></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69248a-1791-46df-87c7-6a8a3504d773">
      <Terms xmlns="http://schemas.microsoft.com/office/infopath/2007/PartnerControls"/>
    </lcf76f155ced4ddcb4097134ff3c332f>
    <TaxCatchAll xmlns="5bb433d9-ad81-45d8-a05b-769b04540d5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FB14D8CA53A8458BAB021F82AE2ADE" ma:contentTypeVersion="18" ma:contentTypeDescription="Create a new document." ma:contentTypeScope="" ma:versionID="3a3b99429a2efad24e18a68de63950e6">
  <xsd:schema xmlns:xsd="http://www.w3.org/2001/XMLSchema" xmlns:xs="http://www.w3.org/2001/XMLSchema" xmlns:p="http://schemas.microsoft.com/office/2006/metadata/properties" xmlns:ns2="e869248a-1791-46df-87c7-6a8a3504d773" xmlns:ns3="5bb433d9-ad81-45d8-a05b-769b04540d54" targetNamespace="http://schemas.microsoft.com/office/2006/metadata/properties" ma:root="true" ma:fieldsID="bf94be221cbe823689bd60a5f82b2540" ns2:_="" ns3:_="">
    <xsd:import namespace="e869248a-1791-46df-87c7-6a8a3504d773"/>
    <xsd:import namespace="5bb433d9-ad81-45d8-a05b-769b04540d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9248a-1791-46df-87c7-6a8a3504d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0f7636-35db-48dc-916c-d64fce9db4e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b433d9-ad81-45d8-a05b-769b04540d5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0c39bd2-4ea5-43bc-bafe-e4f6c1aca298}" ma:internalName="TaxCatchAll" ma:showField="CatchAllData" ma:web="5bb433d9-ad81-45d8-a05b-769b04540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E8F0B-9BC3-4A2B-A605-F182B28CA475}">
  <ds:schemaRefs>
    <ds:schemaRef ds:uri="http://purl.org/dc/terms/"/>
    <ds:schemaRef ds:uri="http://schemas.openxmlformats.org/package/2006/metadata/core-properties"/>
    <ds:schemaRef ds:uri="http://schemas.microsoft.com/office/2006/documentManagement/types"/>
    <ds:schemaRef ds:uri="http://purl.org/dc/dcmitype/"/>
    <ds:schemaRef ds:uri="e869248a-1791-46df-87c7-6a8a3504d773"/>
    <ds:schemaRef ds:uri="5bb433d9-ad81-45d8-a05b-769b04540d54"/>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E108073-8F58-4799-B8FC-93C07C374930}"/>
</file>

<file path=customXml/itemProps3.xml><?xml version="1.0" encoding="utf-8"?>
<ds:datastoreItem xmlns:ds="http://schemas.openxmlformats.org/officeDocument/2006/customXml" ds:itemID="{2E56B5C2-B18A-4FBA-A461-EE0C4B39F3D0}">
  <ds:schemaRefs>
    <ds:schemaRef ds:uri="http://schemas.microsoft.com/sharepoint/v3/contenttype/forms"/>
  </ds:schemaRefs>
</ds:datastoreItem>
</file>

<file path=customXml/itemProps4.xml><?xml version="1.0" encoding="utf-8"?>
<ds:datastoreItem xmlns:ds="http://schemas.openxmlformats.org/officeDocument/2006/customXml" ds:itemID="{28C010D5-5A39-43B0-B084-089017F2B96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lie Leslie-Larson</dc:creator>
  <cp:lastModifiedBy>Sequoia Smith</cp:lastModifiedBy>
  <cp:revision>19</cp:revision>
  <cp:lastPrinted>2017-02-02T21:17:00Z</cp:lastPrinted>
  <dcterms:created xsi:type="dcterms:W3CDTF">2022-04-14T18:12:00Z</dcterms:created>
  <dcterms:modified xsi:type="dcterms:W3CDTF">2026-05-06T0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B14D8CA53A8458BAB021F82AE2ADE</vt:lpwstr>
  </property>
  <property fmtid="{D5CDD505-2E9C-101B-9397-08002B2CF9AE}" pid="3" name="MediaServiceImageTags">
    <vt:lpwstr/>
  </property>
</Properties>
</file>